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7DAAA" w14:textId="77777777" w:rsidR="00595461" w:rsidRDefault="00A4506B" w:rsidP="00B74591">
      <w:pPr>
        <w:jc w:val="center"/>
      </w:pPr>
      <w:r>
        <w:rPr>
          <w:noProof/>
        </w:rPr>
        <w:drawing>
          <wp:inline distT="0" distB="0" distL="0" distR="0" wp14:anchorId="63A7B3D2" wp14:editId="33AA79CC">
            <wp:extent cx="1905000" cy="1905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8">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p>
    <w:p w14:paraId="65FCA9DC" w14:textId="77777777" w:rsidR="00595461" w:rsidRPr="00B74591" w:rsidRDefault="00595461" w:rsidP="003D13AE">
      <w:pPr>
        <w:tabs>
          <w:tab w:val="left" w:pos="2085"/>
        </w:tabs>
        <w:spacing w:after="0" w:line="240" w:lineRule="auto"/>
        <w:jc w:val="center"/>
        <w:rPr>
          <w:rFonts w:ascii="Cambria" w:hAnsi="Cambria" w:cstheme="majorBidi"/>
          <w:sz w:val="28"/>
          <w:szCs w:val="28"/>
        </w:rPr>
      </w:pPr>
      <w:r w:rsidRPr="00B74591">
        <w:rPr>
          <w:rFonts w:ascii="Cambria" w:hAnsi="Cambria" w:cstheme="majorBidi"/>
          <w:sz w:val="28"/>
          <w:szCs w:val="28"/>
        </w:rPr>
        <w:t>Princess Sumaya University for Technology</w:t>
      </w:r>
    </w:p>
    <w:p w14:paraId="290D51BD" w14:textId="77777777" w:rsidR="00031592" w:rsidRPr="00B74591" w:rsidRDefault="00595461" w:rsidP="006F404D">
      <w:pPr>
        <w:tabs>
          <w:tab w:val="left" w:pos="2085"/>
        </w:tabs>
        <w:spacing w:after="0" w:line="240" w:lineRule="auto"/>
        <w:jc w:val="center"/>
        <w:rPr>
          <w:rFonts w:ascii="Cambria" w:hAnsi="Cambria" w:cstheme="majorBidi"/>
          <w:sz w:val="28"/>
          <w:szCs w:val="28"/>
        </w:rPr>
      </w:pPr>
      <w:r w:rsidRPr="00B74591">
        <w:rPr>
          <w:rFonts w:ascii="Cambria" w:hAnsi="Cambria" w:cstheme="majorBidi"/>
          <w:sz w:val="28"/>
          <w:szCs w:val="28"/>
        </w:rPr>
        <w:t>King Hussein School for Computing Sciences</w:t>
      </w:r>
    </w:p>
    <w:p w14:paraId="7F0579F3" w14:textId="77777777" w:rsidR="00595461" w:rsidRDefault="00595461" w:rsidP="00595461">
      <w:pPr>
        <w:tabs>
          <w:tab w:val="left" w:pos="2085"/>
        </w:tabs>
        <w:jc w:val="center"/>
        <w:rPr>
          <w:rFonts w:asciiTheme="majorBidi" w:hAnsiTheme="majorBidi" w:cstheme="majorBidi"/>
          <w:sz w:val="40"/>
          <w:szCs w:val="40"/>
        </w:rPr>
      </w:pPr>
    </w:p>
    <w:p w14:paraId="10246B9F" w14:textId="77777777" w:rsidR="00B74591" w:rsidRDefault="00B74591" w:rsidP="00595461">
      <w:pPr>
        <w:tabs>
          <w:tab w:val="left" w:pos="2085"/>
        </w:tabs>
        <w:jc w:val="center"/>
        <w:rPr>
          <w:rFonts w:asciiTheme="majorBidi" w:hAnsiTheme="majorBidi" w:cstheme="majorBidi"/>
          <w:sz w:val="40"/>
          <w:szCs w:val="40"/>
        </w:rPr>
      </w:pPr>
    </w:p>
    <w:p w14:paraId="60416E7A" w14:textId="34D98FB8" w:rsidR="00595461" w:rsidRPr="003D13AE" w:rsidRDefault="00ED477C" w:rsidP="00595461">
      <w:pPr>
        <w:tabs>
          <w:tab w:val="left" w:pos="2085"/>
        </w:tabs>
        <w:jc w:val="center"/>
        <w:rPr>
          <w:rFonts w:ascii="Calibri" w:hAnsi="Calibri" w:cstheme="majorBidi"/>
          <w:b/>
          <w:sz w:val="40"/>
          <w:szCs w:val="40"/>
        </w:rPr>
      </w:pPr>
      <w:r>
        <w:rPr>
          <w:rFonts w:ascii="Calibri" w:hAnsi="Calibri" w:cstheme="majorBidi"/>
          <w:b/>
          <w:sz w:val="64"/>
          <w:szCs w:val="40"/>
        </w:rPr>
        <w:t>?</w:t>
      </w:r>
      <w:r w:rsidR="003D13AE">
        <w:rPr>
          <w:rFonts w:ascii="Calibri" w:hAnsi="Calibri" w:cstheme="majorBidi"/>
          <w:b/>
          <w:sz w:val="64"/>
          <w:szCs w:val="40"/>
        </w:rPr>
        <w:br/>
      </w:r>
      <w:r w:rsidR="009E1AE0">
        <w:rPr>
          <w:rFonts w:ascii="Calibri" w:hAnsi="Calibri" w:cstheme="majorBidi"/>
          <w:b/>
          <w:sz w:val="40"/>
          <w:szCs w:val="40"/>
        </w:rPr>
        <w:t>Social Media Platform</w:t>
      </w:r>
    </w:p>
    <w:p w14:paraId="4938359B" w14:textId="77777777" w:rsidR="00595461" w:rsidRDefault="00595461" w:rsidP="00595461">
      <w:pPr>
        <w:tabs>
          <w:tab w:val="left" w:pos="2085"/>
        </w:tabs>
        <w:jc w:val="center"/>
        <w:rPr>
          <w:rFonts w:asciiTheme="majorBidi" w:hAnsiTheme="majorBidi" w:cstheme="majorBidi"/>
          <w:sz w:val="40"/>
          <w:szCs w:val="40"/>
        </w:rPr>
      </w:pPr>
    </w:p>
    <w:p w14:paraId="0C6D5BBF" w14:textId="77777777" w:rsidR="00595461" w:rsidRPr="00B74591" w:rsidRDefault="00B06D6C" w:rsidP="003D13AE">
      <w:pPr>
        <w:tabs>
          <w:tab w:val="left" w:pos="2085"/>
        </w:tabs>
        <w:spacing w:after="0" w:line="240" w:lineRule="auto"/>
        <w:jc w:val="center"/>
        <w:rPr>
          <w:rFonts w:ascii="Calibri" w:hAnsi="Calibri" w:cstheme="majorBidi"/>
          <w:b/>
          <w:sz w:val="32"/>
          <w:szCs w:val="32"/>
        </w:rPr>
      </w:pPr>
      <w:r w:rsidRPr="00B74591">
        <w:rPr>
          <w:rFonts w:ascii="Calibri" w:hAnsi="Calibri" w:cstheme="majorBidi"/>
          <w:b/>
          <w:sz w:val="32"/>
          <w:szCs w:val="32"/>
        </w:rPr>
        <w:t xml:space="preserve">Prepared </w:t>
      </w:r>
      <w:r w:rsidR="00595461" w:rsidRPr="00B74591">
        <w:rPr>
          <w:rFonts w:ascii="Calibri" w:hAnsi="Calibri" w:cstheme="majorBidi"/>
          <w:b/>
          <w:sz w:val="32"/>
          <w:szCs w:val="32"/>
        </w:rPr>
        <w:t>By:</w:t>
      </w:r>
    </w:p>
    <w:p w14:paraId="5A655918" w14:textId="16A47FF9" w:rsidR="00595461" w:rsidRPr="00B74591" w:rsidRDefault="009E1AE0" w:rsidP="003D13AE">
      <w:pPr>
        <w:tabs>
          <w:tab w:val="left" w:pos="2085"/>
        </w:tabs>
        <w:spacing w:after="0" w:line="240" w:lineRule="auto"/>
        <w:jc w:val="center"/>
        <w:rPr>
          <w:rFonts w:ascii="Cambria" w:hAnsi="Cambria" w:cstheme="majorBidi"/>
          <w:sz w:val="28"/>
          <w:szCs w:val="28"/>
        </w:rPr>
      </w:pPr>
      <w:r>
        <w:rPr>
          <w:rFonts w:ascii="Cambria" w:hAnsi="Cambria" w:cstheme="majorBidi"/>
          <w:sz w:val="28"/>
          <w:szCs w:val="28"/>
        </w:rPr>
        <w:t>Mutlaq Alsadeed</w:t>
      </w:r>
      <w:r w:rsidR="003D13AE" w:rsidRPr="00B74591">
        <w:rPr>
          <w:rFonts w:ascii="Cambria" w:hAnsi="Cambria" w:cstheme="majorBidi"/>
          <w:sz w:val="28"/>
          <w:szCs w:val="28"/>
        </w:rPr>
        <w:br/>
      </w:r>
      <w:r>
        <w:rPr>
          <w:rFonts w:ascii="Cambria" w:hAnsi="Cambria" w:cstheme="majorBidi"/>
          <w:sz w:val="28"/>
          <w:szCs w:val="28"/>
        </w:rPr>
        <w:t>Yazan Farrah</w:t>
      </w:r>
    </w:p>
    <w:p w14:paraId="7D17DC16" w14:textId="77777777" w:rsidR="00595461" w:rsidRPr="003D13AE" w:rsidRDefault="00595461" w:rsidP="003D13AE">
      <w:pPr>
        <w:tabs>
          <w:tab w:val="left" w:pos="2085"/>
        </w:tabs>
        <w:spacing w:after="0" w:line="240" w:lineRule="auto"/>
        <w:jc w:val="center"/>
        <w:rPr>
          <w:rFonts w:ascii="Cambria" w:hAnsi="Cambria" w:cstheme="majorBidi"/>
          <w:sz w:val="36"/>
          <w:szCs w:val="40"/>
        </w:rPr>
      </w:pPr>
    </w:p>
    <w:p w14:paraId="17632730" w14:textId="77777777" w:rsidR="00595461" w:rsidRPr="003D13AE" w:rsidRDefault="00595461" w:rsidP="003D13AE">
      <w:pPr>
        <w:tabs>
          <w:tab w:val="left" w:pos="2085"/>
        </w:tabs>
        <w:spacing w:after="0" w:line="240" w:lineRule="auto"/>
        <w:jc w:val="center"/>
        <w:rPr>
          <w:rFonts w:ascii="Cambria" w:hAnsi="Cambria" w:cstheme="majorBidi"/>
          <w:sz w:val="36"/>
          <w:szCs w:val="40"/>
        </w:rPr>
      </w:pPr>
    </w:p>
    <w:p w14:paraId="51E32531" w14:textId="77777777" w:rsidR="00595461" w:rsidRPr="00B74591" w:rsidRDefault="003D13AE" w:rsidP="003D13AE">
      <w:pPr>
        <w:tabs>
          <w:tab w:val="left" w:pos="2085"/>
        </w:tabs>
        <w:spacing w:after="0" w:line="240" w:lineRule="auto"/>
        <w:jc w:val="center"/>
        <w:rPr>
          <w:rFonts w:ascii="Calibri" w:hAnsi="Calibri" w:cstheme="majorBidi"/>
          <w:b/>
          <w:sz w:val="32"/>
          <w:szCs w:val="32"/>
        </w:rPr>
      </w:pPr>
      <w:r w:rsidRPr="00B74591">
        <w:rPr>
          <w:rFonts w:ascii="Calibri" w:hAnsi="Calibri" w:cstheme="majorBidi"/>
          <w:b/>
          <w:sz w:val="32"/>
          <w:szCs w:val="32"/>
        </w:rPr>
        <w:t>Supervised B</w:t>
      </w:r>
      <w:r w:rsidR="00595461" w:rsidRPr="00B74591">
        <w:rPr>
          <w:rFonts w:ascii="Calibri" w:hAnsi="Calibri" w:cstheme="majorBidi"/>
          <w:b/>
          <w:sz w:val="32"/>
          <w:szCs w:val="32"/>
        </w:rPr>
        <w:t>y:</w:t>
      </w:r>
    </w:p>
    <w:p w14:paraId="1216B0F4" w14:textId="5DA5F57B" w:rsidR="00595461" w:rsidRPr="00B74591" w:rsidRDefault="000C6E7E" w:rsidP="003D13AE">
      <w:pPr>
        <w:tabs>
          <w:tab w:val="left" w:pos="2085"/>
        </w:tabs>
        <w:spacing w:after="0" w:line="240" w:lineRule="auto"/>
        <w:jc w:val="center"/>
        <w:rPr>
          <w:rFonts w:ascii="Cambria" w:hAnsi="Cambria" w:cstheme="majorBidi"/>
          <w:sz w:val="28"/>
          <w:szCs w:val="28"/>
        </w:rPr>
      </w:pPr>
      <w:r>
        <w:rPr>
          <w:rFonts w:ascii="Cambria" w:hAnsi="Cambria" w:cstheme="majorBidi"/>
          <w:sz w:val="28"/>
          <w:szCs w:val="28"/>
        </w:rPr>
        <w:t>Dr. Ammar Odeh</w:t>
      </w:r>
    </w:p>
    <w:p w14:paraId="0B8F468D" w14:textId="77777777" w:rsidR="003D13AE" w:rsidRDefault="003D13AE" w:rsidP="003D13AE">
      <w:pPr>
        <w:tabs>
          <w:tab w:val="left" w:pos="2085"/>
        </w:tabs>
        <w:spacing w:after="0" w:line="240" w:lineRule="auto"/>
        <w:jc w:val="center"/>
        <w:rPr>
          <w:rFonts w:ascii="Cambria" w:hAnsi="Cambria" w:cstheme="majorBidi"/>
          <w:sz w:val="36"/>
          <w:szCs w:val="40"/>
        </w:rPr>
      </w:pPr>
    </w:p>
    <w:p w14:paraId="129254C2" w14:textId="77777777" w:rsidR="00595461" w:rsidRDefault="00595461" w:rsidP="006F404D">
      <w:pPr>
        <w:tabs>
          <w:tab w:val="left" w:pos="2085"/>
        </w:tabs>
        <w:spacing w:after="0" w:line="240" w:lineRule="auto"/>
        <w:rPr>
          <w:rFonts w:ascii="Cambria" w:hAnsi="Cambria" w:cstheme="majorBidi"/>
          <w:sz w:val="36"/>
          <w:szCs w:val="40"/>
        </w:rPr>
      </w:pPr>
    </w:p>
    <w:p w14:paraId="12CA5F89" w14:textId="77777777" w:rsidR="00B74591" w:rsidRDefault="00B74591" w:rsidP="006F404D">
      <w:pPr>
        <w:tabs>
          <w:tab w:val="left" w:pos="2085"/>
        </w:tabs>
        <w:spacing w:after="0" w:line="240" w:lineRule="auto"/>
        <w:rPr>
          <w:rFonts w:ascii="Cambria" w:hAnsi="Cambria" w:cstheme="majorBidi"/>
          <w:sz w:val="36"/>
          <w:szCs w:val="40"/>
        </w:rPr>
      </w:pPr>
    </w:p>
    <w:p w14:paraId="78BFC210" w14:textId="77777777" w:rsidR="00B74591" w:rsidRPr="003D13AE" w:rsidRDefault="00B74591" w:rsidP="006F404D">
      <w:pPr>
        <w:tabs>
          <w:tab w:val="left" w:pos="2085"/>
        </w:tabs>
        <w:spacing w:after="0" w:line="240" w:lineRule="auto"/>
        <w:rPr>
          <w:rFonts w:ascii="Cambria" w:hAnsi="Cambria" w:cstheme="majorBidi"/>
          <w:sz w:val="36"/>
          <w:szCs w:val="40"/>
        </w:rPr>
      </w:pPr>
    </w:p>
    <w:p w14:paraId="6F84E1F6" w14:textId="77777777" w:rsidR="00595461" w:rsidRPr="00B74591" w:rsidRDefault="00595461" w:rsidP="00B74591">
      <w:pPr>
        <w:tabs>
          <w:tab w:val="left" w:pos="2085"/>
        </w:tabs>
        <w:spacing w:after="0" w:line="240" w:lineRule="auto"/>
        <w:jc w:val="center"/>
        <w:rPr>
          <w:rFonts w:ascii="Cambria" w:hAnsi="Cambria" w:cstheme="majorBidi"/>
          <w:sz w:val="28"/>
          <w:szCs w:val="28"/>
        </w:rPr>
      </w:pPr>
      <w:r w:rsidRPr="00B74591">
        <w:rPr>
          <w:rFonts w:ascii="Cambria" w:hAnsi="Cambria" w:cstheme="majorBidi"/>
          <w:sz w:val="28"/>
          <w:szCs w:val="28"/>
        </w:rPr>
        <w:t xml:space="preserve">Project Submitted in partial fulfillment for the degree of Bachelor of Science in Computer Science </w:t>
      </w:r>
      <w:r w:rsidRPr="00B74591">
        <w:rPr>
          <w:rFonts w:ascii="Cambria" w:hAnsi="Cambria" w:cstheme="majorBidi"/>
          <w:sz w:val="28"/>
          <w:szCs w:val="28"/>
        </w:rPr>
        <w:cr/>
      </w:r>
    </w:p>
    <w:p w14:paraId="57DD87D6" w14:textId="77777777" w:rsidR="00B74591" w:rsidRPr="003D13AE" w:rsidRDefault="00B74591" w:rsidP="00031592">
      <w:pPr>
        <w:tabs>
          <w:tab w:val="left" w:pos="2085"/>
        </w:tabs>
        <w:spacing w:after="0" w:line="240" w:lineRule="auto"/>
        <w:rPr>
          <w:rFonts w:ascii="Cambria" w:hAnsi="Cambria" w:cstheme="majorBidi"/>
          <w:sz w:val="32"/>
          <w:szCs w:val="40"/>
        </w:rPr>
      </w:pPr>
    </w:p>
    <w:p w14:paraId="68B1051D" w14:textId="393EA3CD" w:rsidR="00595461" w:rsidRPr="00B74591" w:rsidRDefault="00700346" w:rsidP="003D13AE">
      <w:pPr>
        <w:tabs>
          <w:tab w:val="left" w:pos="2085"/>
        </w:tabs>
        <w:spacing w:after="0" w:line="240" w:lineRule="auto"/>
        <w:jc w:val="center"/>
        <w:rPr>
          <w:rFonts w:ascii="Cambria" w:hAnsi="Cambria" w:cstheme="majorBidi"/>
          <w:sz w:val="28"/>
          <w:szCs w:val="28"/>
        </w:rPr>
      </w:pPr>
      <w:r>
        <w:rPr>
          <w:rFonts w:ascii="Cambria" w:hAnsi="Cambria" w:cstheme="majorBidi"/>
          <w:sz w:val="28"/>
          <w:szCs w:val="28"/>
        </w:rPr>
        <w:t>Summer</w:t>
      </w:r>
      <w:r w:rsidR="00595461" w:rsidRPr="00B74591">
        <w:rPr>
          <w:rFonts w:ascii="Cambria" w:hAnsi="Cambria" w:cstheme="majorBidi"/>
          <w:sz w:val="28"/>
          <w:szCs w:val="28"/>
        </w:rPr>
        <w:t>-</w:t>
      </w:r>
      <w:r>
        <w:rPr>
          <w:rFonts w:ascii="Cambria" w:hAnsi="Cambria" w:cstheme="majorBidi"/>
          <w:sz w:val="28"/>
          <w:szCs w:val="28"/>
        </w:rPr>
        <w:t>2022</w:t>
      </w:r>
    </w:p>
    <w:p w14:paraId="6A1E2AB6" w14:textId="77777777" w:rsidR="00DC1E89" w:rsidRDefault="00DC1E89" w:rsidP="00DC1E89">
      <w:pPr>
        <w:spacing w:before="61" w:line="300" w:lineRule="exact"/>
        <w:ind w:left="160"/>
        <w:rPr>
          <w:b/>
          <w:spacing w:val="1"/>
          <w:position w:val="-1"/>
          <w:sz w:val="28"/>
          <w:szCs w:val="28"/>
          <w:u w:val="thick" w:color="000000"/>
        </w:rPr>
      </w:pPr>
      <w:bookmarkStart w:id="0" w:name="_Toc383351785"/>
    </w:p>
    <w:bookmarkEnd w:id="0"/>
    <w:p w14:paraId="225967A7" w14:textId="77777777" w:rsidR="00B74591" w:rsidRPr="00031592" w:rsidRDefault="00B74591" w:rsidP="00B74591">
      <w:pPr>
        <w:pStyle w:val="Level1"/>
      </w:pPr>
      <w:r>
        <w:t>Declaration of Originality</w:t>
      </w:r>
    </w:p>
    <w:p w14:paraId="5AEA3BD8" w14:textId="77777777" w:rsidR="00B74591" w:rsidRPr="00031592" w:rsidRDefault="00B74591" w:rsidP="00B74591">
      <w:pPr>
        <w:rPr>
          <w:rFonts w:ascii="Cambria" w:hAnsi="Cambria"/>
          <w:sz w:val="36"/>
          <w:szCs w:val="36"/>
        </w:rPr>
      </w:pPr>
    </w:p>
    <w:p w14:paraId="6706C6ED" w14:textId="48AFA544" w:rsidR="00B74591" w:rsidRDefault="00B74591" w:rsidP="002F2289">
      <w:pPr>
        <w:pStyle w:val="paragraph"/>
      </w:pPr>
      <w:r>
        <w:t xml:space="preserve">This document has been written entirely by the undersigned team members of the project. </w:t>
      </w:r>
      <w:r w:rsidR="00F33BE6">
        <w:t xml:space="preserve">The source of </w:t>
      </w:r>
      <w:r w:rsidR="009E1AE0">
        <w:t>every quoted</w:t>
      </w:r>
      <w:r w:rsidR="00F33BE6">
        <w:t xml:space="preserve"> text is clearly cited and there is no ambiguity in where the quoted text begins and ends. The source of any illustration, image or table that is not the work of the team members is also clearly cited. We are aware that using non-original text or material or paraphrasing or modifying it without proper citation is a violation of the university’s regulations and is subject to</w:t>
      </w:r>
      <w:r w:rsidR="003D0AC0">
        <w:t xml:space="preserve"> legal actions.</w:t>
      </w:r>
    </w:p>
    <w:p w14:paraId="0A0A5CCD" w14:textId="77777777" w:rsidR="00D71523" w:rsidRDefault="00D71523" w:rsidP="002F2289">
      <w:pPr>
        <w:pStyle w:val="paragraph"/>
      </w:pPr>
    </w:p>
    <w:p w14:paraId="4A96CAC3" w14:textId="77777777" w:rsidR="00D71523" w:rsidRDefault="00D71523" w:rsidP="002F2289">
      <w:pPr>
        <w:pStyle w:val="paragraph"/>
      </w:pPr>
    </w:p>
    <w:p w14:paraId="15ED6DB7" w14:textId="196B6634" w:rsidR="00D71523" w:rsidRDefault="00D71523" w:rsidP="002F2289">
      <w:pPr>
        <w:pStyle w:val="paragraph"/>
      </w:pPr>
      <w:r>
        <w:t>Names and Signatures of team members:</w:t>
      </w:r>
    </w:p>
    <w:p w14:paraId="483CA2FF" w14:textId="1F5DA2EC" w:rsidR="00ED477C" w:rsidRDefault="00ED477C" w:rsidP="002F2289">
      <w:pPr>
        <w:pStyle w:val="paragraph"/>
      </w:pPr>
      <w:r>
        <w:t>Mutlaq Alsadeed</w:t>
      </w:r>
    </w:p>
    <w:p w14:paraId="663FEE81" w14:textId="3C06553B" w:rsidR="00ED477C" w:rsidRDefault="00ED477C" w:rsidP="002F2289">
      <w:pPr>
        <w:pStyle w:val="paragraph"/>
      </w:pPr>
      <w:r>
        <w:t>Yazan Farrah</w:t>
      </w:r>
    </w:p>
    <w:p w14:paraId="5096B4E9" w14:textId="77777777" w:rsidR="00B74591" w:rsidRDefault="00B74591" w:rsidP="00B74591">
      <w:pPr>
        <w:pStyle w:val="Level1"/>
      </w:pPr>
    </w:p>
    <w:p w14:paraId="40A727A9" w14:textId="77777777" w:rsidR="00B74591" w:rsidRDefault="00B74591" w:rsidP="00B74591">
      <w:pPr>
        <w:pStyle w:val="Level1"/>
      </w:pPr>
    </w:p>
    <w:p w14:paraId="67A95024" w14:textId="77777777" w:rsidR="00B74591" w:rsidRDefault="00B74591" w:rsidP="00B74591">
      <w:pPr>
        <w:pStyle w:val="Level1"/>
      </w:pPr>
    </w:p>
    <w:p w14:paraId="6574556F" w14:textId="77777777" w:rsidR="00B74591" w:rsidRDefault="00B74591" w:rsidP="00B74591">
      <w:pPr>
        <w:pStyle w:val="Level1"/>
      </w:pPr>
    </w:p>
    <w:p w14:paraId="3AFE73CB" w14:textId="77777777" w:rsidR="00B74591" w:rsidRDefault="00B74591" w:rsidP="00B74591">
      <w:pPr>
        <w:pStyle w:val="Level1"/>
      </w:pPr>
    </w:p>
    <w:p w14:paraId="4EACFEDF" w14:textId="77777777" w:rsidR="00B74591" w:rsidRDefault="00B74591" w:rsidP="00B74591">
      <w:pPr>
        <w:pStyle w:val="Level1"/>
      </w:pPr>
    </w:p>
    <w:p w14:paraId="5DBA9FD4" w14:textId="77777777" w:rsidR="00B74591" w:rsidRDefault="00B74591" w:rsidP="00B74591">
      <w:pPr>
        <w:pStyle w:val="Level1"/>
      </w:pPr>
    </w:p>
    <w:p w14:paraId="5B927AA8" w14:textId="77777777" w:rsidR="00B74591" w:rsidRDefault="00B74591" w:rsidP="00B74591">
      <w:pPr>
        <w:pStyle w:val="Level1"/>
      </w:pPr>
    </w:p>
    <w:p w14:paraId="1D78556D" w14:textId="77777777" w:rsidR="00B74591" w:rsidRDefault="00B74591" w:rsidP="00B74591">
      <w:pPr>
        <w:pStyle w:val="Level1"/>
      </w:pPr>
    </w:p>
    <w:p w14:paraId="2C71FAA2" w14:textId="77777777" w:rsidR="00B74591" w:rsidRDefault="00B74591" w:rsidP="00B74591">
      <w:pPr>
        <w:pStyle w:val="Level1"/>
      </w:pPr>
    </w:p>
    <w:p w14:paraId="2BA8EFFF" w14:textId="77777777" w:rsidR="00B74591" w:rsidRPr="00031592" w:rsidRDefault="00B74591" w:rsidP="00B74591">
      <w:pPr>
        <w:pStyle w:val="Level1"/>
      </w:pPr>
      <w:r w:rsidRPr="00031592">
        <w:t>Acknowledgment</w:t>
      </w:r>
      <w:r>
        <w:t>s</w:t>
      </w:r>
    </w:p>
    <w:p w14:paraId="0B0BC6A2" w14:textId="77777777" w:rsidR="00B74591" w:rsidRPr="00031592" w:rsidRDefault="00B74591" w:rsidP="00B74591">
      <w:pPr>
        <w:rPr>
          <w:rFonts w:ascii="Cambria" w:hAnsi="Cambria"/>
          <w:sz w:val="36"/>
          <w:szCs w:val="36"/>
        </w:rPr>
      </w:pPr>
    </w:p>
    <w:p w14:paraId="5DCFE2C8" w14:textId="2766C4B2" w:rsidR="00B74591" w:rsidRDefault="00ED477C" w:rsidP="002F2289">
      <w:pPr>
        <w:pStyle w:val="paragraph"/>
      </w:pPr>
      <w:r>
        <w:t>We would like to thank Dr. Ammar Odeh for being the most creative, supportive, and most intellectual</w:t>
      </w:r>
      <w:r w:rsidR="00700346">
        <w:t xml:space="preserve"> real</w:t>
      </w:r>
      <w:r>
        <w:t xml:space="preserve"> teacher we </w:t>
      </w:r>
      <w:r w:rsidR="00700346">
        <w:t xml:space="preserve">have </w:t>
      </w:r>
      <w:r>
        <w:t>ever had</w:t>
      </w:r>
      <w:r w:rsidR="00700346">
        <w:t>.</w:t>
      </w:r>
    </w:p>
    <w:p w14:paraId="2C9499E9" w14:textId="2326CB0E" w:rsidR="00700346" w:rsidRDefault="00700346" w:rsidP="002F2289">
      <w:pPr>
        <w:pStyle w:val="paragraph"/>
      </w:pPr>
      <w:r>
        <w:t>The idea itself was originated from Mutlaq Alsadeed and was discussed with Yazan Farrah to enhance the idea, otherwise no one helped us.</w:t>
      </w:r>
    </w:p>
    <w:p w14:paraId="0B3BF9C3" w14:textId="77777777" w:rsidR="00595461" w:rsidRPr="00366944" w:rsidRDefault="00595461" w:rsidP="00366944">
      <w:pPr>
        <w:pStyle w:val="Chapter"/>
      </w:pPr>
      <w:r w:rsidRPr="00027E29">
        <w:br w:type="page"/>
      </w:r>
      <w:r w:rsidR="00CF4889" w:rsidRPr="00366944">
        <w:lastRenderedPageBreak/>
        <w:t>Summary</w:t>
      </w:r>
    </w:p>
    <w:p w14:paraId="24B65396" w14:textId="77777777" w:rsidR="00300308" w:rsidRDefault="00ED477C" w:rsidP="002F2289">
      <w:pPr>
        <w:pStyle w:val="paragraph"/>
      </w:pPr>
      <w:r>
        <w:t xml:space="preserve">For us this is not a simple graduation project, for us this is a real </w:t>
      </w:r>
      <w:r w:rsidRPr="00ED477C">
        <w:t>business</w:t>
      </w:r>
      <w:r>
        <w:t xml:space="preserve"> opportunity that we are going to pursue.</w:t>
      </w:r>
      <w:r w:rsidR="00700346">
        <w:t xml:space="preserve"> </w:t>
      </w:r>
    </w:p>
    <w:p w14:paraId="1F76A508" w14:textId="1CF9581F" w:rsidR="00ED477C" w:rsidRDefault="00700346" w:rsidP="002F2289">
      <w:pPr>
        <w:pStyle w:val="paragraph"/>
      </w:pPr>
      <w:r>
        <w:t>A</w:t>
      </w:r>
      <w:r w:rsidR="00ED477C">
        <w:t>s anime fans ourselves we know firsthand how this idea can benefit</w:t>
      </w:r>
      <w:r w:rsidR="000C6E7E">
        <w:t xml:space="preserve"> the</w:t>
      </w:r>
      <w:r>
        <w:t xml:space="preserve"> fanbase</w:t>
      </w:r>
      <w:r w:rsidR="000C6E7E">
        <w:t xml:space="preserve"> community and the content creating</w:t>
      </w:r>
      <w:r w:rsidR="00ED477C">
        <w:t xml:space="preserve"> </w:t>
      </w:r>
      <w:r>
        <w:t>community both finically and socially.</w:t>
      </w:r>
    </w:p>
    <w:p w14:paraId="72804730" w14:textId="30A160F0" w:rsidR="00700346" w:rsidRDefault="00700346" w:rsidP="002F2289">
      <w:pPr>
        <w:pStyle w:val="paragraph"/>
      </w:pPr>
      <w:r>
        <w:t xml:space="preserve">Our motivation is finical and belief in the idea because of </w:t>
      </w:r>
      <w:r w:rsidR="00300308">
        <w:t xml:space="preserve">the excitement it gives to all the </w:t>
      </w:r>
      <w:r>
        <w:t>anime fan</w:t>
      </w:r>
      <w:r w:rsidR="00300308">
        <w:t>s, on the other hand one of the main reasons we are perusing this project is that we did extensive research on every anime related application and we found out that no one came close to making this idea.</w:t>
      </w:r>
    </w:p>
    <w:p w14:paraId="524058D3" w14:textId="71361247" w:rsidR="00300308" w:rsidRDefault="00300308" w:rsidP="002F2289">
      <w:pPr>
        <w:pStyle w:val="paragraph"/>
      </w:pPr>
      <w:r>
        <w:t>Our mythology lies in finding the mistakes in popular applications and correcting them in our application, and providing the precis and needed features in such applications and using them to our advantage in our application.</w:t>
      </w:r>
    </w:p>
    <w:p w14:paraId="5E4C8ED7" w14:textId="77777777" w:rsidR="00700346" w:rsidRPr="008F42CD" w:rsidRDefault="00700346" w:rsidP="002F2289">
      <w:pPr>
        <w:pStyle w:val="paragraph"/>
      </w:pPr>
    </w:p>
    <w:p w14:paraId="078C85F9" w14:textId="6A5B983D" w:rsidR="00595461" w:rsidRPr="008F42CD" w:rsidRDefault="00595461" w:rsidP="006F404D">
      <w:pPr>
        <w:pStyle w:val="Level1"/>
        <w:rPr>
          <w:rFonts w:asciiTheme="majorBidi" w:hAnsiTheme="majorBidi"/>
          <w:color w:val="000000"/>
          <w:szCs w:val="24"/>
        </w:rPr>
      </w:pPr>
      <w:r>
        <w:rPr>
          <w:rFonts w:asciiTheme="majorBidi" w:hAnsiTheme="majorBidi"/>
        </w:rPr>
        <w:br w:type="page"/>
      </w:r>
      <w:bookmarkStart w:id="1" w:name="_Toc383351787"/>
      <w:bookmarkStart w:id="2" w:name="_Toc310349221"/>
      <w:r w:rsidRPr="008F42CD">
        <w:lastRenderedPageBreak/>
        <w:t>List of Abbreviation</w:t>
      </w:r>
      <w:bookmarkEnd w:id="1"/>
      <w:r w:rsidR="008850CC">
        <w:t>s</w:t>
      </w:r>
      <w:bookmarkEnd w:id="2"/>
      <w:r w:rsidR="00300308">
        <w:t xml:space="preserve"> (incomplete)</w:t>
      </w:r>
    </w:p>
    <w:p w14:paraId="34FC63B2" w14:textId="77777777" w:rsidR="00595461" w:rsidRPr="008F42CD" w:rsidRDefault="00595461" w:rsidP="00595461">
      <w:pPr>
        <w:rPr>
          <w:rFonts w:ascii="Cambria" w:hAnsi="Cambria"/>
          <w:sz w:val="23"/>
          <w:szCs w:val="23"/>
        </w:rPr>
      </w:pPr>
    </w:p>
    <w:p w14:paraId="51896D05" w14:textId="77777777" w:rsidR="008F42CD" w:rsidRDefault="008F42CD" w:rsidP="00595461">
      <w:pPr>
        <w:rPr>
          <w:rFonts w:ascii="Cambria" w:hAnsi="Cambria"/>
        </w:rPr>
      </w:pPr>
    </w:p>
    <w:p w14:paraId="20282BFD" w14:textId="77777777" w:rsidR="00595461" w:rsidRPr="00D97AEA" w:rsidRDefault="00595461" w:rsidP="002F2289">
      <w:pPr>
        <w:pStyle w:val="paragraph"/>
      </w:pPr>
      <w:r w:rsidRPr="00D97AEA">
        <w:t xml:space="preserve">List the abbreviations you have used in your project if there are any and what </w:t>
      </w:r>
      <w:r w:rsidR="008F42CD" w:rsidRPr="00D97AEA">
        <w:t>they stand</w:t>
      </w:r>
      <w:r w:rsidRPr="00D97AEA">
        <w:t xml:space="preserve"> for</w:t>
      </w:r>
      <w:r w:rsidR="008F42CD" w:rsidRPr="00D97AEA">
        <w:t>.</w:t>
      </w:r>
    </w:p>
    <w:p w14:paraId="402C5437" w14:textId="77777777" w:rsidR="00595461" w:rsidRPr="00D97AEA" w:rsidRDefault="0036293B" w:rsidP="0036293B">
      <w:pPr>
        <w:spacing w:after="120"/>
        <w:rPr>
          <w:rFonts w:ascii="Cambria" w:hAnsi="Cambria"/>
          <w:sz w:val="24"/>
        </w:rPr>
      </w:pPr>
      <w:r>
        <w:rPr>
          <w:rFonts w:ascii="Cambria" w:hAnsi="Cambria"/>
          <w:b/>
          <w:sz w:val="24"/>
        </w:rPr>
        <w:t>UML</w:t>
      </w:r>
      <w:r w:rsidR="00595461" w:rsidRPr="00D97AEA">
        <w:rPr>
          <w:rFonts w:ascii="Cambria" w:hAnsi="Cambria"/>
          <w:sz w:val="24"/>
        </w:rPr>
        <w:t xml:space="preserve">: </w:t>
      </w:r>
      <w:r w:rsidR="008F42CD" w:rsidRPr="00D97AEA">
        <w:rPr>
          <w:rFonts w:ascii="Cambria" w:hAnsi="Cambria"/>
          <w:sz w:val="24"/>
        </w:rPr>
        <w:tab/>
      </w:r>
      <w:r>
        <w:rPr>
          <w:rFonts w:ascii="Cambria" w:hAnsi="Cambria"/>
          <w:sz w:val="24"/>
        </w:rPr>
        <w:t>Unified Modeling Language</w:t>
      </w:r>
      <w:r w:rsidR="00595461" w:rsidRPr="00D97AEA">
        <w:rPr>
          <w:rFonts w:ascii="Cambria" w:hAnsi="Cambria"/>
          <w:sz w:val="24"/>
        </w:rPr>
        <w:t xml:space="preserve">. </w:t>
      </w:r>
    </w:p>
    <w:p w14:paraId="7FCC5F57" w14:textId="759C4AB5" w:rsidR="00AF50B2" w:rsidRPr="00D97AEA" w:rsidRDefault="00AF50B2" w:rsidP="00AF50B2">
      <w:pPr>
        <w:spacing w:after="120"/>
        <w:jc w:val="both"/>
        <w:rPr>
          <w:rFonts w:ascii="Cambria" w:hAnsi="Cambria"/>
          <w:sz w:val="24"/>
        </w:rPr>
      </w:pPr>
      <w:r>
        <w:rPr>
          <w:rFonts w:ascii="Cambria" w:hAnsi="Cambria"/>
          <w:b/>
          <w:sz w:val="24"/>
        </w:rPr>
        <w:t>AMV</w:t>
      </w:r>
      <w:r w:rsidRPr="00D97AEA">
        <w:rPr>
          <w:rFonts w:ascii="Cambria" w:hAnsi="Cambria"/>
          <w:sz w:val="24"/>
        </w:rPr>
        <w:t xml:space="preserve">: </w:t>
      </w:r>
      <w:r w:rsidRPr="00D97AEA">
        <w:rPr>
          <w:rFonts w:ascii="Cambria" w:hAnsi="Cambria"/>
          <w:sz w:val="24"/>
        </w:rPr>
        <w:tab/>
      </w:r>
      <w:r>
        <w:rPr>
          <w:rFonts w:ascii="Cambria" w:hAnsi="Cambria"/>
          <w:sz w:val="24"/>
        </w:rPr>
        <w:t>Anime Music Video</w:t>
      </w:r>
      <w:r w:rsidRPr="00D97AEA">
        <w:rPr>
          <w:rFonts w:ascii="Cambria" w:hAnsi="Cambria"/>
          <w:sz w:val="24"/>
        </w:rPr>
        <w:t>.</w:t>
      </w:r>
    </w:p>
    <w:p w14:paraId="3DD06C02" w14:textId="77777777" w:rsidR="00AF50B2" w:rsidRPr="00D97AEA" w:rsidRDefault="00AF50B2" w:rsidP="0036293B">
      <w:pPr>
        <w:spacing w:after="120"/>
        <w:jc w:val="both"/>
        <w:rPr>
          <w:rFonts w:ascii="Cambria" w:hAnsi="Cambria"/>
          <w:sz w:val="24"/>
        </w:rPr>
      </w:pPr>
    </w:p>
    <w:p w14:paraId="126BD7BD" w14:textId="77777777" w:rsidR="00595461" w:rsidRPr="008F42CD" w:rsidRDefault="00595461" w:rsidP="006F404D">
      <w:pPr>
        <w:pStyle w:val="Level1"/>
      </w:pPr>
      <w:r>
        <w:br w:type="page"/>
      </w:r>
      <w:bookmarkStart w:id="3" w:name="_Toc383351788"/>
      <w:bookmarkStart w:id="4" w:name="_Toc310349222"/>
      <w:r w:rsidRPr="008F42CD">
        <w:lastRenderedPageBreak/>
        <w:t>Table of Contents</w:t>
      </w:r>
      <w:bookmarkEnd w:id="3"/>
      <w:bookmarkEnd w:id="4"/>
    </w:p>
    <w:p w14:paraId="4E4016CC" w14:textId="77777777" w:rsidR="008F42CD" w:rsidRDefault="008F42CD">
      <w:pPr>
        <w:rPr>
          <w:rFonts w:ascii="Cambria" w:hAnsi="Cambria"/>
          <w:sz w:val="24"/>
        </w:rPr>
      </w:pPr>
    </w:p>
    <w:p w14:paraId="0BB75F3D" w14:textId="77777777" w:rsidR="001E16FB" w:rsidRDefault="008F42CD" w:rsidP="008F42CD">
      <w:pPr>
        <w:rPr>
          <w:rFonts w:ascii="Cambria" w:hAnsi="Cambria"/>
          <w:sz w:val="24"/>
        </w:rPr>
      </w:pPr>
      <w:r>
        <w:rPr>
          <w:rFonts w:ascii="Cambria" w:hAnsi="Cambria"/>
          <w:sz w:val="24"/>
        </w:rPr>
        <w:t xml:space="preserve">The table of contents should be automatically generated by going to: </w:t>
      </w:r>
      <w:r w:rsidRPr="008F42CD">
        <w:rPr>
          <w:rFonts w:ascii="Cambria" w:hAnsi="Cambria"/>
          <w:i/>
          <w:sz w:val="24"/>
        </w:rPr>
        <w:t xml:space="preserve">Insert &gt;&gt; Index </w:t>
      </w:r>
      <w:proofErr w:type="gramStart"/>
      <w:r w:rsidRPr="008F42CD">
        <w:rPr>
          <w:rFonts w:ascii="Cambria" w:hAnsi="Cambria"/>
          <w:i/>
          <w:sz w:val="24"/>
        </w:rPr>
        <w:t>And</w:t>
      </w:r>
      <w:proofErr w:type="gramEnd"/>
      <w:r w:rsidRPr="008F42CD">
        <w:rPr>
          <w:rFonts w:ascii="Cambria" w:hAnsi="Cambria"/>
          <w:i/>
          <w:sz w:val="24"/>
        </w:rPr>
        <w:t xml:space="preserve"> Tables</w:t>
      </w:r>
      <w:r>
        <w:rPr>
          <w:rFonts w:ascii="Cambria" w:hAnsi="Cambria"/>
          <w:i/>
          <w:sz w:val="24"/>
        </w:rPr>
        <w:t>&gt;&gt; Table of Contents</w:t>
      </w:r>
      <w:r w:rsidR="001E16FB">
        <w:rPr>
          <w:rFonts w:ascii="Cambria" w:hAnsi="Cambria"/>
          <w:i/>
          <w:sz w:val="24"/>
        </w:rPr>
        <w:t>.</w:t>
      </w:r>
      <w:r w:rsidR="001E16FB">
        <w:rPr>
          <w:rFonts w:ascii="Cambria" w:hAnsi="Cambria"/>
          <w:sz w:val="24"/>
        </w:rPr>
        <w:t xml:space="preserve"> Choose </w:t>
      </w:r>
      <w:r w:rsidR="001E16FB">
        <w:rPr>
          <w:rFonts w:ascii="Cambria" w:hAnsi="Cambria"/>
          <w:i/>
          <w:sz w:val="24"/>
        </w:rPr>
        <w:t>Classic</w:t>
      </w:r>
      <w:r w:rsidR="001E16FB">
        <w:rPr>
          <w:rFonts w:ascii="Cambria" w:hAnsi="Cambria"/>
          <w:sz w:val="24"/>
        </w:rPr>
        <w:t xml:space="preserve"> as the format of the table and set the number of levels to be 3. </w:t>
      </w:r>
    </w:p>
    <w:p w14:paraId="14CD5372" w14:textId="77777777" w:rsidR="001E16FB" w:rsidRDefault="001E16FB" w:rsidP="008F42CD">
      <w:pPr>
        <w:rPr>
          <w:rFonts w:ascii="Cambria" w:hAnsi="Cambria"/>
          <w:sz w:val="24"/>
        </w:rPr>
      </w:pPr>
      <w:r>
        <w:rPr>
          <w:rFonts w:ascii="Cambria" w:hAnsi="Cambria"/>
          <w:sz w:val="24"/>
        </w:rPr>
        <w:t>In order for the table of contents to be generated correctly:</w:t>
      </w:r>
    </w:p>
    <w:p w14:paraId="2406FD4E" w14:textId="77777777" w:rsidR="001E16FB" w:rsidRDefault="001E16FB" w:rsidP="001E16FB">
      <w:pPr>
        <w:numPr>
          <w:ilvl w:val="0"/>
          <w:numId w:val="28"/>
        </w:numPr>
        <w:rPr>
          <w:rFonts w:ascii="Cambria" w:hAnsi="Cambria"/>
          <w:sz w:val="24"/>
        </w:rPr>
      </w:pPr>
      <w:r w:rsidRPr="001E16FB">
        <w:rPr>
          <w:rFonts w:ascii="Cambria" w:hAnsi="Cambria"/>
          <w:sz w:val="24"/>
        </w:rPr>
        <w:t>Each chapter title should be formatted using the style “Chapter</w:t>
      </w:r>
      <w:r>
        <w:rPr>
          <w:rFonts w:ascii="Cambria" w:hAnsi="Cambria"/>
          <w:sz w:val="24"/>
        </w:rPr>
        <w:t>”.</w:t>
      </w:r>
    </w:p>
    <w:p w14:paraId="3B30585A" w14:textId="77777777" w:rsidR="001E16FB" w:rsidRDefault="001E16FB" w:rsidP="001E16FB">
      <w:pPr>
        <w:numPr>
          <w:ilvl w:val="0"/>
          <w:numId w:val="28"/>
        </w:numPr>
        <w:rPr>
          <w:rFonts w:ascii="Cambria" w:hAnsi="Cambria"/>
          <w:sz w:val="24"/>
        </w:rPr>
      </w:pPr>
      <w:r>
        <w:rPr>
          <w:rFonts w:ascii="Cambria" w:hAnsi="Cambria"/>
          <w:sz w:val="24"/>
        </w:rPr>
        <w:t>Each section title should be formatted using the style “Section”.</w:t>
      </w:r>
    </w:p>
    <w:p w14:paraId="48BA4551" w14:textId="77777777" w:rsidR="001E16FB" w:rsidRDefault="001E16FB" w:rsidP="001E16FB">
      <w:pPr>
        <w:numPr>
          <w:ilvl w:val="0"/>
          <w:numId w:val="28"/>
        </w:numPr>
        <w:rPr>
          <w:rFonts w:ascii="Cambria" w:hAnsi="Cambria"/>
          <w:sz w:val="24"/>
        </w:rPr>
      </w:pPr>
      <w:r>
        <w:rPr>
          <w:rFonts w:ascii="Cambria" w:hAnsi="Cambria"/>
          <w:sz w:val="24"/>
        </w:rPr>
        <w:t>Each subsection title should be formatted using the style “Subsection”.</w:t>
      </w:r>
    </w:p>
    <w:p w14:paraId="2D021F5A" w14:textId="77777777" w:rsidR="001E16FB" w:rsidRDefault="001E16FB" w:rsidP="001E16FB">
      <w:pPr>
        <w:rPr>
          <w:i/>
        </w:rPr>
      </w:pPr>
    </w:p>
    <w:p w14:paraId="45797AE3" w14:textId="2912E924" w:rsidR="001E16FB" w:rsidRDefault="001E16FB" w:rsidP="001E16FB">
      <w:pPr>
        <w:rPr>
          <w:rFonts w:ascii="Cambria" w:hAnsi="Cambria"/>
          <w:sz w:val="24"/>
        </w:rPr>
      </w:pPr>
      <w:r>
        <w:rPr>
          <w:rFonts w:ascii="Cambria" w:hAnsi="Cambria"/>
          <w:sz w:val="24"/>
        </w:rPr>
        <w:t>The table of contents should replace all of the text that is in this page.</w:t>
      </w:r>
    </w:p>
    <w:p w14:paraId="5586DDD9" w14:textId="77777777" w:rsidR="00366944" w:rsidRDefault="00366944" w:rsidP="001E16FB">
      <w:pPr>
        <w:rPr>
          <w:rFonts w:ascii="Cambria" w:hAnsi="Cambria"/>
          <w:sz w:val="24"/>
        </w:rPr>
      </w:pPr>
    </w:p>
    <w:p w14:paraId="606C4356" w14:textId="77777777" w:rsidR="00027E29" w:rsidRDefault="00027E29" w:rsidP="006F404D">
      <w:pPr>
        <w:pStyle w:val="Level1"/>
      </w:pPr>
      <w:bookmarkStart w:id="5" w:name="_Toc383351789"/>
      <w:bookmarkStart w:id="6" w:name="_Toc310349223"/>
    </w:p>
    <w:p w14:paraId="34601129" w14:textId="77777777" w:rsidR="00027E29" w:rsidRDefault="00027E29" w:rsidP="006F404D">
      <w:pPr>
        <w:pStyle w:val="Level1"/>
      </w:pPr>
    </w:p>
    <w:p w14:paraId="647F2058" w14:textId="77777777" w:rsidR="00027E29" w:rsidRDefault="00027E29" w:rsidP="006F404D">
      <w:pPr>
        <w:pStyle w:val="Level1"/>
      </w:pPr>
    </w:p>
    <w:p w14:paraId="7C08B09F" w14:textId="77777777" w:rsidR="00027E29" w:rsidRDefault="00027E29" w:rsidP="006F404D">
      <w:pPr>
        <w:pStyle w:val="Level1"/>
      </w:pPr>
    </w:p>
    <w:p w14:paraId="746CD019" w14:textId="77777777" w:rsidR="00027E29" w:rsidRDefault="00027E29" w:rsidP="006F404D">
      <w:pPr>
        <w:pStyle w:val="Level1"/>
      </w:pPr>
    </w:p>
    <w:p w14:paraId="0D785788" w14:textId="77777777" w:rsidR="00027E29" w:rsidRDefault="00027E29" w:rsidP="006F404D">
      <w:pPr>
        <w:pStyle w:val="Level1"/>
      </w:pPr>
    </w:p>
    <w:p w14:paraId="5CC2A70A" w14:textId="77777777" w:rsidR="00027E29" w:rsidRDefault="00027E29" w:rsidP="006F404D">
      <w:pPr>
        <w:pStyle w:val="Level1"/>
      </w:pPr>
    </w:p>
    <w:p w14:paraId="328F1209" w14:textId="77777777" w:rsidR="00027E29" w:rsidRDefault="00027E29" w:rsidP="006F404D">
      <w:pPr>
        <w:pStyle w:val="Level1"/>
      </w:pPr>
    </w:p>
    <w:p w14:paraId="35B3B039" w14:textId="77777777" w:rsidR="00027E29" w:rsidRDefault="00027E29" w:rsidP="006F404D">
      <w:pPr>
        <w:pStyle w:val="Level1"/>
      </w:pPr>
    </w:p>
    <w:p w14:paraId="497C4316" w14:textId="77777777" w:rsidR="00027E29" w:rsidRDefault="00027E29" w:rsidP="006F404D">
      <w:pPr>
        <w:pStyle w:val="Level1"/>
      </w:pPr>
    </w:p>
    <w:p w14:paraId="3F268EAA" w14:textId="77777777" w:rsidR="00C115C7" w:rsidRDefault="001A1603" w:rsidP="006F404D">
      <w:pPr>
        <w:pStyle w:val="Level1"/>
      </w:pPr>
      <w:r w:rsidRPr="00374B2A">
        <w:t>Table of Figures</w:t>
      </w:r>
      <w:bookmarkEnd w:id="5"/>
      <w:bookmarkEnd w:id="6"/>
    </w:p>
    <w:p w14:paraId="453BEA45" w14:textId="77777777" w:rsidR="001A1603" w:rsidRPr="00374B2A" w:rsidRDefault="001A1603" w:rsidP="00374B2A">
      <w:pPr>
        <w:rPr>
          <w:rFonts w:ascii="Cambria" w:hAnsi="Cambria"/>
          <w:sz w:val="24"/>
        </w:rPr>
      </w:pPr>
    </w:p>
    <w:p w14:paraId="26974318" w14:textId="77777777" w:rsidR="00374B2A" w:rsidRDefault="00374B2A" w:rsidP="00374B2A">
      <w:pPr>
        <w:rPr>
          <w:rFonts w:ascii="Cambria" w:hAnsi="Cambria"/>
          <w:sz w:val="24"/>
        </w:rPr>
      </w:pPr>
      <w:r>
        <w:rPr>
          <w:rFonts w:ascii="Cambria" w:hAnsi="Cambria"/>
          <w:sz w:val="24"/>
        </w:rPr>
        <w:t xml:space="preserve">The table of Figures should be automatically generated by going to: </w:t>
      </w:r>
      <w:r w:rsidRPr="008F42CD">
        <w:rPr>
          <w:rFonts w:ascii="Cambria" w:hAnsi="Cambria"/>
          <w:i/>
          <w:sz w:val="24"/>
        </w:rPr>
        <w:t xml:space="preserve">Insert &gt;&gt; Index </w:t>
      </w:r>
      <w:proofErr w:type="gramStart"/>
      <w:r w:rsidRPr="008F42CD">
        <w:rPr>
          <w:rFonts w:ascii="Cambria" w:hAnsi="Cambria"/>
          <w:i/>
          <w:sz w:val="24"/>
        </w:rPr>
        <w:t>And</w:t>
      </w:r>
      <w:proofErr w:type="gramEnd"/>
      <w:r w:rsidRPr="008F42CD">
        <w:rPr>
          <w:rFonts w:ascii="Cambria" w:hAnsi="Cambria"/>
          <w:i/>
          <w:sz w:val="24"/>
        </w:rPr>
        <w:t xml:space="preserve"> Tables</w:t>
      </w:r>
      <w:r>
        <w:rPr>
          <w:rFonts w:ascii="Cambria" w:hAnsi="Cambria"/>
          <w:i/>
          <w:sz w:val="24"/>
        </w:rPr>
        <w:t>&gt;&gt; Table of Figures.</w:t>
      </w:r>
      <w:r>
        <w:rPr>
          <w:rFonts w:ascii="Cambria" w:hAnsi="Cambria"/>
          <w:sz w:val="24"/>
        </w:rPr>
        <w:t xml:space="preserve"> Choose </w:t>
      </w:r>
      <w:r>
        <w:rPr>
          <w:rFonts w:ascii="Cambria" w:hAnsi="Cambria"/>
          <w:i/>
          <w:sz w:val="24"/>
        </w:rPr>
        <w:t>Classic</w:t>
      </w:r>
      <w:r>
        <w:rPr>
          <w:rFonts w:ascii="Cambria" w:hAnsi="Cambria"/>
          <w:sz w:val="24"/>
        </w:rPr>
        <w:t xml:space="preserve"> as the format of the table and set the tab leader to dots. </w:t>
      </w:r>
    </w:p>
    <w:p w14:paraId="13F5A406" w14:textId="77777777" w:rsidR="00374B2A" w:rsidRDefault="00374B2A" w:rsidP="00374B2A">
      <w:pPr>
        <w:rPr>
          <w:i/>
        </w:rPr>
      </w:pPr>
      <w:r>
        <w:rPr>
          <w:rFonts w:ascii="Cambria" w:hAnsi="Cambria"/>
          <w:sz w:val="24"/>
        </w:rPr>
        <w:t>In order for the table of figures to be generated correctly, the label of each figure should be formatted using the style “Figure”.</w:t>
      </w:r>
    </w:p>
    <w:p w14:paraId="51A2256A" w14:textId="77777777" w:rsidR="00374B2A" w:rsidRDefault="00374B2A" w:rsidP="00374B2A">
      <w:pPr>
        <w:rPr>
          <w:rFonts w:ascii="Cambria" w:hAnsi="Cambria"/>
          <w:sz w:val="24"/>
        </w:rPr>
      </w:pPr>
      <w:r>
        <w:rPr>
          <w:rFonts w:ascii="Cambria" w:hAnsi="Cambria"/>
          <w:sz w:val="24"/>
        </w:rPr>
        <w:t>The table of figures should replace all of the text that is in this page.</w:t>
      </w:r>
    </w:p>
    <w:p w14:paraId="548225EE" w14:textId="77777777" w:rsidR="00374B2A" w:rsidRDefault="00374B2A" w:rsidP="00027E29">
      <w:pPr>
        <w:pStyle w:val="Figure"/>
      </w:pPr>
    </w:p>
    <w:p w14:paraId="1FF5EDCF" w14:textId="77777777" w:rsidR="00374B2A" w:rsidRDefault="00374B2A" w:rsidP="001A1603">
      <w:pPr>
        <w:rPr>
          <w:rFonts w:asciiTheme="majorBidi" w:hAnsiTheme="majorBidi" w:cstheme="majorBidi"/>
          <w:b/>
          <w:bCs/>
          <w:color w:val="000000"/>
          <w:sz w:val="48"/>
          <w:szCs w:val="48"/>
        </w:rPr>
      </w:pPr>
    </w:p>
    <w:p w14:paraId="38B0E994" w14:textId="77777777" w:rsidR="00374B2A" w:rsidRDefault="00374B2A" w:rsidP="001A1603">
      <w:pPr>
        <w:rPr>
          <w:rFonts w:asciiTheme="majorBidi" w:hAnsiTheme="majorBidi" w:cstheme="majorBidi"/>
          <w:b/>
          <w:bCs/>
          <w:color w:val="000000"/>
          <w:sz w:val="48"/>
          <w:szCs w:val="48"/>
        </w:rPr>
      </w:pPr>
    </w:p>
    <w:p w14:paraId="75FDA243" w14:textId="77777777" w:rsidR="00374B2A" w:rsidRDefault="00374B2A" w:rsidP="001A1603">
      <w:pPr>
        <w:rPr>
          <w:rFonts w:asciiTheme="majorBidi" w:hAnsiTheme="majorBidi" w:cstheme="majorBidi"/>
          <w:b/>
          <w:bCs/>
          <w:color w:val="000000"/>
          <w:sz w:val="48"/>
          <w:szCs w:val="48"/>
        </w:rPr>
      </w:pPr>
    </w:p>
    <w:p w14:paraId="1E46D9D4" w14:textId="77777777" w:rsidR="00374B2A" w:rsidRDefault="00374B2A" w:rsidP="001A1603">
      <w:pPr>
        <w:rPr>
          <w:rFonts w:asciiTheme="majorBidi" w:hAnsiTheme="majorBidi" w:cstheme="majorBidi"/>
          <w:b/>
          <w:bCs/>
          <w:color w:val="000000"/>
          <w:sz w:val="48"/>
          <w:szCs w:val="48"/>
        </w:rPr>
      </w:pPr>
    </w:p>
    <w:p w14:paraId="1F1F6CAA" w14:textId="77777777" w:rsidR="00374B2A" w:rsidRDefault="00374B2A" w:rsidP="001A1603">
      <w:pPr>
        <w:rPr>
          <w:rFonts w:asciiTheme="majorBidi" w:hAnsiTheme="majorBidi" w:cstheme="majorBidi"/>
          <w:b/>
          <w:bCs/>
          <w:color w:val="000000"/>
          <w:sz w:val="48"/>
          <w:szCs w:val="48"/>
        </w:rPr>
      </w:pPr>
    </w:p>
    <w:p w14:paraId="139876A6" w14:textId="77777777" w:rsidR="00374B2A" w:rsidRDefault="00374B2A" w:rsidP="001A1603">
      <w:pPr>
        <w:rPr>
          <w:rFonts w:asciiTheme="majorBidi" w:hAnsiTheme="majorBidi" w:cstheme="majorBidi"/>
          <w:b/>
          <w:bCs/>
          <w:color w:val="000000"/>
          <w:sz w:val="48"/>
          <w:szCs w:val="48"/>
        </w:rPr>
      </w:pPr>
    </w:p>
    <w:p w14:paraId="5B0C7D51" w14:textId="77777777" w:rsidR="00374B2A" w:rsidRDefault="00374B2A" w:rsidP="001A1603">
      <w:pPr>
        <w:rPr>
          <w:rFonts w:asciiTheme="majorBidi" w:hAnsiTheme="majorBidi" w:cstheme="majorBidi"/>
          <w:b/>
          <w:bCs/>
          <w:color w:val="000000"/>
          <w:sz w:val="48"/>
          <w:szCs w:val="48"/>
        </w:rPr>
      </w:pPr>
    </w:p>
    <w:p w14:paraId="0930836A" w14:textId="77777777" w:rsidR="00374B2A" w:rsidRDefault="00374B2A" w:rsidP="001A1603">
      <w:pPr>
        <w:rPr>
          <w:rFonts w:asciiTheme="majorBidi" w:hAnsiTheme="majorBidi" w:cstheme="majorBidi"/>
          <w:b/>
          <w:bCs/>
          <w:color w:val="000000"/>
          <w:sz w:val="48"/>
          <w:szCs w:val="48"/>
        </w:rPr>
      </w:pPr>
    </w:p>
    <w:p w14:paraId="252E3E12" w14:textId="77777777" w:rsidR="00374B2A" w:rsidRDefault="00374B2A" w:rsidP="001A1603">
      <w:pPr>
        <w:rPr>
          <w:rFonts w:asciiTheme="majorBidi" w:hAnsiTheme="majorBidi" w:cstheme="majorBidi"/>
          <w:b/>
          <w:bCs/>
          <w:color w:val="000000"/>
          <w:sz w:val="48"/>
          <w:szCs w:val="48"/>
        </w:rPr>
      </w:pPr>
    </w:p>
    <w:p w14:paraId="7A0FF3BB" w14:textId="77777777" w:rsidR="00374B2A" w:rsidRDefault="00374B2A" w:rsidP="001A1603">
      <w:pPr>
        <w:rPr>
          <w:rFonts w:asciiTheme="majorBidi" w:hAnsiTheme="majorBidi" w:cstheme="majorBidi"/>
          <w:b/>
          <w:bCs/>
          <w:color w:val="000000"/>
          <w:sz w:val="48"/>
          <w:szCs w:val="48"/>
        </w:rPr>
      </w:pPr>
    </w:p>
    <w:p w14:paraId="510639CE" w14:textId="77777777" w:rsidR="00D97AEA" w:rsidRDefault="00D97AEA" w:rsidP="00374B2A">
      <w:pPr>
        <w:rPr>
          <w:rFonts w:ascii="Cambria" w:hAnsi="Cambria"/>
          <w:b/>
          <w:sz w:val="48"/>
        </w:rPr>
      </w:pPr>
      <w:bookmarkStart w:id="7" w:name="_Toc383351790"/>
    </w:p>
    <w:p w14:paraId="76E46AD3" w14:textId="77777777" w:rsidR="001A1603" w:rsidRPr="00374B2A" w:rsidRDefault="001A1603" w:rsidP="00374B2A">
      <w:pPr>
        <w:rPr>
          <w:rFonts w:ascii="Cambria" w:hAnsi="Cambria"/>
          <w:b/>
          <w:sz w:val="48"/>
        </w:rPr>
      </w:pPr>
      <w:r w:rsidRPr="00374B2A">
        <w:rPr>
          <w:rFonts w:ascii="Cambria" w:hAnsi="Cambria"/>
          <w:b/>
          <w:sz w:val="48"/>
        </w:rPr>
        <w:t>Table of Tables</w:t>
      </w:r>
      <w:bookmarkEnd w:id="7"/>
    </w:p>
    <w:p w14:paraId="33E31C6F" w14:textId="77777777" w:rsidR="00374B2A" w:rsidRDefault="00374B2A" w:rsidP="00374B2A">
      <w:pPr>
        <w:rPr>
          <w:rFonts w:ascii="Cambria" w:hAnsi="Cambria"/>
          <w:sz w:val="24"/>
        </w:rPr>
      </w:pPr>
    </w:p>
    <w:p w14:paraId="2AC6AADD" w14:textId="77777777" w:rsidR="00374B2A" w:rsidRDefault="00374B2A" w:rsidP="00374B2A">
      <w:pPr>
        <w:rPr>
          <w:rFonts w:ascii="Cambria" w:hAnsi="Cambria"/>
          <w:sz w:val="24"/>
        </w:rPr>
      </w:pPr>
      <w:r>
        <w:rPr>
          <w:rFonts w:ascii="Cambria" w:hAnsi="Cambria"/>
          <w:sz w:val="24"/>
        </w:rPr>
        <w:t xml:space="preserve">The table of tables should be automatically generated by going to: </w:t>
      </w:r>
      <w:r w:rsidRPr="008F42CD">
        <w:rPr>
          <w:rFonts w:ascii="Cambria" w:hAnsi="Cambria"/>
          <w:i/>
          <w:sz w:val="24"/>
        </w:rPr>
        <w:t xml:space="preserve">Insert &gt;&gt; Index </w:t>
      </w:r>
      <w:proofErr w:type="gramStart"/>
      <w:r w:rsidRPr="008F42CD">
        <w:rPr>
          <w:rFonts w:ascii="Cambria" w:hAnsi="Cambria"/>
          <w:i/>
          <w:sz w:val="24"/>
        </w:rPr>
        <w:t>And</w:t>
      </w:r>
      <w:proofErr w:type="gramEnd"/>
      <w:r w:rsidRPr="008F42CD">
        <w:rPr>
          <w:rFonts w:ascii="Cambria" w:hAnsi="Cambria"/>
          <w:i/>
          <w:sz w:val="24"/>
        </w:rPr>
        <w:t xml:space="preserve"> Tables</w:t>
      </w:r>
      <w:r>
        <w:rPr>
          <w:rFonts w:ascii="Cambria" w:hAnsi="Cambria"/>
          <w:i/>
          <w:sz w:val="24"/>
        </w:rPr>
        <w:t>&gt;&gt; Table of Figures.</w:t>
      </w:r>
      <w:r>
        <w:rPr>
          <w:rFonts w:ascii="Cambria" w:hAnsi="Cambria"/>
          <w:sz w:val="24"/>
        </w:rPr>
        <w:t xml:space="preserve"> Choose </w:t>
      </w:r>
      <w:r w:rsidRPr="00374B2A">
        <w:rPr>
          <w:rFonts w:ascii="Cambria" w:hAnsi="Cambria"/>
          <w:i/>
          <w:sz w:val="24"/>
        </w:rPr>
        <w:t xml:space="preserve">Table </w:t>
      </w:r>
      <w:r>
        <w:rPr>
          <w:rFonts w:ascii="Cambria" w:hAnsi="Cambria"/>
          <w:sz w:val="24"/>
        </w:rPr>
        <w:t xml:space="preserve">as the caption, </w:t>
      </w:r>
      <w:r>
        <w:rPr>
          <w:rFonts w:ascii="Cambria" w:hAnsi="Cambria"/>
          <w:i/>
          <w:sz w:val="24"/>
        </w:rPr>
        <w:t>Classic</w:t>
      </w:r>
      <w:r>
        <w:rPr>
          <w:rFonts w:ascii="Cambria" w:hAnsi="Cambria"/>
          <w:sz w:val="24"/>
        </w:rPr>
        <w:t xml:space="preserve"> as the format of the table and set the tab leader to dots. </w:t>
      </w:r>
    </w:p>
    <w:p w14:paraId="2295A047" w14:textId="77777777" w:rsidR="00374B2A" w:rsidRDefault="00374B2A" w:rsidP="00374B2A">
      <w:pPr>
        <w:rPr>
          <w:i/>
        </w:rPr>
      </w:pPr>
      <w:r>
        <w:rPr>
          <w:rFonts w:ascii="Cambria" w:hAnsi="Cambria"/>
          <w:sz w:val="24"/>
        </w:rPr>
        <w:t>In order for the table of contents to be generated correctly, the label of each table should be formatted using the style “Table”.</w:t>
      </w:r>
    </w:p>
    <w:p w14:paraId="61327BEA" w14:textId="77777777" w:rsidR="00374B2A" w:rsidRPr="00AB69CE" w:rsidRDefault="00374B2A" w:rsidP="00AB69CE">
      <w:pPr>
        <w:rPr>
          <w:rFonts w:ascii="Cambria" w:hAnsi="Cambria"/>
          <w:sz w:val="24"/>
        </w:rPr>
      </w:pPr>
      <w:r>
        <w:rPr>
          <w:rFonts w:ascii="Cambria" w:hAnsi="Cambria"/>
          <w:sz w:val="24"/>
        </w:rPr>
        <w:t>The table of tables should replace all of the text that is in this page.</w:t>
      </w:r>
      <w:bookmarkStart w:id="8" w:name="_Toc383351791"/>
    </w:p>
    <w:p w14:paraId="68C89BB8" w14:textId="77777777" w:rsidR="00374B2A" w:rsidRDefault="00374B2A" w:rsidP="001A1603">
      <w:pPr>
        <w:jc w:val="center"/>
      </w:pPr>
    </w:p>
    <w:p w14:paraId="730AC845" w14:textId="77777777" w:rsidR="00374B2A" w:rsidRDefault="00374B2A" w:rsidP="001A1603">
      <w:pPr>
        <w:jc w:val="center"/>
      </w:pPr>
    </w:p>
    <w:p w14:paraId="7FB1E484" w14:textId="77777777" w:rsidR="00374B2A" w:rsidRDefault="00374B2A" w:rsidP="001A1603">
      <w:pPr>
        <w:jc w:val="center"/>
      </w:pPr>
    </w:p>
    <w:p w14:paraId="66989A0E" w14:textId="77777777" w:rsidR="00374B2A" w:rsidRDefault="00374B2A" w:rsidP="001A1603">
      <w:pPr>
        <w:jc w:val="center"/>
      </w:pPr>
    </w:p>
    <w:p w14:paraId="075AFFE7" w14:textId="77777777" w:rsidR="00374B2A" w:rsidRDefault="00374B2A" w:rsidP="001A1603">
      <w:pPr>
        <w:jc w:val="center"/>
      </w:pPr>
    </w:p>
    <w:p w14:paraId="4917FB36" w14:textId="77777777" w:rsidR="00374B2A" w:rsidRDefault="00374B2A" w:rsidP="001A1603">
      <w:pPr>
        <w:jc w:val="center"/>
      </w:pPr>
    </w:p>
    <w:p w14:paraId="380D2C98" w14:textId="77777777" w:rsidR="00374B2A" w:rsidRDefault="00374B2A" w:rsidP="001A1603">
      <w:pPr>
        <w:jc w:val="center"/>
      </w:pPr>
    </w:p>
    <w:p w14:paraId="6C74A539" w14:textId="77777777" w:rsidR="00374B2A" w:rsidRDefault="00374B2A" w:rsidP="001A1603">
      <w:pPr>
        <w:jc w:val="center"/>
      </w:pPr>
    </w:p>
    <w:p w14:paraId="51F36C06" w14:textId="77777777" w:rsidR="00AB69CE" w:rsidRDefault="00AB69CE" w:rsidP="00AB69CE"/>
    <w:p w14:paraId="028406D0" w14:textId="77777777" w:rsidR="00D97AEA" w:rsidRDefault="00D97AEA" w:rsidP="00AB69CE"/>
    <w:p w14:paraId="1E060ADE" w14:textId="77777777" w:rsidR="00D97AEA" w:rsidRDefault="00D97AEA" w:rsidP="00AB69CE"/>
    <w:p w14:paraId="68DBAE0E" w14:textId="77777777" w:rsidR="00D97AEA" w:rsidRDefault="00D97AEA" w:rsidP="00AB69CE"/>
    <w:p w14:paraId="4EB143E6" w14:textId="77777777" w:rsidR="00D97AEA" w:rsidRDefault="00D97AEA" w:rsidP="00AB69CE"/>
    <w:p w14:paraId="0186AF37" w14:textId="77777777" w:rsidR="00D97AEA" w:rsidRDefault="00D97AEA" w:rsidP="00AB69CE"/>
    <w:p w14:paraId="26FC9099" w14:textId="77777777" w:rsidR="00D97AEA" w:rsidRDefault="00D97AEA" w:rsidP="00AB69CE"/>
    <w:p w14:paraId="4243F93A" w14:textId="77777777" w:rsidR="00D97AEA" w:rsidRDefault="00D97AEA" w:rsidP="00AB69CE"/>
    <w:p w14:paraId="44BCFB87" w14:textId="77777777" w:rsidR="00AB69CE" w:rsidRDefault="00AB69CE" w:rsidP="00AB69CE"/>
    <w:p w14:paraId="210A36EC" w14:textId="77777777" w:rsidR="00AB69CE" w:rsidRDefault="00AB69CE" w:rsidP="00366944">
      <w:pPr>
        <w:pStyle w:val="Chapter"/>
      </w:pPr>
    </w:p>
    <w:p w14:paraId="1FE9BD26" w14:textId="77777777" w:rsidR="001A1603" w:rsidRPr="00374B2A" w:rsidRDefault="00374B2A" w:rsidP="00366944">
      <w:pPr>
        <w:pStyle w:val="Chapter"/>
      </w:pPr>
      <w:bookmarkStart w:id="9" w:name="_Toc310349224"/>
      <w:r w:rsidRPr="00E1264E">
        <w:rPr>
          <w:color w:val="A6A6A6" w:themeColor="background1" w:themeShade="A6"/>
        </w:rPr>
        <w:lastRenderedPageBreak/>
        <w:t>Chapter 1</w:t>
      </w:r>
      <w:r w:rsidRPr="00E1264E">
        <w:rPr>
          <w:color w:val="A6A6A6" w:themeColor="background1" w:themeShade="A6"/>
        </w:rPr>
        <w:br/>
      </w:r>
      <w:r w:rsidR="001A1603" w:rsidRPr="00374B2A">
        <w:t>Introduction</w:t>
      </w:r>
      <w:bookmarkEnd w:id="8"/>
      <w:bookmarkEnd w:id="9"/>
    </w:p>
    <w:p w14:paraId="650A243C" w14:textId="77777777" w:rsidR="001A1603" w:rsidRDefault="001A1603" w:rsidP="001A1603">
      <w:pPr>
        <w:rPr>
          <w:rFonts w:asciiTheme="majorBidi" w:hAnsiTheme="majorBidi" w:cstheme="majorBidi"/>
          <w:b/>
          <w:bCs/>
          <w:color w:val="000000"/>
          <w:sz w:val="48"/>
          <w:szCs w:val="48"/>
        </w:rPr>
      </w:pPr>
    </w:p>
    <w:p w14:paraId="6BF3F415" w14:textId="4ED9E841" w:rsidR="000D349C" w:rsidRDefault="00F97011" w:rsidP="00724943">
      <w:pPr>
        <w:pStyle w:val="Section"/>
        <w:numPr>
          <w:ilvl w:val="1"/>
          <w:numId w:val="39"/>
        </w:numPr>
      </w:pPr>
      <w:bookmarkStart w:id="10" w:name="_Toc310349225"/>
      <w:r>
        <w:t>Overview</w:t>
      </w:r>
      <w:bookmarkEnd w:id="10"/>
    </w:p>
    <w:p w14:paraId="18AFF14A" w14:textId="6A78BBAE" w:rsidR="000D349C" w:rsidRDefault="000D349C" w:rsidP="000D349C">
      <w:pPr>
        <w:pStyle w:val="paragraph"/>
      </w:pPr>
      <w:r>
        <w:t>We’re going to explain the basic approach for this project in a list of reasons.</w:t>
      </w:r>
    </w:p>
    <w:p w14:paraId="5B7C5BFD" w14:textId="77777777" w:rsidR="007D785D" w:rsidRDefault="007D785D" w:rsidP="002F2289">
      <w:pPr>
        <w:pStyle w:val="paragraph"/>
      </w:pPr>
    </w:p>
    <w:p w14:paraId="4697F9F2" w14:textId="0BD14B1C" w:rsidR="00105C0E" w:rsidRDefault="000D349C" w:rsidP="002F2289">
      <w:pPr>
        <w:pStyle w:val="Subsection"/>
      </w:pPr>
      <w:r>
        <w:t>New Era</w:t>
      </w:r>
    </w:p>
    <w:p w14:paraId="3E74CE21" w14:textId="3D3C41DA" w:rsidR="00AF50B2" w:rsidRDefault="000D349C" w:rsidP="000D349C">
      <w:pPr>
        <w:pStyle w:val="paragraph"/>
      </w:pPr>
      <w:r>
        <w:t>Especially for this project we took our skills further and exceeded our limitations and expectations, so we specifically used technologies that are more advanced than the common technologies used to be in university graduation projects, the whole point of this approach is to relief ourselves for the long run; especially because this graduation project will be turned into a real business in the future.</w:t>
      </w:r>
    </w:p>
    <w:p w14:paraId="4FA5177C" w14:textId="77777777" w:rsidR="002F2289" w:rsidRDefault="002F2289" w:rsidP="002F2289">
      <w:pPr>
        <w:pStyle w:val="Subsection"/>
        <w:numPr>
          <w:ilvl w:val="0"/>
          <w:numId w:val="0"/>
        </w:numPr>
        <w:ind w:left="720" w:hanging="720"/>
      </w:pPr>
    </w:p>
    <w:p w14:paraId="584CBCCB" w14:textId="2854210D" w:rsidR="00AF50B2" w:rsidRDefault="000D349C" w:rsidP="002F2289">
      <w:pPr>
        <w:pStyle w:val="Subsection"/>
      </w:pPr>
      <w:r>
        <w:t>The Community</w:t>
      </w:r>
    </w:p>
    <w:p w14:paraId="3E84B362" w14:textId="777662DB" w:rsidR="000D349C" w:rsidRDefault="000D349C" w:rsidP="000D349C">
      <w:pPr>
        <w:pStyle w:val="paragraph"/>
      </w:pPr>
      <w:r>
        <w:t xml:space="preserve">As we’ve already discussed this project will directly help introverted Anime fans and AMV editors </w:t>
      </w:r>
      <w:r w:rsidR="00532014">
        <w:t xml:space="preserve">both financially and socially, as well as nowadays people on social media tend to enjoy the type of content that we plan on embracing. Judging from the researches that we have read it shows that a platform such as the one we’re planning making will be very helpful and needed for such a large fanbase (200 </w:t>
      </w:r>
      <w:r w:rsidR="009767A6">
        <w:t>million</w:t>
      </w:r>
      <w:r w:rsidR="00532014">
        <w:t xml:space="preserve"> and growing exponentially).</w:t>
      </w:r>
    </w:p>
    <w:p w14:paraId="6C5F6E98" w14:textId="0B82C8EA" w:rsidR="001A1603" w:rsidRDefault="001A1603" w:rsidP="002F2289">
      <w:pPr>
        <w:pStyle w:val="paragraph"/>
      </w:pPr>
    </w:p>
    <w:p w14:paraId="33627CD2" w14:textId="645B4686" w:rsidR="002F2289" w:rsidRDefault="002F2289" w:rsidP="002F2289">
      <w:pPr>
        <w:pStyle w:val="paragraph"/>
      </w:pPr>
    </w:p>
    <w:p w14:paraId="1CAD7266" w14:textId="16826D69" w:rsidR="002F2289" w:rsidRDefault="002F2289" w:rsidP="002F2289">
      <w:pPr>
        <w:pStyle w:val="paragraph"/>
      </w:pPr>
    </w:p>
    <w:p w14:paraId="24AC0207" w14:textId="61170CEF" w:rsidR="002F2289" w:rsidRDefault="002F2289" w:rsidP="002F2289">
      <w:pPr>
        <w:pStyle w:val="paragraph"/>
      </w:pPr>
    </w:p>
    <w:p w14:paraId="4C5828E8" w14:textId="727359BB" w:rsidR="002F2289" w:rsidRDefault="002F2289" w:rsidP="002F2289">
      <w:pPr>
        <w:pStyle w:val="paragraph"/>
      </w:pPr>
    </w:p>
    <w:p w14:paraId="4E465CDC" w14:textId="3F0163E1" w:rsidR="002F2289" w:rsidRDefault="002F2289" w:rsidP="002F2289">
      <w:pPr>
        <w:pStyle w:val="paragraph"/>
      </w:pPr>
    </w:p>
    <w:p w14:paraId="336184E8" w14:textId="6A292C8E" w:rsidR="002F2289" w:rsidRDefault="002F2289" w:rsidP="002F2289">
      <w:pPr>
        <w:pStyle w:val="paragraph"/>
      </w:pPr>
    </w:p>
    <w:p w14:paraId="489F2272" w14:textId="4A15F450" w:rsidR="002F2289" w:rsidRDefault="002F2289" w:rsidP="002F2289">
      <w:pPr>
        <w:pStyle w:val="paragraph"/>
      </w:pPr>
    </w:p>
    <w:p w14:paraId="474A8D69" w14:textId="39AC7C32" w:rsidR="002F2289" w:rsidRDefault="002F2289" w:rsidP="002F2289">
      <w:pPr>
        <w:pStyle w:val="paragraph"/>
      </w:pPr>
    </w:p>
    <w:p w14:paraId="2925626E" w14:textId="0D99635D" w:rsidR="002F2289" w:rsidRDefault="002F2289" w:rsidP="002F2289">
      <w:pPr>
        <w:pStyle w:val="paragraph"/>
      </w:pPr>
    </w:p>
    <w:p w14:paraId="5085AFC4" w14:textId="4514811A" w:rsidR="002F2289" w:rsidRDefault="002F2289" w:rsidP="002F2289">
      <w:pPr>
        <w:pStyle w:val="paragraph"/>
      </w:pPr>
    </w:p>
    <w:p w14:paraId="3EA9A74D" w14:textId="32935ED5" w:rsidR="002F2289" w:rsidRDefault="002F2289" w:rsidP="002F2289">
      <w:pPr>
        <w:pStyle w:val="paragraph"/>
      </w:pPr>
    </w:p>
    <w:p w14:paraId="5AA9F089" w14:textId="4494D217" w:rsidR="002F2289" w:rsidRDefault="002F2289" w:rsidP="002F2289">
      <w:pPr>
        <w:pStyle w:val="paragraph"/>
      </w:pPr>
    </w:p>
    <w:p w14:paraId="1C4C9A9E" w14:textId="1ECFB68B" w:rsidR="002F2289" w:rsidRDefault="002F2289" w:rsidP="002F2289">
      <w:pPr>
        <w:pStyle w:val="paragraph"/>
      </w:pPr>
    </w:p>
    <w:p w14:paraId="219AAE4B" w14:textId="362EC7F9" w:rsidR="002F2289" w:rsidRDefault="002F2289" w:rsidP="002F2289">
      <w:pPr>
        <w:pStyle w:val="paragraph"/>
      </w:pPr>
    </w:p>
    <w:p w14:paraId="772FE194" w14:textId="108C211F" w:rsidR="002F2289" w:rsidRDefault="002F2289" w:rsidP="002F2289">
      <w:pPr>
        <w:pStyle w:val="paragraph"/>
      </w:pPr>
    </w:p>
    <w:p w14:paraId="6ADF5150" w14:textId="77777777" w:rsidR="000E5BEE" w:rsidRPr="00362A17" w:rsidRDefault="000E5BEE" w:rsidP="002F2289">
      <w:pPr>
        <w:pStyle w:val="paragraph"/>
      </w:pPr>
    </w:p>
    <w:p w14:paraId="2422A140" w14:textId="1EB0A80A" w:rsidR="00362A17" w:rsidRDefault="00F97011" w:rsidP="00410C95">
      <w:pPr>
        <w:pStyle w:val="Section"/>
        <w:numPr>
          <w:ilvl w:val="1"/>
          <w:numId w:val="37"/>
        </w:numPr>
      </w:pPr>
      <w:bookmarkStart w:id="11" w:name="_Toc310349226"/>
      <w:r>
        <w:t>Problem Statement</w:t>
      </w:r>
      <w:bookmarkEnd w:id="11"/>
      <w:r w:rsidR="00410C95">
        <w:t xml:space="preserve"> </w:t>
      </w:r>
    </w:p>
    <w:p w14:paraId="20DFC8FD" w14:textId="77777777" w:rsidR="002F2289" w:rsidRDefault="002F2289" w:rsidP="002F2289">
      <w:pPr>
        <w:pStyle w:val="Section"/>
      </w:pPr>
    </w:p>
    <w:p w14:paraId="5328EC23" w14:textId="77777777" w:rsidR="002F2289" w:rsidRDefault="002F2289" w:rsidP="002F2289">
      <w:pPr>
        <w:pStyle w:val="paragraph"/>
      </w:pPr>
      <w:r>
        <w:t>We listed the reasons as subsections ordered by importance.</w:t>
      </w:r>
    </w:p>
    <w:p w14:paraId="6E4AA6F8" w14:textId="77777777" w:rsidR="002F2289" w:rsidRDefault="002F2289" w:rsidP="002F2289"/>
    <w:p w14:paraId="69DD82F9" w14:textId="6E2FD2AD" w:rsidR="00410C95" w:rsidRDefault="00410C95" w:rsidP="002F2289">
      <w:pPr>
        <w:pStyle w:val="Subsection"/>
      </w:pPr>
      <w:r>
        <w:t xml:space="preserve">Fulfillment </w:t>
      </w:r>
    </w:p>
    <w:p w14:paraId="725808F7" w14:textId="77777777" w:rsidR="00410C95" w:rsidRDefault="00410C95" w:rsidP="002F2289">
      <w:pPr>
        <w:pStyle w:val="paragraph"/>
      </w:pPr>
      <w:r>
        <w:t>S</w:t>
      </w:r>
      <w:r w:rsidRPr="00105C0E">
        <w:t>tudy</w:t>
      </w:r>
      <w:r>
        <w:t xml:space="preserve"> shows that many introverts tend to relate to Japanese media (e. g. Manga, Anime),</w:t>
      </w:r>
    </w:p>
    <w:p w14:paraId="365CEC9C" w14:textId="77777777" w:rsidR="00410C95" w:rsidRDefault="00410C95" w:rsidP="002F2289">
      <w:pPr>
        <w:pStyle w:val="paragraph"/>
      </w:pPr>
      <w:r>
        <w:t xml:space="preserve">And this study done in many </w:t>
      </w:r>
      <w:r w:rsidRPr="00105C0E">
        <w:t xml:space="preserve">foreign </w:t>
      </w:r>
      <w:r>
        <w:t xml:space="preserve">countries including the U.K. and the U.S.A and recently </w:t>
      </w:r>
    </w:p>
    <w:p w14:paraId="25EDE056" w14:textId="77777777" w:rsidR="00410C95" w:rsidRDefault="00410C95" w:rsidP="002F2289">
      <w:pPr>
        <w:pStyle w:val="paragraph"/>
      </w:pPr>
      <w:r>
        <w:t xml:space="preserve">in </w:t>
      </w:r>
      <w:r w:rsidRPr="00105C0E">
        <w:t>Arab states of the Persian Gulf</w:t>
      </w:r>
      <w:r>
        <w:t xml:space="preserve"> (the Gulf countries).</w:t>
      </w:r>
    </w:p>
    <w:p w14:paraId="31C3F78B" w14:textId="77777777" w:rsidR="00410C95" w:rsidRDefault="00410C95" w:rsidP="002F2289">
      <w:pPr>
        <w:pStyle w:val="paragraph"/>
      </w:pPr>
      <w:r w:rsidRPr="00A87BC8">
        <w:t>around 100 million people watch anime. And it is increasing exponentially day by day</w:t>
      </w:r>
      <w:r>
        <w:t xml:space="preserve">, </w:t>
      </w:r>
    </w:p>
    <w:p w14:paraId="45FC6118" w14:textId="77777777" w:rsidR="00410C95" w:rsidRDefault="00410C95" w:rsidP="002F2289">
      <w:pPr>
        <w:pStyle w:val="paragraph"/>
      </w:pPr>
      <w:r>
        <w:t>especially in this period of time.</w:t>
      </w:r>
    </w:p>
    <w:p w14:paraId="7E25A823" w14:textId="77777777" w:rsidR="00410C95" w:rsidRDefault="00410C95" w:rsidP="002F2289">
      <w:pPr>
        <w:pStyle w:val="paragraph"/>
      </w:pPr>
      <w:r>
        <w:t xml:space="preserve">So, we aim fulfill these people by making an application that will help them make new </w:t>
      </w:r>
    </w:p>
    <w:p w14:paraId="05B03F6E" w14:textId="77777777" w:rsidR="00410C95" w:rsidRDefault="00410C95" w:rsidP="002F2289">
      <w:pPr>
        <w:pStyle w:val="paragraph"/>
      </w:pPr>
      <w:r>
        <w:t xml:space="preserve">connections and communicate with people from all around the world sharing similar </w:t>
      </w:r>
    </w:p>
    <w:p w14:paraId="557E040D" w14:textId="77777777" w:rsidR="00410C95" w:rsidRDefault="00410C95" w:rsidP="002F2289">
      <w:pPr>
        <w:pStyle w:val="paragraph"/>
      </w:pPr>
      <w:r>
        <w:t>interests.</w:t>
      </w:r>
    </w:p>
    <w:p w14:paraId="3BB2369A" w14:textId="77777777" w:rsidR="00410C95" w:rsidRDefault="00410C95" w:rsidP="002F2289">
      <w:pPr>
        <w:pStyle w:val="paragraph"/>
      </w:pPr>
    </w:p>
    <w:p w14:paraId="6E80F35C" w14:textId="15704E54" w:rsidR="00410C95" w:rsidRDefault="00410C95" w:rsidP="002F2289">
      <w:pPr>
        <w:pStyle w:val="Subsection"/>
      </w:pPr>
      <w:r>
        <w:t>Money Making Machines</w:t>
      </w:r>
    </w:p>
    <w:p w14:paraId="5F1FE801" w14:textId="77777777" w:rsidR="002F2289" w:rsidRDefault="002F2289" w:rsidP="002F2289">
      <w:pPr>
        <w:pStyle w:val="paragraph"/>
      </w:pPr>
      <w:r>
        <w:t xml:space="preserve">In recent years the most popular anime studios (e. g. Mad House, Ufotable, Kyoto Animation) have created a new marketing scheme that is adaptable to new trends which is whenever that they plan to animate new Mangas, they work on a short exciting </w:t>
      </w:r>
      <w:r w:rsidRPr="00410C95">
        <w:t>trailer</w:t>
      </w:r>
      <w:r>
        <w:t xml:space="preserve"> and pay anime related pages on popular social medias to post a meme (Funny picture / video) or an AMV, now these pages usually relay on making the AMV on a computer with paid software for editing and spending around (1-5) hours on making the AMV even more exciting </w:t>
      </w:r>
    </w:p>
    <w:p w14:paraId="10799CC6" w14:textId="77777777" w:rsidR="002F2289" w:rsidRDefault="002F2289" w:rsidP="002F2289">
      <w:pPr>
        <w:pStyle w:val="paragraph"/>
      </w:pPr>
    </w:p>
    <w:p w14:paraId="5B13657C" w14:textId="77777777" w:rsidR="00410C95" w:rsidRDefault="00410C95" w:rsidP="002F2289">
      <w:pPr>
        <w:pStyle w:val="Subsection"/>
      </w:pPr>
    </w:p>
    <w:p w14:paraId="761515FB" w14:textId="77777777" w:rsidR="00410C95" w:rsidRDefault="00410C95" w:rsidP="00C71E88">
      <w:pPr>
        <w:pStyle w:val="Section"/>
      </w:pPr>
    </w:p>
    <w:p w14:paraId="3ED28F94" w14:textId="77777777" w:rsidR="00410C95" w:rsidRDefault="00410C95" w:rsidP="00C71E88">
      <w:pPr>
        <w:pStyle w:val="Section"/>
      </w:pPr>
    </w:p>
    <w:p w14:paraId="4F7304DF" w14:textId="0BFD9D6F" w:rsidR="00410C95" w:rsidRDefault="00410C95" w:rsidP="002F2289">
      <w:pPr>
        <w:pStyle w:val="paragraph"/>
      </w:pPr>
    </w:p>
    <w:p w14:paraId="1B8D55D0" w14:textId="1821BFAB" w:rsidR="002F2289" w:rsidRDefault="002F2289" w:rsidP="002F2289">
      <w:pPr>
        <w:pStyle w:val="paragraph"/>
      </w:pPr>
    </w:p>
    <w:p w14:paraId="61C2B1F3" w14:textId="77777777" w:rsidR="002F2289" w:rsidRPr="00F97011" w:rsidRDefault="002F2289" w:rsidP="002F2289">
      <w:pPr>
        <w:pStyle w:val="paragraph"/>
      </w:pPr>
    </w:p>
    <w:p w14:paraId="531F5BA7" w14:textId="77777777" w:rsidR="00C115C7" w:rsidRDefault="00C115C7" w:rsidP="002F2289">
      <w:pPr>
        <w:pStyle w:val="paragraph"/>
      </w:pPr>
    </w:p>
    <w:p w14:paraId="750BEC5B" w14:textId="64A22C57" w:rsidR="00C115C7" w:rsidRDefault="00C115C7" w:rsidP="00381AC1">
      <w:pPr>
        <w:pStyle w:val="Section"/>
        <w:numPr>
          <w:ilvl w:val="1"/>
          <w:numId w:val="37"/>
        </w:numPr>
      </w:pPr>
      <w:bookmarkStart w:id="12" w:name="_Toc310349227"/>
      <w:r>
        <w:t>Related Work</w:t>
      </w:r>
      <w:bookmarkEnd w:id="12"/>
    </w:p>
    <w:p w14:paraId="7F003EAF" w14:textId="329F7F84" w:rsidR="00381AC1" w:rsidRDefault="00381AC1" w:rsidP="00381AC1">
      <w:pPr>
        <w:pStyle w:val="Subsection"/>
      </w:pPr>
      <w:r>
        <w:t>Amino</w:t>
      </w:r>
    </w:p>
    <w:p w14:paraId="2BEBAA0B" w14:textId="7B35C0E1" w:rsidR="00381AC1" w:rsidRDefault="00381AC1" w:rsidP="00381AC1">
      <w:pPr>
        <w:pStyle w:val="paragraph"/>
      </w:pPr>
      <w:r>
        <w:t xml:space="preserve">Amino has one of the worst UI designs that we have ever seen; which made the whole application very unappealing to any user, which clearly explains why the application has a limited following, however Amino’s vision was to create a community-based application mimicking </w:t>
      </w:r>
      <w:r w:rsidRPr="00381AC1">
        <w:t>reddit</w:t>
      </w:r>
      <w:r>
        <w:t>, although Amino was successful only in a handful of communities and to be precise it found success in Anime related communities</w:t>
      </w:r>
    </w:p>
    <w:p w14:paraId="46D0AAFC" w14:textId="4B0F36A0" w:rsidR="00381AC1" w:rsidRDefault="00381AC1" w:rsidP="00381AC1">
      <w:pPr>
        <w:pStyle w:val="paragraph"/>
      </w:pPr>
      <w:r>
        <w:t xml:space="preserve">Now the question is </w:t>
      </w:r>
      <w:r w:rsidRPr="009767A6">
        <w:rPr>
          <w:b/>
          <w:bCs w:val="0"/>
        </w:rPr>
        <w:t>why would anyone leave Amino and come to our application?</w:t>
      </w:r>
    </w:p>
    <w:p w14:paraId="6D293D57" w14:textId="77777777" w:rsidR="00381AC1" w:rsidRDefault="00381AC1" w:rsidP="00381AC1">
      <w:pPr>
        <w:pStyle w:val="paragraph"/>
      </w:pPr>
      <w:r>
        <w:t>The answer is very simple they won’t…</w:t>
      </w:r>
    </w:p>
    <w:p w14:paraId="6DEA8815" w14:textId="13880112" w:rsidR="00381AC1" w:rsidRDefault="00381AC1" w:rsidP="00381AC1">
      <w:pPr>
        <w:pStyle w:val="paragraph"/>
      </w:pPr>
      <w:r>
        <w:t>From a user’s perspective no one cares if they have two applications similar to each other, however they definitely will have a favorite application, and this is our goal.</w:t>
      </w:r>
    </w:p>
    <w:p w14:paraId="21AF6C46" w14:textId="41BF6CCB" w:rsidR="00381AC1" w:rsidRPr="009767A6" w:rsidRDefault="00381AC1" w:rsidP="00381AC1">
      <w:pPr>
        <w:pStyle w:val="paragraph"/>
        <w:rPr>
          <w:b/>
          <w:bCs w:val="0"/>
        </w:rPr>
      </w:pPr>
      <w:r w:rsidRPr="009767A6">
        <w:rPr>
          <w:b/>
          <w:bCs w:val="0"/>
        </w:rPr>
        <w:t>What would make our application better?</w:t>
      </w:r>
    </w:p>
    <w:p w14:paraId="31ED50E0" w14:textId="530576FA" w:rsidR="00381AC1" w:rsidRDefault="00381AC1" w:rsidP="00381AC1">
      <w:pPr>
        <w:pStyle w:val="paragraph"/>
      </w:pPr>
      <w:r>
        <w:t xml:space="preserve">If anyone tries to use Amino, they will have a difficult time navigating the application, since it is a teasing task to learn how to use such an application (Amino) </w:t>
      </w:r>
      <w:r w:rsidR="009767A6">
        <w:t xml:space="preserve">so </w:t>
      </w:r>
      <w:r w:rsidRPr="009767A6">
        <w:rPr>
          <w:u w:val="single"/>
        </w:rPr>
        <w:t>we plan on fixing the problem.</w:t>
      </w:r>
    </w:p>
    <w:p w14:paraId="2D0C2C98" w14:textId="311C5D6B" w:rsidR="00381AC1" w:rsidRDefault="00381AC1" w:rsidP="00381AC1">
      <w:pPr>
        <w:pStyle w:val="paragraph"/>
      </w:pPr>
      <w:r>
        <w:t xml:space="preserve">Amino has a circular design, which means literally </w:t>
      </w:r>
      <w:r w:rsidR="00483A80">
        <w:t>you can loop inside the application which makes it very confusing for the user.</w:t>
      </w:r>
    </w:p>
    <w:p w14:paraId="7F394DA2" w14:textId="77777777" w:rsidR="00483A80" w:rsidRDefault="00483A80" w:rsidP="00381AC1">
      <w:pPr>
        <w:pStyle w:val="paragraph"/>
      </w:pPr>
      <w:r>
        <w:t>It is very obvious that you will need to provide an easy and smooth chatting between the community members, which in Amino it’s a terrible experience.</w:t>
      </w:r>
    </w:p>
    <w:p w14:paraId="2838ADBC" w14:textId="216D068B" w:rsidR="00483A80" w:rsidRDefault="009767A6" w:rsidP="00381AC1">
      <w:pPr>
        <w:pStyle w:val="paragraph"/>
        <w:rPr>
          <w:b/>
          <w:bCs w:val="0"/>
        </w:rPr>
      </w:pPr>
      <w:r>
        <w:rPr>
          <w:b/>
          <w:bCs w:val="0"/>
        </w:rPr>
        <w:t>Fixing the problem</w:t>
      </w:r>
    </w:p>
    <w:p w14:paraId="6EA0C94D" w14:textId="049C6CD6" w:rsidR="009767A6" w:rsidRDefault="009767A6" w:rsidP="00381AC1">
      <w:pPr>
        <w:pStyle w:val="paragraph"/>
      </w:pPr>
      <w:r>
        <w:t>Two university students cannot possibly outclass a whole company with many resources and tons of employees, however a bigger company can!</w:t>
      </w:r>
    </w:p>
    <w:p w14:paraId="124A6399" w14:textId="39CD6BE3" w:rsidR="009767A6" w:rsidRDefault="009767A6" w:rsidP="00381AC1">
      <w:pPr>
        <w:pStyle w:val="paragraph"/>
      </w:pPr>
      <w:r>
        <w:t>We plan on using Instagram’s methods for implementing overlapping features.</w:t>
      </w:r>
    </w:p>
    <w:p w14:paraId="18B0BDAE" w14:textId="4F698A5C" w:rsidR="009767A6" w:rsidRDefault="009767A6" w:rsidP="00381AC1">
      <w:pPr>
        <w:pStyle w:val="paragraph"/>
      </w:pPr>
    </w:p>
    <w:p w14:paraId="63B7A626" w14:textId="59356607" w:rsidR="009767A6" w:rsidRDefault="009767A6" w:rsidP="009767A6">
      <w:pPr>
        <w:pStyle w:val="Subsection"/>
      </w:pPr>
      <w:r>
        <w:lastRenderedPageBreak/>
        <w:t>Instagram</w:t>
      </w:r>
    </w:p>
    <w:p w14:paraId="709810C7" w14:textId="6A63E2CA" w:rsidR="009767A6" w:rsidRDefault="009767A6" w:rsidP="009767A6">
      <w:pPr>
        <w:pStyle w:val="paragraph"/>
      </w:pPr>
      <w:r>
        <w:t xml:space="preserve">With over 12 years of experience and hundreds of millions of dollars sunk into making the perfect UI/UX design, Instagram successfully changed the way people think when using applications, for example you cannot </w:t>
      </w:r>
      <w:proofErr w:type="gramStart"/>
      <w:r>
        <w:t>possible</w:t>
      </w:r>
      <w:proofErr w:type="gramEnd"/>
      <w:r>
        <w:t xml:space="preserve"> have a hard time navigating through the application or difficulty using a feature</w:t>
      </w:r>
      <w:r w:rsidR="008E39C0">
        <w:t>,</w:t>
      </w:r>
      <w:r>
        <w:t xml:space="preserve"> </w:t>
      </w:r>
      <w:r w:rsidR="008E39C0">
        <w:t>so</w:t>
      </w:r>
      <w:r>
        <w:t xml:space="preserve"> we plan on mimicking the way </w:t>
      </w:r>
      <w:r w:rsidR="008E39C0">
        <w:t>Instagram</w:t>
      </w:r>
      <w:r>
        <w:t xml:space="preserve"> implement features to make the best possible Anime fanbase application.</w:t>
      </w:r>
    </w:p>
    <w:p w14:paraId="67AC3F52" w14:textId="77777777" w:rsidR="009767A6" w:rsidRPr="009767A6" w:rsidRDefault="009767A6" w:rsidP="009767A6">
      <w:pPr>
        <w:pStyle w:val="paragraph"/>
      </w:pPr>
    </w:p>
    <w:p w14:paraId="17C11F3A" w14:textId="77777777" w:rsidR="009767A6" w:rsidRPr="009767A6" w:rsidRDefault="009767A6" w:rsidP="00381AC1">
      <w:pPr>
        <w:pStyle w:val="paragraph"/>
        <w:rPr>
          <w:b/>
          <w:bCs w:val="0"/>
        </w:rPr>
      </w:pPr>
    </w:p>
    <w:p w14:paraId="65776554" w14:textId="66DD492A" w:rsidR="00254381" w:rsidRDefault="00254381" w:rsidP="00381AC1">
      <w:pPr>
        <w:pStyle w:val="Subsection"/>
        <w:numPr>
          <w:ilvl w:val="0"/>
          <w:numId w:val="0"/>
        </w:numPr>
        <w:ind w:left="720"/>
      </w:pPr>
    </w:p>
    <w:p w14:paraId="3077348A" w14:textId="77777777" w:rsidR="00AB7EA8" w:rsidRDefault="00AB7EA8" w:rsidP="002F2289">
      <w:pPr>
        <w:pStyle w:val="paragraph"/>
      </w:pPr>
    </w:p>
    <w:p w14:paraId="6827509F" w14:textId="77777777" w:rsidR="006F404D" w:rsidRDefault="0036293B" w:rsidP="00C71E88">
      <w:pPr>
        <w:pStyle w:val="Section"/>
      </w:pPr>
      <w:r>
        <w:t>1.4 Document Outline</w:t>
      </w:r>
    </w:p>
    <w:p w14:paraId="474CD055" w14:textId="77777777" w:rsidR="0036293B" w:rsidRDefault="0036293B" w:rsidP="002F2289">
      <w:pPr>
        <w:pStyle w:val="paragraph"/>
      </w:pPr>
      <w:r>
        <w:t>Describe how this documentation is structured and what will be discussed in each of the following chapters.</w:t>
      </w:r>
    </w:p>
    <w:p w14:paraId="68E12E49" w14:textId="77777777" w:rsidR="006F404D" w:rsidRDefault="006F404D" w:rsidP="002F2289">
      <w:pPr>
        <w:pStyle w:val="paragraph"/>
      </w:pPr>
    </w:p>
    <w:p w14:paraId="21B98575" w14:textId="77777777" w:rsidR="006F404D" w:rsidRDefault="006F404D" w:rsidP="002F2289">
      <w:pPr>
        <w:pStyle w:val="paragraph"/>
      </w:pPr>
    </w:p>
    <w:p w14:paraId="6541924C" w14:textId="77777777" w:rsidR="006F404D" w:rsidRDefault="006F404D" w:rsidP="002F2289">
      <w:pPr>
        <w:pStyle w:val="paragraph"/>
      </w:pPr>
    </w:p>
    <w:p w14:paraId="1F9661AD" w14:textId="77777777" w:rsidR="006F404D" w:rsidRDefault="006F404D" w:rsidP="002F2289">
      <w:pPr>
        <w:pStyle w:val="paragraph"/>
      </w:pPr>
    </w:p>
    <w:p w14:paraId="672DEB2F" w14:textId="77777777" w:rsidR="0036293B" w:rsidRPr="00374B2A" w:rsidRDefault="0036293B" w:rsidP="00366944">
      <w:pPr>
        <w:pStyle w:val="Chapter"/>
      </w:pPr>
      <w:r>
        <w:rPr>
          <w:color w:val="A6A6A6" w:themeColor="background1" w:themeShade="A6"/>
        </w:rPr>
        <w:t>Chapter 2</w:t>
      </w:r>
      <w:r w:rsidRPr="00B06D6C">
        <w:rPr>
          <w:color w:val="A6A6A6" w:themeColor="background1" w:themeShade="A6"/>
        </w:rPr>
        <w:br/>
      </w:r>
      <w:bookmarkStart w:id="13" w:name="_Toc310349228"/>
      <w:r>
        <w:t>Project Plan</w:t>
      </w:r>
    </w:p>
    <w:p w14:paraId="67A452E6" w14:textId="77777777" w:rsidR="0036293B" w:rsidRDefault="0036293B" w:rsidP="0036293B">
      <w:pPr>
        <w:rPr>
          <w:rFonts w:asciiTheme="majorBidi" w:hAnsiTheme="majorBidi" w:cstheme="majorBidi"/>
          <w:b/>
          <w:bCs/>
          <w:color w:val="000000"/>
          <w:sz w:val="48"/>
          <w:szCs w:val="48"/>
        </w:rPr>
      </w:pPr>
    </w:p>
    <w:p w14:paraId="260D1FD1" w14:textId="77777777" w:rsidR="0036293B" w:rsidRDefault="00540BDB" w:rsidP="00C71E88">
      <w:pPr>
        <w:pStyle w:val="Section"/>
      </w:pPr>
      <w:r w:rsidRPr="00CF1A1C">
        <w:t>2</w:t>
      </w:r>
      <w:r w:rsidR="0036293B" w:rsidRPr="00CF1A1C">
        <w:t>.</w:t>
      </w:r>
      <w:r w:rsidR="009C3850" w:rsidRPr="00CF1A1C">
        <w:t>1</w:t>
      </w:r>
      <w:r w:rsidR="0036293B" w:rsidRPr="00CF1A1C">
        <w:t xml:space="preserve"> Project </w:t>
      </w:r>
      <w:bookmarkEnd w:id="13"/>
      <w:r w:rsidR="009C3850" w:rsidRPr="00CF1A1C">
        <w:t>Deliverables</w:t>
      </w:r>
    </w:p>
    <w:p w14:paraId="608A5BBB" w14:textId="77777777" w:rsidR="009C3850" w:rsidRDefault="009C3850" w:rsidP="002F2289">
      <w:pPr>
        <w:pStyle w:val="paragraph"/>
      </w:pPr>
      <w:r>
        <w:t>List and describe the deliverables of the system. Examples of deliverables include: source code, documentation files, executables, datasets, databases, etc.</w:t>
      </w:r>
    </w:p>
    <w:p w14:paraId="36EE07BA" w14:textId="77777777" w:rsidR="009C3850" w:rsidRDefault="009C3850" w:rsidP="002F2289">
      <w:pPr>
        <w:pStyle w:val="paragraph"/>
      </w:pPr>
    </w:p>
    <w:p w14:paraId="64AB2889" w14:textId="77777777" w:rsidR="009C3850" w:rsidRDefault="00CF1A1C" w:rsidP="00C71E88">
      <w:pPr>
        <w:pStyle w:val="Section"/>
      </w:pPr>
      <w:r>
        <w:t>2.2 Project Tasks</w:t>
      </w:r>
    </w:p>
    <w:p w14:paraId="153EF1EE" w14:textId="77777777" w:rsidR="002C47CD" w:rsidRDefault="0036293B" w:rsidP="002F2289">
      <w:pPr>
        <w:pStyle w:val="paragraph"/>
      </w:pPr>
      <w:r>
        <w:t>Subdivide the project into high level tasks and provide a timeline for the completion of each task. Tasks can be:</w:t>
      </w:r>
    </w:p>
    <w:p w14:paraId="2AD3E8FD" w14:textId="77777777" w:rsidR="002C47CD" w:rsidRDefault="002C47CD" w:rsidP="002F2289">
      <w:pPr>
        <w:pStyle w:val="paragraph"/>
        <w:numPr>
          <w:ilvl w:val="0"/>
          <w:numId w:val="34"/>
        </w:numPr>
      </w:pPr>
      <w:r>
        <w:t xml:space="preserve">Analysis </w:t>
      </w:r>
    </w:p>
    <w:p w14:paraId="1E9E0E39" w14:textId="77777777" w:rsidR="002C47CD" w:rsidRPr="002C47CD" w:rsidRDefault="002C47CD" w:rsidP="002F2289">
      <w:pPr>
        <w:pStyle w:val="paragraph"/>
        <w:numPr>
          <w:ilvl w:val="1"/>
          <w:numId w:val="34"/>
        </w:numPr>
      </w:pPr>
      <w:r w:rsidRPr="002C47CD">
        <w:lastRenderedPageBreak/>
        <w:t>requirement identification (</w:t>
      </w:r>
      <w:proofErr w:type="spellStart"/>
      <w:r w:rsidRPr="002C47CD">
        <w:t>e.g</w:t>
      </w:r>
      <w:proofErr w:type="spellEnd"/>
      <w:r w:rsidRPr="002C47CD">
        <w:t>: fact finding methods, outputs, inputs, processes, performance, security levels, scalability</w:t>
      </w:r>
      <w:r w:rsidR="00C71E88">
        <w:t>,</w:t>
      </w:r>
      <w:r w:rsidRPr="002C47CD">
        <w:t xml:space="preserve"> </w:t>
      </w:r>
      <w:proofErr w:type="gramStart"/>
      <w:r w:rsidR="00C71E88" w:rsidRPr="002C47CD">
        <w:t>etc.</w:t>
      </w:r>
      <w:r w:rsidRPr="002C47CD">
        <w:t xml:space="preserve">  )</w:t>
      </w:r>
      <w:proofErr w:type="gramEnd"/>
    </w:p>
    <w:p w14:paraId="30947228" w14:textId="77777777" w:rsidR="002C47CD" w:rsidRPr="002C47CD" w:rsidRDefault="002C47CD" w:rsidP="002F2289">
      <w:pPr>
        <w:pStyle w:val="paragraph"/>
        <w:numPr>
          <w:ilvl w:val="1"/>
          <w:numId w:val="34"/>
        </w:numPr>
      </w:pPr>
      <w:r w:rsidRPr="002C47CD">
        <w:t xml:space="preserve">requirement modeling, </w:t>
      </w:r>
    </w:p>
    <w:p w14:paraId="49EC2D04" w14:textId="77777777" w:rsidR="00A40E71" w:rsidRDefault="002C47CD" w:rsidP="002F2289">
      <w:pPr>
        <w:pStyle w:val="paragraph"/>
        <w:numPr>
          <w:ilvl w:val="1"/>
          <w:numId w:val="34"/>
        </w:numPr>
      </w:pPr>
      <w:r>
        <w:t>d</w:t>
      </w:r>
      <w:r w:rsidRPr="002C47CD">
        <w:t xml:space="preserve">evelopment </w:t>
      </w:r>
      <w:r w:rsidR="00530E00" w:rsidRPr="002C47CD">
        <w:t>strategy</w:t>
      </w:r>
      <w:r w:rsidRPr="002C47CD">
        <w:t xml:space="preserve"> (</w:t>
      </w:r>
      <w:proofErr w:type="gramStart"/>
      <w:r w:rsidRPr="002C47CD">
        <w:t>e.g.</w:t>
      </w:r>
      <w:proofErr w:type="gramEnd"/>
      <w:r w:rsidRPr="002C47CD">
        <w:t xml:space="preserve"> hardware, software tools, programming language use</w:t>
      </w:r>
      <w:r w:rsidR="00C71E88">
        <w:t>, etc</w:t>
      </w:r>
      <w:r w:rsidRPr="002C47CD">
        <w:t>.)</w:t>
      </w:r>
    </w:p>
    <w:p w14:paraId="0487CD0C" w14:textId="77777777" w:rsidR="00530E00" w:rsidRDefault="00530E00" w:rsidP="002F2289">
      <w:pPr>
        <w:pStyle w:val="paragraph"/>
        <w:numPr>
          <w:ilvl w:val="1"/>
          <w:numId w:val="34"/>
        </w:numPr>
      </w:pPr>
      <w:r>
        <w:t>any other relevant analysis task (</w:t>
      </w:r>
      <w:proofErr w:type="gramStart"/>
      <w:r>
        <w:t>e.g.</w:t>
      </w:r>
      <w:proofErr w:type="gramEnd"/>
      <w:r>
        <w:t xml:space="preserve"> distribute a survey, interview</w:t>
      </w:r>
      <w:r w:rsidR="00C71E88">
        <w:t>, etc.</w:t>
      </w:r>
      <w:r>
        <w:t>)</w:t>
      </w:r>
    </w:p>
    <w:p w14:paraId="68D1E99F" w14:textId="77777777" w:rsidR="00A40E71" w:rsidRDefault="00A40E71" w:rsidP="002F2289">
      <w:pPr>
        <w:pStyle w:val="paragraph"/>
        <w:numPr>
          <w:ilvl w:val="0"/>
          <w:numId w:val="34"/>
        </w:numPr>
      </w:pPr>
      <w:r>
        <w:t>Design</w:t>
      </w:r>
    </w:p>
    <w:p w14:paraId="57FC75AB" w14:textId="77777777" w:rsidR="00A40E71" w:rsidRPr="009A7837" w:rsidRDefault="00A40E71" w:rsidP="002F2289">
      <w:pPr>
        <w:pStyle w:val="paragraph"/>
        <w:numPr>
          <w:ilvl w:val="1"/>
          <w:numId w:val="34"/>
        </w:numPr>
      </w:pPr>
      <w:r w:rsidRPr="009A7837">
        <w:t>Reports layouts</w:t>
      </w:r>
    </w:p>
    <w:p w14:paraId="0B3AF319" w14:textId="77777777" w:rsidR="00A40E71" w:rsidRPr="009A7837" w:rsidRDefault="00A40E71" w:rsidP="002F2289">
      <w:pPr>
        <w:pStyle w:val="paragraph"/>
        <w:numPr>
          <w:ilvl w:val="1"/>
          <w:numId w:val="34"/>
        </w:numPr>
      </w:pPr>
      <w:r w:rsidRPr="009A7837">
        <w:t>User interfaces</w:t>
      </w:r>
    </w:p>
    <w:p w14:paraId="6F8CAE9E" w14:textId="77777777" w:rsidR="00A40E71" w:rsidRPr="00A40E71" w:rsidRDefault="00A40E71" w:rsidP="002F2289">
      <w:pPr>
        <w:pStyle w:val="paragraph"/>
        <w:numPr>
          <w:ilvl w:val="1"/>
          <w:numId w:val="34"/>
        </w:numPr>
      </w:pPr>
      <w:r w:rsidRPr="009A7837">
        <w:t>Database Design</w:t>
      </w:r>
    </w:p>
    <w:p w14:paraId="0313C782" w14:textId="77777777" w:rsidR="00A40E71" w:rsidRDefault="00A40E71" w:rsidP="002F2289">
      <w:pPr>
        <w:pStyle w:val="paragraph"/>
        <w:numPr>
          <w:ilvl w:val="0"/>
          <w:numId w:val="34"/>
        </w:numPr>
      </w:pPr>
      <w:r>
        <w:t>Implementation</w:t>
      </w:r>
    </w:p>
    <w:p w14:paraId="28D96D1E" w14:textId="77777777" w:rsidR="00A40E71" w:rsidRPr="00C71E88" w:rsidRDefault="00A40E71" w:rsidP="002F2289">
      <w:pPr>
        <w:pStyle w:val="paragraph"/>
        <w:numPr>
          <w:ilvl w:val="1"/>
          <w:numId w:val="34"/>
        </w:numPr>
      </w:pPr>
      <w:r w:rsidRPr="00C71E88">
        <w:t>Coding</w:t>
      </w:r>
      <w:r w:rsidR="00C71E88" w:rsidRPr="00C71E88">
        <w:t xml:space="preserve"> </w:t>
      </w:r>
      <w:r w:rsidR="00530E00" w:rsidRPr="00C71E88">
        <w:t>(</w:t>
      </w:r>
      <w:proofErr w:type="gramStart"/>
      <w:r w:rsidR="00530E00" w:rsidRPr="00C71E88">
        <w:t>e.g.</w:t>
      </w:r>
      <w:proofErr w:type="gramEnd"/>
      <w:r w:rsidR="00530E00" w:rsidRPr="00C71E88">
        <w:t xml:space="preserve"> develop a web-service)</w:t>
      </w:r>
    </w:p>
    <w:p w14:paraId="383BD5CB" w14:textId="77777777" w:rsidR="00A40E71" w:rsidRPr="00C71E88" w:rsidRDefault="00A40E71" w:rsidP="002F2289">
      <w:pPr>
        <w:pStyle w:val="paragraph"/>
        <w:numPr>
          <w:ilvl w:val="1"/>
          <w:numId w:val="34"/>
        </w:numPr>
      </w:pPr>
      <w:r w:rsidRPr="00C71E88">
        <w:t>Testing</w:t>
      </w:r>
    </w:p>
    <w:p w14:paraId="6A859892" w14:textId="77777777" w:rsidR="00A40E71" w:rsidRPr="00C71E88" w:rsidRDefault="00A40E71" w:rsidP="002F2289">
      <w:pPr>
        <w:pStyle w:val="paragraph"/>
        <w:numPr>
          <w:ilvl w:val="1"/>
          <w:numId w:val="34"/>
        </w:numPr>
      </w:pPr>
      <w:r w:rsidRPr="00C71E88">
        <w:t>Documentation</w:t>
      </w:r>
      <w:r w:rsidR="00C71E88" w:rsidRPr="00C71E88">
        <w:t xml:space="preserve"> </w:t>
      </w:r>
      <w:r w:rsidRPr="00C71E88">
        <w:t>(</w:t>
      </w:r>
      <w:proofErr w:type="gramStart"/>
      <w:r w:rsidRPr="00C71E88">
        <w:t>e.g.</w:t>
      </w:r>
      <w:proofErr w:type="gramEnd"/>
      <w:r w:rsidRPr="00C71E88">
        <w:t xml:space="preserve"> prepare a requirements document),</w:t>
      </w:r>
    </w:p>
    <w:p w14:paraId="223B125A" w14:textId="77777777" w:rsidR="00A40E71" w:rsidRPr="00C71E88" w:rsidRDefault="00A40E71" w:rsidP="002F2289">
      <w:pPr>
        <w:pStyle w:val="paragraph"/>
      </w:pPr>
    </w:p>
    <w:p w14:paraId="4F3BBD18" w14:textId="77777777" w:rsidR="00A40E71" w:rsidRDefault="00A40E71" w:rsidP="002F2289">
      <w:pPr>
        <w:pStyle w:val="paragraph"/>
      </w:pPr>
    </w:p>
    <w:p w14:paraId="41D2169D" w14:textId="77777777" w:rsidR="0036293B" w:rsidRDefault="0036293B" w:rsidP="002F2289">
      <w:pPr>
        <w:pStyle w:val="paragraph"/>
      </w:pPr>
    </w:p>
    <w:p w14:paraId="33BA5728" w14:textId="77777777" w:rsidR="009C3850" w:rsidRDefault="0036293B" w:rsidP="002F2289">
      <w:pPr>
        <w:pStyle w:val="paragraph"/>
      </w:pPr>
      <w:r>
        <w:t>Format the information you provide into a table</w:t>
      </w:r>
      <w:r w:rsidR="009C3850">
        <w:t xml:space="preserve"> that includes the following for each task: a task number, a name and description, a time duration, and what dependencies need to be completed before the task begins.</w:t>
      </w:r>
    </w:p>
    <w:p w14:paraId="0EAE765F" w14:textId="77777777" w:rsidR="0036293B" w:rsidRDefault="009C3850" w:rsidP="002F2289">
      <w:pPr>
        <w:pStyle w:val="paragraph"/>
      </w:pPr>
      <w:r>
        <w:t>Provide also</w:t>
      </w:r>
      <w:r w:rsidR="0036293B">
        <w:t xml:space="preserve"> charts like Gantt Charts and PERT Charts</w:t>
      </w:r>
      <w:r>
        <w:t xml:space="preserve"> to illustrate the timeline of the project</w:t>
      </w:r>
      <w:r w:rsidR="0036293B">
        <w:t xml:space="preserve">. </w:t>
      </w:r>
    </w:p>
    <w:p w14:paraId="55FFD002" w14:textId="77777777" w:rsidR="009C3850" w:rsidRDefault="009C3850" w:rsidP="002F2289">
      <w:pPr>
        <w:pStyle w:val="paragraph"/>
      </w:pPr>
    </w:p>
    <w:p w14:paraId="51DBD117" w14:textId="39D998D4" w:rsidR="009C3850" w:rsidRDefault="00540BDB" w:rsidP="00C71E88">
      <w:pPr>
        <w:pStyle w:val="Section"/>
      </w:pPr>
      <w:r w:rsidRPr="00CF1A1C">
        <w:t>2</w:t>
      </w:r>
      <w:r w:rsidR="009C3850" w:rsidRPr="00CF1A1C">
        <w:t>.3 Roles and Responsibilities</w:t>
      </w:r>
    </w:p>
    <w:p w14:paraId="6BC8DD4C" w14:textId="5BD356CF" w:rsidR="008E39C0" w:rsidRDefault="008E39C0" w:rsidP="008E39C0">
      <w:pPr>
        <w:pStyle w:val="paragraph"/>
        <w:rPr>
          <w:szCs w:val="24"/>
        </w:rPr>
      </w:pPr>
      <w:r>
        <w:t xml:space="preserve">Team-leader: Mutlaq </w:t>
      </w:r>
      <w:r w:rsidRPr="008E39C0">
        <w:rPr>
          <w:szCs w:val="24"/>
        </w:rPr>
        <w:t>Alsadeed</w:t>
      </w:r>
    </w:p>
    <w:p w14:paraId="55B6176B" w14:textId="77777777" w:rsidR="008E39C0" w:rsidRDefault="008E39C0" w:rsidP="008E39C0">
      <w:pPr>
        <w:pStyle w:val="paragraph"/>
      </w:pPr>
    </w:p>
    <w:p w14:paraId="341DE618" w14:textId="77777777" w:rsidR="008E39C0" w:rsidRDefault="008E39C0" w:rsidP="00C71E88">
      <w:pPr>
        <w:pStyle w:val="Section"/>
      </w:pPr>
    </w:p>
    <w:p w14:paraId="5D31806B" w14:textId="17FD8BA3" w:rsidR="008E39C0" w:rsidRDefault="008E39C0" w:rsidP="00C71E88">
      <w:pPr>
        <w:pStyle w:val="Section"/>
      </w:pPr>
      <w:r>
        <w:t>xxxxxxxxxxxxxxxxxxxxxxxxxxxxxxx</w:t>
      </w:r>
    </w:p>
    <w:p w14:paraId="78F13C90" w14:textId="77777777" w:rsidR="009C3850" w:rsidRDefault="009C3850" w:rsidP="002F2289">
      <w:pPr>
        <w:pStyle w:val="paragraph"/>
      </w:pPr>
      <w:r>
        <w:lastRenderedPageBreak/>
        <w:t>Discuss the roles and responsibilities of each team-member in relation to each of the tasks. Be specific and provide enough details to allow an outsider to judge the workload for each team-member.</w:t>
      </w:r>
    </w:p>
    <w:p w14:paraId="59AD5F04" w14:textId="77777777" w:rsidR="009C3850" w:rsidRDefault="009C3850" w:rsidP="002F2289">
      <w:pPr>
        <w:pStyle w:val="paragraph"/>
      </w:pPr>
    </w:p>
    <w:p w14:paraId="6B22FC49" w14:textId="77777777" w:rsidR="009C3850" w:rsidRDefault="00540BDB" w:rsidP="00C71E88">
      <w:pPr>
        <w:pStyle w:val="Section"/>
      </w:pPr>
      <w:r w:rsidRPr="00CF1A1C">
        <w:t>2</w:t>
      </w:r>
      <w:r w:rsidR="009C3850" w:rsidRPr="00CF1A1C">
        <w:t>.4 Risk Assessment</w:t>
      </w:r>
    </w:p>
    <w:p w14:paraId="38356293" w14:textId="77777777" w:rsidR="006F404D" w:rsidRDefault="00524A4B" w:rsidP="002F2289">
      <w:pPr>
        <w:pStyle w:val="paragraph"/>
      </w:pPr>
      <w:r>
        <w:t>For each task, describe any associated risks that may prevent completing them. Indicate how probable the risk is, its impact on the system and how you plan to cope with it if it appears.</w:t>
      </w:r>
    </w:p>
    <w:p w14:paraId="73136429" w14:textId="77777777" w:rsidR="00524A4B" w:rsidRDefault="00524A4B" w:rsidP="002F2289">
      <w:pPr>
        <w:pStyle w:val="paragraph"/>
      </w:pPr>
    </w:p>
    <w:p w14:paraId="49F67307" w14:textId="77777777" w:rsidR="00524A4B" w:rsidRDefault="00540BDB" w:rsidP="00C71E88">
      <w:pPr>
        <w:pStyle w:val="Section"/>
      </w:pPr>
      <w:r w:rsidRPr="00CF1A1C">
        <w:t>2</w:t>
      </w:r>
      <w:r w:rsidR="00524A4B" w:rsidRPr="00CF1A1C">
        <w:t>.5 Cost Estimation</w:t>
      </w:r>
    </w:p>
    <w:p w14:paraId="0EA7B062" w14:textId="77777777" w:rsidR="00524A4B" w:rsidRDefault="00524A4B" w:rsidP="002F2289">
      <w:pPr>
        <w:pStyle w:val="paragraph"/>
      </w:pPr>
      <w:r>
        <w:t xml:space="preserve">Discuss any costs that are required for implementing the project. Costs may include buying hardware, software licenses, or even costs of paperwork (for example). </w:t>
      </w:r>
    </w:p>
    <w:p w14:paraId="52265519" w14:textId="77777777" w:rsidR="00524A4B" w:rsidRDefault="00524A4B" w:rsidP="002F2289">
      <w:pPr>
        <w:pStyle w:val="paragraph"/>
      </w:pPr>
    </w:p>
    <w:p w14:paraId="239B9473" w14:textId="77777777" w:rsidR="00524A4B" w:rsidRDefault="00540BDB" w:rsidP="00C71E88">
      <w:pPr>
        <w:pStyle w:val="Section"/>
      </w:pPr>
      <w:r w:rsidRPr="00CF1A1C">
        <w:t>2.</w:t>
      </w:r>
      <w:r w:rsidR="00524A4B" w:rsidRPr="00CF1A1C">
        <w:t>6 Project Management Tools</w:t>
      </w:r>
    </w:p>
    <w:p w14:paraId="229AB6A1" w14:textId="77777777" w:rsidR="00524A4B" w:rsidRDefault="00524A4B" w:rsidP="002F2289">
      <w:pPr>
        <w:pStyle w:val="paragraph"/>
      </w:pPr>
      <w:r>
        <w:t>Describe here any tools you intend to use to manage the development of the system, such as version control software and project management software.</w:t>
      </w:r>
    </w:p>
    <w:p w14:paraId="245CF078" w14:textId="77777777" w:rsidR="00524A4B" w:rsidRDefault="00524A4B" w:rsidP="002F2289">
      <w:pPr>
        <w:pStyle w:val="paragraph"/>
      </w:pPr>
    </w:p>
    <w:p w14:paraId="1C81E4FE" w14:textId="77777777" w:rsidR="00524A4B" w:rsidRDefault="00524A4B" w:rsidP="002F2289">
      <w:pPr>
        <w:pStyle w:val="paragraph"/>
      </w:pPr>
    </w:p>
    <w:p w14:paraId="3E3A9CFF" w14:textId="77777777" w:rsidR="006F404D" w:rsidRDefault="006F404D" w:rsidP="002F2289">
      <w:pPr>
        <w:pStyle w:val="paragraph"/>
      </w:pPr>
    </w:p>
    <w:p w14:paraId="69A5A95E" w14:textId="77777777" w:rsidR="006F404D" w:rsidRDefault="006F404D" w:rsidP="002F2289">
      <w:pPr>
        <w:pStyle w:val="paragraph"/>
      </w:pPr>
    </w:p>
    <w:p w14:paraId="135F66F9" w14:textId="77777777" w:rsidR="006F404D" w:rsidRDefault="006F404D" w:rsidP="002F2289">
      <w:pPr>
        <w:pStyle w:val="paragraph"/>
      </w:pPr>
    </w:p>
    <w:p w14:paraId="4DFE208B" w14:textId="77777777" w:rsidR="006F404D" w:rsidRDefault="006F404D" w:rsidP="002F2289">
      <w:pPr>
        <w:pStyle w:val="paragraph"/>
      </w:pPr>
    </w:p>
    <w:p w14:paraId="29335647" w14:textId="77777777" w:rsidR="00524A4B" w:rsidRDefault="00524A4B" w:rsidP="00366944">
      <w:pPr>
        <w:pStyle w:val="Chapter"/>
      </w:pPr>
      <w:bookmarkStart w:id="14" w:name="_Toc310349229"/>
    </w:p>
    <w:p w14:paraId="3181BD35" w14:textId="0B649C2F" w:rsidR="00362A17" w:rsidRPr="00374B2A" w:rsidRDefault="0036293B" w:rsidP="00366944">
      <w:pPr>
        <w:pStyle w:val="Chapter"/>
      </w:pPr>
      <w:r>
        <w:rPr>
          <w:color w:val="A6A6A6" w:themeColor="background1" w:themeShade="A6"/>
        </w:rPr>
        <w:t>Chapter 3</w:t>
      </w:r>
      <w:r w:rsidR="00362A17" w:rsidRPr="00B06D6C">
        <w:rPr>
          <w:color w:val="A6A6A6" w:themeColor="background1" w:themeShade="A6"/>
        </w:rPr>
        <w:br/>
      </w:r>
      <w:r w:rsidR="00BF64A5">
        <w:t>Requirements Specification</w:t>
      </w:r>
      <w:bookmarkEnd w:id="14"/>
    </w:p>
    <w:p w14:paraId="594464CE" w14:textId="77777777" w:rsidR="00BF64A5" w:rsidRDefault="00BF64A5" w:rsidP="00C71E88">
      <w:pPr>
        <w:pStyle w:val="Section"/>
      </w:pPr>
    </w:p>
    <w:p w14:paraId="2FDC28C6" w14:textId="77777777" w:rsidR="00CF5BF6" w:rsidRDefault="00D84785" w:rsidP="00C71E88">
      <w:pPr>
        <w:pStyle w:val="Section"/>
      </w:pPr>
      <w:bookmarkStart w:id="15" w:name="_Toc310349232"/>
      <w:bookmarkStart w:id="16" w:name="_Toc310349230"/>
      <w:r w:rsidRPr="00CF1A1C">
        <w:t>3</w:t>
      </w:r>
      <w:r w:rsidR="00CF5BF6" w:rsidRPr="00CF1A1C">
        <w:t xml:space="preserve">.1 </w:t>
      </w:r>
      <w:bookmarkEnd w:id="15"/>
      <w:r w:rsidR="00CF5BF6" w:rsidRPr="00CF1A1C">
        <w:t>Stakeholders</w:t>
      </w:r>
    </w:p>
    <w:p w14:paraId="2C150A06" w14:textId="77777777" w:rsidR="00CF5BF6" w:rsidRDefault="00CF5BF6" w:rsidP="002F2289">
      <w:pPr>
        <w:pStyle w:val="paragraph"/>
      </w:pPr>
      <w:r>
        <w:lastRenderedPageBreak/>
        <w:t>A stakeholder is any person or entity that is affected by the system or affects in in any sense. In other words, the stakeholders of the system are any users or entities that have an effect on the system requirements.</w:t>
      </w:r>
    </w:p>
    <w:p w14:paraId="3E2E56B4" w14:textId="77777777" w:rsidR="00CF5BF6" w:rsidRDefault="00CF5BF6" w:rsidP="002F2289">
      <w:pPr>
        <w:pStyle w:val="paragraph"/>
      </w:pPr>
      <w:r>
        <w:t>Describe each stakeholder, his interaction with the system and the importance of his role. Use tables to simplify the provided information.</w:t>
      </w:r>
    </w:p>
    <w:bookmarkEnd w:id="16"/>
    <w:p w14:paraId="12C11F05" w14:textId="77777777" w:rsidR="00E12469" w:rsidRDefault="00E12469" w:rsidP="00C71E88">
      <w:pPr>
        <w:pStyle w:val="Section"/>
      </w:pPr>
    </w:p>
    <w:p w14:paraId="15CFBE50" w14:textId="4C082491" w:rsidR="00362A17" w:rsidRDefault="00D84785" w:rsidP="00C71E88">
      <w:pPr>
        <w:pStyle w:val="Section"/>
      </w:pPr>
      <w:bookmarkStart w:id="17" w:name="_Toc310349231"/>
      <w:r w:rsidRPr="00CF1A1C">
        <w:t>3</w:t>
      </w:r>
      <w:r w:rsidR="00E12469" w:rsidRPr="00CF1A1C">
        <w:t>.2</w:t>
      </w:r>
      <w:bookmarkEnd w:id="17"/>
      <w:r w:rsidR="00C71E88">
        <w:t xml:space="preserve"> </w:t>
      </w:r>
      <w:r w:rsidR="0036293B" w:rsidRPr="00CF1A1C">
        <w:t>Platform Requirements</w:t>
      </w:r>
    </w:p>
    <w:p w14:paraId="5DC4BF14" w14:textId="77777777" w:rsidR="00A177FC" w:rsidRDefault="00A177FC" w:rsidP="002F2289">
      <w:pPr>
        <w:pStyle w:val="paragraph"/>
      </w:pPr>
      <w:r>
        <w:t xml:space="preserve">Specify the </w:t>
      </w:r>
      <w:r w:rsidRPr="00A177FC">
        <w:rPr>
          <w:i/>
        </w:rPr>
        <w:t>software</w:t>
      </w:r>
      <w:r>
        <w:t xml:space="preserve"> and </w:t>
      </w:r>
      <w:r w:rsidRPr="00A177FC">
        <w:rPr>
          <w:i/>
        </w:rPr>
        <w:t>hardware</w:t>
      </w:r>
      <w:r>
        <w:t xml:space="preserve"> requirements for running the system.</w:t>
      </w:r>
      <w:r w:rsidR="00C71E88">
        <w:t xml:space="preserve"> </w:t>
      </w:r>
      <w:r>
        <w:t>Clearly mention which requirements are a must and which are only recommended.</w:t>
      </w:r>
    </w:p>
    <w:p w14:paraId="5FE34F0F" w14:textId="77777777" w:rsidR="000A3410" w:rsidRDefault="00A177FC" w:rsidP="002F2289">
      <w:pPr>
        <w:pStyle w:val="paragraph"/>
      </w:pPr>
      <w:r>
        <w:t>For systems that are made of sub-systems (</w:t>
      </w:r>
      <w:proofErr w:type="gramStart"/>
      <w:r>
        <w:t>e.g.</w:t>
      </w:r>
      <w:proofErr w:type="gramEnd"/>
      <w:r>
        <w:t xml:space="preserve"> a client side and a server side), make sure to list the requirements for each sub-system separately. For example, the </w:t>
      </w:r>
      <w:r w:rsidR="000A3410">
        <w:t>client</w:t>
      </w:r>
      <w:r>
        <w:t xml:space="preserve"> may </w:t>
      </w:r>
      <w:r w:rsidR="000A3410">
        <w:t>need</w:t>
      </w:r>
      <w:r>
        <w:t xml:space="preserve"> a browser to use the system, whereas the server may require different (more demanding) software and hardware requirements in order </w:t>
      </w:r>
      <w:r w:rsidR="000A3410">
        <w:t>to respond to the client requests</w:t>
      </w:r>
      <w:r>
        <w:t>.</w:t>
      </w:r>
    </w:p>
    <w:p w14:paraId="2E5CE8C3" w14:textId="77777777" w:rsidR="00E12469" w:rsidRPr="00362A17" w:rsidRDefault="00E12469" w:rsidP="002F2289">
      <w:pPr>
        <w:pStyle w:val="paragraph"/>
      </w:pPr>
    </w:p>
    <w:p w14:paraId="3D5A5369" w14:textId="0DF62068" w:rsidR="006446A7" w:rsidRDefault="00D84785" w:rsidP="00C71E88">
      <w:pPr>
        <w:pStyle w:val="Section"/>
      </w:pPr>
      <w:bookmarkStart w:id="18" w:name="_Toc310349233"/>
      <w:r w:rsidRPr="00CF1A1C">
        <w:t>3</w:t>
      </w:r>
      <w:r w:rsidR="00CF5BF6" w:rsidRPr="00CF1A1C">
        <w:t>.3</w:t>
      </w:r>
      <w:bookmarkEnd w:id="18"/>
      <w:r w:rsidR="00CF5BF6" w:rsidRPr="00CF1A1C">
        <w:t>Functional Requirements</w:t>
      </w:r>
    </w:p>
    <w:p w14:paraId="4D3EC36D" w14:textId="77777777" w:rsidR="006446A7" w:rsidRDefault="006446A7" w:rsidP="002F2289">
      <w:pPr>
        <w:pStyle w:val="paragraph"/>
      </w:pPr>
      <w:r>
        <w:t xml:space="preserve">Provide a detailed list of </w:t>
      </w:r>
      <w:r w:rsidR="00396D89">
        <w:t xml:space="preserve">all </w:t>
      </w:r>
      <w:r>
        <w:t xml:space="preserve">the </w:t>
      </w:r>
      <w:r w:rsidR="00CF5BF6">
        <w:t>functional requirements of the system</w:t>
      </w:r>
      <w:r>
        <w:t xml:space="preserve">. </w:t>
      </w:r>
      <w:r w:rsidR="00CF5BF6">
        <w:t>For each requirement,</w:t>
      </w:r>
      <w:r w:rsidR="00CF1A1C">
        <w:t xml:space="preserve"> specify exactly what the input, </w:t>
      </w:r>
      <w:r w:rsidR="00CF5BF6">
        <w:t>outpu</w:t>
      </w:r>
      <w:r w:rsidR="00CF1A1C">
        <w:t xml:space="preserve">t, processes and </w:t>
      </w:r>
      <w:r w:rsidR="00CF5BF6">
        <w:t>main constraints</w:t>
      </w:r>
      <w:r w:rsidR="00CF1A1C">
        <w:t xml:space="preserve"> are</w:t>
      </w:r>
      <w:r w:rsidR="00CF5BF6">
        <w:t>. Mark also each requirement as either recommended or essential.</w:t>
      </w:r>
    </w:p>
    <w:p w14:paraId="7BDC1618" w14:textId="77777777" w:rsidR="00CF5BF6" w:rsidRDefault="00CF5BF6" w:rsidP="002F2289">
      <w:pPr>
        <w:pStyle w:val="paragraph"/>
      </w:pPr>
      <w:r>
        <w:t>Use a table that contains a numbered list of the requirements and their related information. This will facilitate understanding the requirements and referencing them in the proceeding sections an</w:t>
      </w:r>
      <w:r w:rsidR="00717496">
        <w:t>d</w:t>
      </w:r>
      <w:r>
        <w:t xml:space="preserve"> chapters.</w:t>
      </w:r>
    </w:p>
    <w:p w14:paraId="45488D55" w14:textId="77777777" w:rsidR="00E12469" w:rsidRPr="00362A17" w:rsidRDefault="00E12469" w:rsidP="002F2289">
      <w:pPr>
        <w:pStyle w:val="paragraph"/>
      </w:pPr>
    </w:p>
    <w:p w14:paraId="0B62BE0A" w14:textId="64653233" w:rsidR="00E12469" w:rsidRDefault="00D84785" w:rsidP="00C71E88">
      <w:pPr>
        <w:pStyle w:val="Section"/>
      </w:pPr>
      <w:bookmarkStart w:id="19" w:name="_Toc310349234"/>
      <w:r w:rsidRPr="00CF1A1C">
        <w:t>3</w:t>
      </w:r>
      <w:r w:rsidR="00717496" w:rsidRPr="00CF1A1C">
        <w:t>.4</w:t>
      </w:r>
      <w:r w:rsidR="00E12469" w:rsidRPr="00CF1A1C">
        <w:t xml:space="preserve"> Non-Functional Requirements</w:t>
      </w:r>
      <w:bookmarkEnd w:id="19"/>
    </w:p>
    <w:p w14:paraId="66213609" w14:textId="77777777" w:rsidR="00E12469" w:rsidRDefault="00CF5BF6" w:rsidP="002F2289">
      <w:pPr>
        <w:pStyle w:val="paragraph"/>
      </w:pPr>
      <w:r>
        <w:t>Examples of non-functional requirements include</w:t>
      </w:r>
      <w:r w:rsidR="005F0D39">
        <w:t>:</w:t>
      </w:r>
      <w:r w:rsidR="00535DBC">
        <w:t xml:space="preserve"> requirements related to performanc</w:t>
      </w:r>
      <w:r w:rsidR="005F0D39">
        <w:t>e, storage limits, code quality</w:t>
      </w:r>
      <w:r w:rsidR="00535DBC">
        <w:t>, documentati</w:t>
      </w:r>
      <w:r w:rsidR="005F0D39">
        <w:t xml:space="preserve">on, accessibility, security, </w:t>
      </w:r>
      <w:r w:rsidR="00D17730">
        <w:t xml:space="preserve">reliability, </w:t>
      </w:r>
      <w:r w:rsidR="00CF1A1C">
        <w:t xml:space="preserve">scalability, </w:t>
      </w:r>
      <w:r w:rsidR="00D17730">
        <w:t xml:space="preserve">portability, </w:t>
      </w:r>
      <w:r w:rsidR="005F0D39">
        <w:t>user interface ease-of-use, etc.</w:t>
      </w:r>
    </w:p>
    <w:p w14:paraId="2322DE26" w14:textId="77777777" w:rsidR="00CF1984" w:rsidRPr="00CF1984" w:rsidRDefault="00CF1984" w:rsidP="002F2289">
      <w:pPr>
        <w:pStyle w:val="paragraph"/>
      </w:pPr>
      <w:r w:rsidRPr="00CF1984">
        <w:t>Provide an example for each non-functional requirement in your system</w:t>
      </w:r>
    </w:p>
    <w:p w14:paraId="0BB11A58" w14:textId="77777777" w:rsidR="00254381" w:rsidRDefault="00254381" w:rsidP="002F2289">
      <w:pPr>
        <w:pStyle w:val="paragraph"/>
      </w:pPr>
    </w:p>
    <w:p w14:paraId="244C60D6" w14:textId="192A5FAB" w:rsidR="00254381" w:rsidRDefault="00D84785" w:rsidP="00C71E88">
      <w:pPr>
        <w:pStyle w:val="Section"/>
      </w:pPr>
      <w:bookmarkStart w:id="20" w:name="_Toc310349235"/>
      <w:r w:rsidRPr="00CF1A1C">
        <w:t>3</w:t>
      </w:r>
      <w:r w:rsidR="00717496" w:rsidRPr="00CF1A1C">
        <w:t>.5</w:t>
      </w:r>
      <w:r w:rsidR="00396D89" w:rsidRPr="00CF1A1C">
        <w:t>Other</w:t>
      </w:r>
      <w:r w:rsidR="00254381" w:rsidRPr="00CF1A1C">
        <w:t xml:space="preserve"> Requirements</w:t>
      </w:r>
      <w:bookmarkEnd w:id="20"/>
    </w:p>
    <w:p w14:paraId="212BB46E" w14:textId="77777777" w:rsidR="00E12469" w:rsidRDefault="005F0D39" w:rsidP="002F2289">
      <w:pPr>
        <w:pStyle w:val="paragraph"/>
      </w:pPr>
      <w:r>
        <w:t>Include here any requirements that may not directly fall under any of the sections before. Examples include restricti</w:t>
      </w:r>
      <w:r w:rsidR="00717496">
        <w:t xml:space="preserve">ons on which APIs can be used, </w:t>
      </w:r>
      <w:r>
        <w:t>data transmission protocols, data storage formats, etc.</w:t>
      </w:r>
    </w:p>
    <w:p w14:paraId="24B5ACC4" w14:textId="77777777" w:rsidR="00E1264E" w:rsidRPr="00374B2A" w:rsidRDefault="005608BF" w:rsidP="00366944">
      <w:pPr>
        <w:pStyle w:val="Chapter"/>
      </w:pPr>
      <w:r>
        <w:br w:type="page"/>
      </w:r>
      <w:bookmarkStart w:id="21" w:name="_Toc310349236"/>
      <w:r w:rsidR="00E1264E" w:rsidRPr="00B06D6C">
        <w:lastRenderedPageBreak/>
        <w:t>Chapte</w:t>
      </w:r>
      <w:r w:rsidR="00717496">
        <w:t>r 4</w:t>
      </w:r>
      <w:r w:rsidR="00E1264E" w:rsidRPr="00B06D6C">
        <w:br/>
      </w:r>
      <w:r w:rsidR="00C66EF7" w:rsidRPr="00C71E88">
        <w:rPr>
          <w:color w:val="000000" w:themeColor="text1"/>
        </w:rPr>
        <w:t>System</w:t>
      </w:r>
      <w:r w:rsidR="0047211D">
        <w:rPr>
          <w:color w:val="FF0000"/>
        </w:rPr>
        <w:t xml:space="preserve"> </w:t>
      </w:r>
      <w:r w:rsidR="00E1264E">
        <w:t>Design</w:t>
      </w:r>
      <w:bookmarkEnd w:id="21"/>
    </w:p>
    <w:p w14:paraId="68B195A5" w14:textId="77777777" w:rsidR="00E1264E" w:rsidRPr="00C66EF7" w:rsidRDefault="00C66EF7" w:rsidP="00C71E88">
      <w:pPr>
        <w:pStyle w:val="Section"/>
      </w:pPr>
      <w:r>
        <w:t>4</w:t>
      </w:r>
      <w:r w:rsidRPr="00CF1A1C">
        <w:t>.</w:t>
      </w:r>
      <w:r>
        <w:t xml:space="preserve">1 </w:t>
      </w:r>
      <w:r w:rsidR="0047211D">
        <w:t xml:space="preserve">Logical Model </w:t>
      </w:r>
      <w:r>
        <w:t>Design</w:t>
      </w:r>
    </w:p>
    <w:p w14:paraId="7FC6CEDA" w14:textId="77777777" w:rsidR="00524A4B" w:rsidRDefault="00A357C2" w:rsidP="002F2289">
      <w:pPr>
        <w:pStyle w:val="paragraph"/>
      </w:pPr>
      <w:r>
        <w:t xml:space="preserve">In this </w:t>
      </w:r>
      <w:r w:rsidR="00C66EF7">
        <w:t>section</w:t>
      </w:r>
      <w:r>
        <w:t>, provide</w:t>
      </w:r>
      <w:r w:rsidR="00524A4B">
        <w:t xml:space="preserve"> both a high level and </w:t>
      </w:r>
      <w:proofErr w:type="gramStart"/>
      <w:r w:rsidR="00524A4B">
        <w:t>low level</w:t>
      </w:r>
      <w:proofErr w:type="gramEnd"/>
      <w:r w:rsidR="00524A4B">
        <w:t xml:space="preserve"> design of the system you will develop. You will follow in your design either the structured approach or the </w:t>
      </w:r>
      <w:proofErr w:type="gramStart"/>
      <w:r w:rsidR="00524A4B">
        <w:t>Object Oriented</w:t>
      </w:r>
      <w:proofErr w:type="gramEnd"/>
      <w:r w:rsidR="00524A4B">
        <w:t xml:space="preserve"> approach. Here is a list of the diagrams you need to provide in either case:</w:t>
      </w:r>
    </w:p>
    <w:p w14:paraId="08FA8154" w14:textId="77777777" w:rsidR="00524A4B" w:rsidRPr="00F7695C" w:rsidRDefault="00A357C2" w:rsidP="002F2289">
      <w:pPr>
        <w:pStyle w:val="paragraph"/>
      </w:pPr>
      <w:r w:rsidRPr="00F7695C">
        <w:t>Object Oriented Approach:</w:t>
      </w:r>
    </w:p>
    <w:p w14:paraId="0D401802" w14:textId="77777777" w:rsidR="00A357C2" w:rsidRPr="00D15BDB" w:rsidRDefault="00A357C2" w:rsidP="002F2289">
      <w:pPr>
        <w:pStyle w:val="paragraph"/>
        <w:numPr>
          <w:ilvl w:val="0"/>
          <w:numId w:val="28"/>
        </w:numPr>
      </w:pPr>
      <w:r w:rsidRPr="00D15BDB">
        <w:t>Use Case Diagrams.</w:t>
      </w:r>
    </w:p>
    <w:p w14:paraId="6EE5C9CF" w14:textId="77777777" w:rsidR="00CF1A1C" w:rsidRPr="00D15BDB" w:rsidRDefault="00CF1A1C" w:rsidP="002F2289">
      <w:pPr>
        <w:pStyle w:val="paragraph"/>
        <w:numPr>
          <w:ilvl w:val="0"/>
          <w:numId w:val="28"/>
        </w:numPr>
      </w:pPr>
      <w:r w:rsidRPr="00D15BDB">
        <w:t>Object Diagrams.</w:t>
      </w:r>
    </w:p>
    <w:p w14:paraId="007BF62D" w14:textId="77777777" w:rsidR="00A357C2" w:rsidRPr="00D15BDB" w:rsidRDefault="00A357C2" w:rsidP="002F2289">
      <w:pPr>
        <w:pStyle w:val="paragraph"/>
        <w:numPr>
          <w:ilvl w:val="0"/>
          <w:numId w:val="28"/>
        </w:numPr>
      </w:pPr>
      <w:r w:rsidRPr="00D15BDB">
        <w:t>Package and Class Diagrams.</w:t>
      </w:r>
    </w:p>
    <w:p w14:paraId="2E9FC616" w14:textId="77777777" w:rsidR="00A357C2" w:rsidRPr="00D15BDB" w:rsidRDefault="00A357C2" w:rsidP="002F2289">
      <w:pPr>
        <w:pStyle w:val="paragraph"/>
        <w:numPr>
          <w:ilvl w:val="0"/>
          <w:numId w:val="28"/>
        </w:numPr>
      </w:pPr>
      <w:r w:rsidRPr="00D15BDB">
        <w:t>Component Diagram.</w:t>
      </w:r>
    </w:p>
    <w:p w14:paraId="427EF423" w14:textId="77777777" w:rsidR="00A357C2" w:rsidRPr="00D15BDB" w:rsidRDefault="00A357C2" w:rsidP="002F2289">
      <w:pPr>
        <w:pStyle w:val="paragraph"/>
        <w:numPr>
          <w:ilvl w:val="0"/>
          <w:numId w:val="28"/>
        </w:numPr>
      </w:pPr>
      <w:r w:rsidRPr="00D15BDB">
        <w:t>Deployment Diagram.</w:t>
      </w:r>
    </w:p>
    <w:p w14:paraId="1B68C642" w14:textId="77777777" w:rsidR="00A357C2" w:rsidRPr="00D15BDB" w:rsidRDefault="00A357C2" w:rsidP="002F2289">
      <w:pPr>
        <w:pStyle w:val="paragraph"/>
        <w:numPr>
          <w:ilvl w:val="0"/>
          <w:numId w:val="28"/>
        </w:numPr>
      </w:pPr>
      <w:r w:rsidRPr="00D15BDB">
        <w:t>Activity Diagram.</w:t>
      </w:r>
    </w:p>
    <w:p w14:paraId="1D8AA48D" w14:textId="77777777" w:rsidR="00D17730" w:rsidRPr="00D15BDB" w:rsidRDefault="00A357C2" w:rsidP="002F2289">
      <w:pPr>
        <w:pStyle w:val="paragraph"/>
        <w:numPr>
          <w:ilvl w:val="0"/>
          <w:numId w:val="28"/>
        </w:numPr>
      </w:pPr>
      <w:r w:rsidRPr="00D15BDB">
        <w:t>Sequence Diagram.</w:t>
      </w:r>
    </w:p>
    <w:p w14:paraId="6AD76F24" w14:textId="77777777" w:rsidR="00CF1A1C" w:rsidRPr="00D15BDB" w:rsidRDefault="00CF1A1C" w:rsidP="002F2289">
      <w:pPr>
        <w:pStyle w:val="paragraph"/>
        <w:numPr>
          <w:ilvl w:val="0"/>
          <w:numId w:val="28"/>
        </w:numPr>
      </w:pPr>
      <w:r w:rsidRPr="00D15BDB">
        <w:t>State Transition Diagram.</w:t>
      </w:r>
    </w:p>
    <w:p w14:paraId="65CFA193" w14:textId="77777777" w:rsidR="00CF1984" w:rsidRPr="00C66EF7" w:rsidRDefault="00CF1984" w:rsidP="002F2289">
      <w:pPr>
        <w:pStyle w:val="paragraph"/>
      </w:pPr>
    </w:p>
    <w:p w14:paraId="69767B03" w14:textId="77777777" w:rsidR="007E6DBE" w:rsidRDefault="00A357C2" w:rsidP="002F2289">
      <w:pPr>
        <w:pStyle w:val="paragraph"/>
      </w:pPr>
      <w:r>
        <w:t xml:space="preserve">In </w:t>
      </w:r>
      <w:r w:rsidR="00C71E88">
        <w:t>both</w:t>
      </w:r>
      <w:r>
        <w:t xml:space="preserve"> approaches, you need to d</w:t>
      </w:r>
      <w:r w:rsidR="002630F9">
        <w:t>escribe</w:t>
      </w:r>
      <w:r w:rsidR="007E6DBE">
        <w:t xml:space="preserve"> the design of the data in the system. </w:t>
      </w:r>
      <w:r>
        <w:t>Use Entity Relationship Diagrams (ERD) and provide the detailed database schema.</w:t>
      </w:r>
    </w:p>
    <w:p w14:paraId="015A108A" w14:textId="77777777" w:rsidR="00E1264E" w:rsidRDefault="002630F9" w:rsidP="002F2289">
      <w:pPr>
        <w:pStyle w:val="paragraph"/>
      </w:pPr>
      <w:r>
        <w:t xml:space="preserve">Describe </w:t>
      </w:r>
      <w:r w:rsidR="00A357C2">
        <w:t xml:space="preserve">also </w:t>
      </w:r>
      <w:r>
        <w:t xml:space="preserve">any design choices </w:t>
      </w:r>
      <w:r w:rsidR="00A357C2">
        <w:t xml:space="preserve">that are </w:t>
      </w:r>
      <w:r>
        <w:t xml:space="preserve">related to the user interface. Describe the different screens (or web-pages), and how the flow moves between them. Use </w:t>
      </w:r>
      <w:r w:rsidR="00A70827">
        <w:t>appropriate diagrams like trees to describe the structure of web-pages (for example).</w:t>
      </w:r>
    </w:p>
    <w:p w14:paraId="77392791" w14:textId="77777777" w:rsidR="00CF1984" w:rsidRDefault="00A357C2" w:rsidP="002F2289">
      <w:pPr>
        <w:pStyle w:val="paragraph"/>
      </w:pPr>
      <w:r>
        <w:t>Make sure to organize this chapter into sections and subsections in a manner that is appropriate to the provided information. Make sure also to stick the formatting used in the other chapters.</w:t>
      </w:r>
      <w:bookmarkStart w:id="22" w:name="_Toc310349242"/>
    </w:p>
    <w:p w14:paraId="66AFD0AC" w14:textId="77777777" w:rsidR="00CF1984" w:rsidRPr="0066710E" w:rsidRDefault="00C66EF7" w:rsidP="00C71E88">
      <w:pPr>
        <w:pStyle w:val="Section"/>
      </w:pPr>
      <w:r>
        <w:t>4</w:t>
      </w:r>
      <w:r w:rsidRPr="00CF1A1C">
        <w:t>.</w:t>
      </w:r>
      <w:r>
        <w:t xml:space="preserve">2 </w:t>
      </w:r>
      <w:r w:rsidR="0047211D">
        <w:t xml:space="preserve">Physical Model </w:t>
      </w:r>
      <w:r>
        <w:t>Design</w:t>
      </w:r>
    </w:p>
    <w:p w14:paraId="01E54A8D" w14:textId="77777777" w:rsidR="0066710E" w:rsidRPr="00A27228" w:rsidRDefault="0066710E" w:rsidP="002F2289">
      <w:pPr>
        <w:pStyle w:val="paragraph"/>
      </w:pPr>
      <w:r w:rsidRPr="00A27228">
        <w:t>System Design must include the following:</w:t>
      </w:r>
    </w:p>
    <w:p w14:paraId="5469C48F" w14:textId="77777777" w:rsidR="0066710E" w:rsidRPr="00A27228" w:rsidRDefault="0066710E" w:rsidP="002F2289">
      <w:pPr>
        <w:pStyle w:val="paragraph"/>
      </w:pPr>
      <w:r w:rsidRPr="00A27228">
        <w:t>- Reports Design</w:t>
      </w:r>
    </w:p>
    <w:p w14:paraId="78A68AC6" w14:textId="77777777" w:rsidR="0066710E" w:rsidRPr="00A27228" w:rsidRDefault="0066710E" w:rsidP="002F2289">
      <w:pPr>
        <w:pStyle w:val="paragraph"/>
      </w:pPr>
      <w:r w:rsidRPr="00A27228">
        <w:t>- User Interface Design</w:t>
      </w:r>
    </w:p>
    <w:p w14:paraId="2826C332" w14:textId="77777777" w:rsidR="00695382" w:rsidRPr="00695382" w:rsidRDefault="0047211D" w:rsidP="002F2289">
      <w:pPr>
        <w:pStyle w:val="paragraph"/>
      </w:pPr>
      <w:r>
        <w:lastRenderedPageBreak/>
        <w:t xml:space="preserve">- </w:t>
      </w:r>
      <w:r w:rsidR="0066710E" w:rsidRPr="0047211D">
        <w:t>Database</w:t>
      </w:r>
      <w:r w:rsidR="00695382" w:rsidRPr="0047211D">
        <w:t xml:space="preserve"> D</w:t>
      </w:r>
      <w:r w:rsidR="0066710E" w:rsidRPr="0047211D">
        <w:t>esign</w:t>
      </w:r>
      <w:r w:rsidR="00C71E88">
        <w:t xml:space="preserve">: </w:t>
      </w:r>
      <w:r w:rsidR="00695382" w:rsidRPr="00695382">
        <w:t>Database design must be presented in the form of normalized database (third normal form).</w:t>
      </w:r>
      <w:r w:rsidR="00C71E88">
        <w:t xml:space="preserve"> </w:t>
      </w:r>
      <w:r w:rsidR="00695382" w:rsidRPr="00695382">
        <w:t>This includes stored and transmitted data.</w:t>
      </w:r>
    </w:p>
    <w:p w14:paraId="721B12FA" w14:textId="77777777" w:rsidR="00CF1984" w:rsidRDefault="00CF1984" w:rsidP="00366944">
      <w:pPr>
        <w:pStyle w:val="Chapter"/>
      </w:pPr>
    </w:p>
    <w:p w14:paraId="13B3FB68" w14:textId="77777777" w:rsidR="00CF1984" w:rsidRDefault="00CF1984" w:rsidP="00366944">
      <w:pPr>
        <w:pStyle w:val="Chapter"/>
      </w:pPr>
    </w:p>
    <w:p w14:paraId="7AC07E8C" w14:textId="77777777" w:rsidR="00CF1984" w:rsidRDefault="00CF1984" w:rsidP="00366944">
      <w:pPr>
        <w:pStyle w:val="Chapter"/>
      </w:pPr>
    </w:p>
    <w:p w14:paraId="45C3C2C9" w14:textId="77777777" w:rsidR="00CF1984" w:rsidRDefault="00CF1984" w:rsidP="00366944">
      <w:pPr>
        <w:pStyle w:val="Chapter"/>
      </w:pPr>
    </w:p>
    <w:p w14:paraId="021471AA" w14:textId="77777777" w:rsidR="00CF1984" w:rsidRDefault="00CF1984" w:rsidP="00366944">
      <w:pPr>
        <w:pStyle w:val="Chapter"/>
      </w:pPr>
    </w:p>
    <w:p w14:paraId="655935A9" w14:textId="77777777" w:rsidR="00CF1984" w:rsidRDefault="00CF1984" w:rsidP="00366944">
      <w:pPr>
        <w:pStyle w:val="Chapter"/>
      </w:pPr>
    </w:p>
    <w:p w14:paraId="2A6C895D" w14:textId="77777777" w:rsidR="00CF1984" w:rsidRDefault="00CF1984" w:rsidP="00366944">
      <w:pPr>
        <w:pStyle w:val="Chapter"/>
      </w:pPr>
    </w:p>
    <w:p w14:paraId="20DE6DA8" w14:textId="77777777" w:rsidR="00CF1984" w:rsidRDefault="00CF1984" w:rsidP="00366944">
      <w:pPr>
        <w:pStyle w:val="Chapter"/>
      </w:pPr>
    </w:p>
    <w:p w14:paraId="10219AB4" w14:textId="77777777" w:rsidR="00C71E88" w:rsidRDefault="00C71E88" w:rsidP="00C71E88"/>
    <w:p w14:paraId="7438A89B" w14:textId="77777777" w:rsidR="00C71E88" w:rsidRDefault="00C71E88" w:rsidP="00C71E88"/>
    <w:p w14:paraId="3CA92B82" w14:textId="77777777" w:rsidR="00C71E88" w:rsidRPr="00C71E88" w:rsidRDefault="00C71E88" w:rsidP="00C71E88"/>
    <w:bookmarkEnd w:id="22"/>
    <w:p w14:paraId="40F6F4F7" w14:textId="77777777" w:rsidR="00B5311E" w:rsidRDefault="00B5311E" w:rsidP="002F2289">
      <w:pPr>
        <w:pStyle w:val="paragraph"/>
      </w:pPr>
    </w:p>
    <w:p w14:paraId="5D20804B" w14:textId="77777777" w:rsidR="00B5311E" w:rsidRDefault="00B5311E" w:rsidP="002F2289">
      <w:pPr>
        <w:pStyle w:val="paragraph"/>
      </w:pPr>
    </w:p>
    <w:p w14:paraId="42E6B1E9" w14:textId="77777777" w:rsidR="00B5311E" w:rsidRDefault="00B5311E" w:rsidP="002F2289">
      <w:pPr>
        <w:pStyle w:val="paragraph"/>
      </w:pPr>
    </w:p>
    <w:p w14:paraId="27440A5E" w14:textId="77777777" w:rsidR="00B5311E" w:rsidRDefault="00B5311E" w:rsidP="002F2289">
      <w:pPr>
        <w:pStyle w:val="paragraph"/>
      </w:pPr>
    </w:p>
    <w:p w14:paraId="784E8000" w14:textId="77777777" w:rsidR="00B5311E" w:rsidRDefault="00B5311E" w:rsidP="002F2289">
      <w:pPr>
        <w:pStyle w:val="paragraph"/>
      </w:pPr>
    </w:p>
    <w:p w14:paraId="7691879E" w14:textId="77777777" w:rsidR="00B5311E" w:rsidRDefault="00B5311E" w:rsidP="002F2289">
      <w:pPr>
        <w:pStyle w:val="paragraph"/>
      </w:pPr>
    </w:p>
    <w:p w14:paraId="480CAFE9" w14:textId="77777777" w:rsidR="00027E29" w:rsidRDefault="00027E29" w:rsidP="00027E29">
      <w:pPr>
        <w:pStyle w:val="Level1"/>
      </w:pPr>
    </w:p>
    <w:p w14:paraId="29C54CB2" w14:textId="77777777" w:rsidR="00E1264E" w:rsidRPr="00E1264E" w:rsidRDefault="00E1264E" w:rsidP="00027E29">
      <w:pPr>
        <w:pStyle w:val="Level1"/>
      </w:pPr>
      <w:bookmarkStart w:id="23" w:name="_Toc310349252"/>
      <w:r w:rsidRPr="00E1264E">
        <w:t>References</w:t>
      </w:r>
      <w:bookmarkEnd w:id="23"/>
    </w:p>
    <w:p w14:paraId="111C1458" w14:textId="77777777" w:rsidR="00E95873" w:rsidRDefault="00E95873" w:rsidP="002F2289">
      <w:pPr>
        <w:pStyle w:val="paragraph"/>
      </w:pPr>
    </w:p>
    <w:p w14:paraId="7D4538F9" w14:textId="6593BB0B" w:rsidR="00BE6D3D" w:rsidRPr="00027E29" w:rsidRDefault="00105C0E" w:rsidP="002F2289">
      <w:pPr>
        <w:pStyle w:val="paragraph"/>
      </w:pPr>
      <w:r>
        <w:rPr>
          <w:shd w:val="clear" w:color="auto" w:fill="FFFFFF"/>
        </w:rPr>
        <w:lastRenderedPageBreak/>
        <w:t>Schwartz, H., Eichstaedt, J., Kern, M., Dziurzynski, L., Ramones, S., Agrawal, M., Shah, A., Kosinski, M., Stillwell, D., Seligman, M. and Ungar, L., 2022. </w:t>
      </w:r>
      <w:r>
        <w:rPr>
          <w:i/>
          <w:iCs/>
          <w:shd w:val="clear" w:color="auto" w:fill="FFFFFF"/>
        </w:rPr>
        <w:t>Personality, Gender, and Age in the Language of social media: The Open-Vocabulary Approach</w:t>
      </w:r>
      <w:r>
        <w:rPr>
          <w:shd w:val="clear" w:color="auto" w:fill="FFFFFF"/>
        </w:rPr>
        <w:t>. [online] Available at: &lt;</w:t>
      </w:r>
      <w:r w:rsidRPr="00105C0E">
        <w:t>https://journals.plos.org/plosone/article?id=10.1371/journal.pone.0073791</w:t>
      </w:r>
      <w:r>
        <w:rPr>
          <w:shd w:val="clear" w:color="auto" w:fill="FFFFFF"/>
        </w:rPr>
        <w:t>&gt;.</w:t>
      </w:r>
    </w:p>
    <w:sectPr w:rsidR="00BE6D3D" w:rsidRPr="00027E29" w:rsidSect="00A65920">
      <w:footerReference w:type="default" r:id="rId9"/>
      <w:pgSz w:w="12240" w:h="15840"/>
      <w:pgMar w:top="1440" w:right="1418" w:bottom="144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3DA45" w14:textId="77777777" w:rsidR="001E0151" w:rsidRDefault="001E0151" w:rsidP="00D5190A">
      <w:pPr>
        <w:spacing w:after="0" w:line="240" w:lineRule="auto"/>
      </w:pPr>
      <w:r>
        <w:separator/>
      </w:r>
    </w:p>
  </w:endnote>
  <w:endnote w:type="continuationSeparator" w:id="0">
    <w:p w14:paraId="2810409F" w14:textId="77777777" w:rsidR="001E0151" w:rsidRDefault="001E0151" w:rsidP="00D51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0444060"/>
      <w:docPartObj>
        <w:docPartGallery w:val="Page Numbers (Bottom of Page)"/>
        <w:docPartUnique/>
      </w:docPartObj>
    </w:sdtPr>
    <w:sdtEndPr>
      <w:rPr>
        <w:noProof/>
      </w:rPr>
    </w:sdtEndPr>
    <w:sdtContent>
      <w:p w14:paraId="2C53517A" w14:textId="77777777" w:rsidR="006F404D" w:rsidRDefault="008A0628">
        <w:pPr>
          <w:jc w:val="center"/>
        </w:pPr>
        <w:r>
          <w:fldChar w:fldCharType="begin"/>
        </w:r>
        <w:r w:rsidR="00BF2F68">
          <w:instrText xml:space="preserve"> PAGE   \* MERGEFORMAT </w:instrText>
        </w:r>
        <w:r>
          <w:fldChar w:fldCharType="separate"/>
        </w:r>
        <w:r w:rsidR="002D1691">
          <w:rPr>
            <w:noProof/>
          </w:rPr>
          <w:t>9</w:t>
        </w:r>
        <w:r>
          <w:rPr>
            <w:noProof/>
          </w:rPr>
          <w:fldChar w:fldCharType="end"/>
        </w:r>
      </w:p>
    </w:sdtContent>
  </w:sdt>
  <w:p w14:paraId="136971CA" w14:textId="77777777" w:rsidR="006F404D" w:rsidRDefault="006F404D">
    <w:pPr>
      <w:spacing w:line="20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EFBFF" w14:textId="77777777" w:rsidR="001E0151" w:rsidRDefault="001E0151" w:rsidP="00D5190A">
      <w:pPr>
        <w:spacing w:after="0" w:line="240" w:lineRule="auto"/>
      </w:pPr>
      <w:r>
        <w:separator/>
      </w:r>
    </w:p>
  </w:footnote>
  <w:footnote w:type="continuationSeparator" w:id="0">
    <w:p w14:paraId="68D1965D" w14:textId="77777777" w:rsidR="001E0151" w:rsidRDefault="001E0151" w:rsidP="00D51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9"/>
    <w:multiLevelType w:val="hybridMultilevel"/>
    <w:tmpl w:val="00004823"/>
    <w:lvl w:ilvl="0" w:tplc="000018BE">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74D"/>
    <w:multiLevelType w:val="hybridMultilevel"/>
    <w:tmpl w:val="00004DC8"/>
    <w:lvl w:ilvl="0" w:tplc="00006443">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54DE"/>
    <w:multiLevelType w:val="hybridMultilevel"/>
    <w:tmpl w:val="000039B3"/>
    <w:lvl w:ilvl="0" w:tplc="00002D12">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B5E4B4B"/>
    <w:multiLevelType w:val="hybridMultilevel"/>
    <w:tmpl w:val="759688D6"/>
    <w:lvl w:ilvl="0" w:tplc="999EE502">
      <w:start w:val="1"/>
      <w:numFmt w:val="bullet"/>
      <w:lvlText w:val=""/>
      <w:lvlJc w:val="left"/>
      <w:pPr>
        <w:ind w:left="1588" w:hanging="360"/>
      </w:pPr>
      <w:rPr>
        <w:rFonts w:ascii="Wingdings" w:hAnsi="Wingdings" w:hint="default"/>
        <w:sz w:val="24"/>
        <w:szCs w:val="24"/>
      </w:rPr>
    </w:lvl>
    <w:lvl w:ilvl="1" w:tplc="04090003" w:tentative="1">
      <w:start w:val="1"/>
      <w:numFmt w:val="bullet"/>
      <w:lvlText w:val="o"/>
      <w:lvlJc w:val="left"/>
      <w:pPr>
        <w:ind w:left="2308" w:hanging="360"/>
      </w:pPr>
      <w:rPr>
        <w:rFonts w:ascii="Courier New" w:hAnsi="Courier New" w:cs="Calibri" w:hint="default"/>
      </w:rPr>
    </w:lvl>
    <w:lvl w:ilvl="2" w:tplc="04090005" w:tentative="1">
      <w:start w:val="1"/>
      <w:numFmt w:val="bullet"/>
      <w:lvlText w:val=""/>
      <w:lvlJc w:val="left"/>
      <w:pPr>
        <w:ind w:left="3028" w:hanging="360"/>
      </w:pPr>
      <w:rPr>
        <w:rFonts w:ascii="Wingdings" w:hAnsi="Wingdings" w:hint="default"/>
      </w:rPr>
    </w:lvl>
    <w:lvl w:ilvl="3" w:tplc="04090001" w:tentative="1">
      <w:start w:val="1"/>
      <w:numFmt w:val="bullet"/>
      <w:lvlText w:val=""/>
      <w:lvlJc w:val="left"/>
      <w:pPr>
        <w:ind w:left="3748" w:hanging="360"/>
      </w:pPr>
      <w:rPr>
        <w:rFonts w:ascii="Symbol" w:hAnsi="Symbol" w:hint="default"/>
      </w:rPr>
    </w:lvl>
    <w:lvl w:ilvl="4" w:tplc="04090003" w:tentative="1">
      <w:start w:val="1"/>
      <w:numFmt w:val="bullet"/>
      <w:lvlText w:val="o"/>
      <w:lvlJc w:val="left"/>
      <w:pPr>
        <w:ind w:left="4468" w:hanging="360"/>
      </w:pPr>
      <w:rPr>
        <w:rFonts w:ascii="Courier New" w:hAnsi="Courier New" w:cs="Calibri" w:hint="default"/>
      </w:rPr>
    </w:lvl>
    <w:lvl w:ilvl="5" w:tplc="04090005" w:tentative="1">
      <w:start w:val="1"/>
      <w:numFmt w:val="bullet"/>
      <w:lvlText w:val=""/>
      <w:lvlJc w:val="left"/>
      <w:pPr>
        <w:ind w:left="5188" w:hanging="360"/>
      </w:pPr>
      <w:rPr>
        <w:rFonts w:ascii="Wingdings" w:hAnsi="Wingdings" w:hint="default"/>
      </w:rPr>
    </w:lvl>
    <w:lvl w:ilvl="6" w:tplc="04090001" w:tentative="1">
      <w:start w:val="1"/>
      <w:numFmt w:val="bullet"/>
      <w:lvlText w:val=""/>
      <w:lvlJc w:val="left"/>
      <w:pPr>
        <w:ind w:left="5908" w:hanging="360"/>
      </w:pPr>
      <w:rPr>
        <w:rFonts w:ascii="Symbol" w:hAnsi="Symbol" w:hint="default"/>
      </w:rPr>
    </w:lvl>
    <w:lvl w:ilvl="7" w:tplc="04090003" w:tentative="1">
      <w:start w:val="1"/>
      <w:numFmt w:val="bullet"/>
      <w:lvlText w:val="o"/>
      <w:lvlJc w:val="left"/>
      <w:pPr>
        <w:ind w:left="6628" w:hanging="360"/>
      </w:pPr>
      <w:rPr>
        <w:rFonts w:ascii="Courier New" w:hAnsi="Courier New" w:cs="Calibri" w:hint="default"/>
      </w:rPr>
    </w:lvl>
    <w:lvl w:ilvl="8" w:tplc="04090005" w:tentative="1">
      <w:start w:val="1"/>
      <w:numFmt w:val="bullet"/>
      <w:lvlText w:val=""/>
      <w:lvlJc w:val="left"/>
      <w:pPr>
        <w:ind w:left="7348" w:hanging="360"/>
      </w:pPr>
      <w:rPr>
        <w:rFonts w:ascii="Wingdings" w:hAnsi="Wingdings" w:hint="default"/>
      </w:rPr>
    </w:lvl>
  </w:abstractNum>
  <w:abstractNum w:abstractNumId="4" w15:restartNumberingAfterBreak="0">
    <w:nsid w:val="0BC11798"/>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0D15004F"/>
    <w:multiLevelType w:val="multilevel"/>
    <w:tmpl w:val="F904CF36"/>
    <w:lvl w:ilvl="0">
      <w:start w:val="1"/>
      <w:numFmt w:val="decimal"/>
      <w:lvlText w:val="%1"/>
      <w:lvlJc w:val="left"/>
      <w:pPr>
        <w:ind w:left="540" w:hanging="540"/>
      </w:pPr>
      <w:rPr>
        <w:rFonts w:hint="default"/>
      </w:rPr>
    </w:lvl>
    <w:lvl w:ilvl="1">
      <w:start w:val="1"/>
      <w:numFmt w:val="decimal"/>
      <w:lvlText w:val="%1.%2"/>
      <w:lvlJc w:val="left"/>
      <w:pPr>
        <w:ind w:left="99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1D63070B"/>
    <w:multiLevelType w:val="hybridMultilevel"/>
    <w:tmpl w:val="B0148F24"/>
    <w:lvl w:ilvl="0" w:tplc="0988F5F0">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922397"/>
    <w:multiLevelType w:val="hybridMultilevel"/>
    <w:tmpl w:val="0ED6AC06"/>
    <w:lvl w:ilvl="0" w:tplc="C4DA65A6">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22012F1A"/>
    <w:multiLevelType w:val="multilevel"/>
    <w:tmpl w:val="44DAD2A4"/>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22A4AB9"/>
    <w:multiLevelType w:val="hybridMultilevel"/>
    <w:tmpl w:val="BC08FD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F8767C"/>
    <w:multiLevelType w:val="multilevel"/>
    <w:tmpl w:val="BFC6ACAC"/>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pStyle w:val="Subsection"/>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D6F398C"/>
    <w:multiLevelType w:val="hybridMultilevel"/>
    <w:tmpl w:val="D19E292C"/>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 w15:restartNumberingAfterBreak="0">
    <w:nsid w:val="30625C75"/>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33561C8F"/>
    <w:multiLevelType w:val="hybridMultilevel"/>
    <w:tmpl w:val="00E828CA"/>
    <w:lvl w:ilvl="0" w:tplc="23E6926A">
      <w:start w:val="1"/>
      <w:numFmt w:val="bullet"/>
      <w:lvlText w:val=""/>
      <w:lvlJc w:val="left"/>
      <w:pPr>
        <w:ind w:left="1588" w:hanging="360"/>
      </w:pPr>
      <w:rPr>
        <w:rFonts w:ascii="Wingdings" w:hAnsi="Wingdings" w:hint="default"/>
        <w:sz w:val="24"/>
        <w:szCs w:val="24"/>
      </w:rPr>
    </w:lvl>
    <w:lvl w:ilvl="1" w:tplc="04090003" w:tentative="1">
      <w:start w:val="1"/>
      <w:numFmt w:val="bullet"/>
      <w:lvlText w:val="o"/>
      <w:lvlJc w:val="left"/>
      <w:pPr>
        <w:ind w:left="2308" w:hanging="360"/>
      </w:pPr>
      <w:rPr>
        <w:rFonts w:ascii="Courier New" w:hAnsi="Courier New" w:cs="Calibri" w:hint="default"/>
      </w:rPr>
    </w:lvl>
    <w:lvl w:ilvl="2" w:tplc="04090005" w:tentative="1">
      <w:start w:val="1"/>
      <w:numFmt w:val="bullet"/>
      <w:lvlText w:val=""/>
      <w:lvlJc w:val="left"/>
      <w:pPr>
        <w:ind w:left="3028" w:hanging="360"/>
      </w:pPr>
      <w:rPr>
        <w:rFonts w:ascii="Wingdings" w:hAnsi="Wingdings" w:hint="default"/>
      </w:rPr>
    </w:lvl>
    <w:lvl w:ilvl="3" w:tplc="04090001" w:tentative="1">
      <w:start w:val="1"/>
      <w:numFmt w:val="bullet"/>
      <w:lvlText w:val=""/>
      <w:lvlJc w:val="left"/>
      <w:pPr>
        <w:ind w:left="3748" w:hanging="360"/>
      </w:pPr>
      <w:rPr>
        <w:rFonts w:ascii="Symbol" w:hAnsi="Symbol" w:hint="default"/>
      </w:rPr>
    </w:lvl>
    <w:lvl w:ilvl="4" w:tplc="04090003" w:tentative="1">
      <w:start w:val="1"/>
      <w:numFmt w:val="bullet"/>
      <w:lvlText w:val="o"/>
      <w:lvlJc w:val="left"/>
      <w:pPr>
        <w:ind w:left="4468" w:hanging="360"/>
      </w:pPr>
      <w:rPr>
        <w:rFonts w:ascii="Courier New" w:hAnsi="Courier New" w:cs="Calibri" w:hint="default"/>
      </w:rPr>
    </w:lvl>
    <w:lvl w:ilvl="5" w:tplc="04090005" w:tentative="1">
      <w:start w:val="1"/>
      <w:numFmt w:val="bullet"/>
      <w:lvlText w:val=""/>
      <w:lvlJc w:val="left"/>
      <w:pPr>
        <w:ind w:left="5188" w:hanging="360"/>
      </w:pPr>
      <w:rPr>
        <w:rFonts w:ascii="Wingdings" w:hAnsi="Wingdings" w:hint="default"/>
      </w:rPr>
    </w:lvl>
    <w:lvl w:ilvl="6" w:tplc="04090001" w:tentative="1">
      <w:start w:val="1"/>
      <w:numFmt w:val="bullet"/>
      <w:lvlText w:val=""/>
      <w:lvlJc w:val="left"/>
      <w:pPr>
        <w:ind w:left="5908" w:hanging="360"/>
      </w:pPr>
      <w:rPr>
        <w:rFonts w:ascii="Symbol" w:hAnsi="Symbol" w:hint="default"/>
      </w:rPr>
    </w:lvl>
    <w:lvl w:ilvl="7" w:tplc="04090003" w:tentative="1">
      <w:start w:val="1"/>
      <w:numFmt w:val="bullet"/>
      <w:lvlText w:val="o"/>
      <w:lvlJc w:val="left"/>
      <w:pPr>
        <w:ind w:left="6628" w:hanging="360"/>
      </w:pPr>
      <w:rPr>
        <w:rFonts w:ascii="Courier New" w:hAnsi="Courier New" w:cs="Calibri" w:hint="default"/>
      </w:rPr>
    </w:lvl>
    <w:lvl w:ilvl="8" w:tplc="04090005" w:tentative="1">
      <w:start w:val="1"/>
      <w:numFmt w:val="bullet"/>
      <w:lvlText w:val=""/>
      <w:lvlJc w:val="left"/>
      <w:pPr>
        <w:ind w:left="7348" w:hanging="360"/>
      </w:pPr>
      <w:rPr>
        <w:rFonts w:ascii="Wingdings" w:hAnsi="Wingdings" w:hint="default"/>
      </w:rPr>
    </w:lvl>
  </w:abstractNum>
  <w:abstractNum w:abstractNumId="14" w15:restartNumberingAfterBreak="0">
    <w:nsid w:val="34EA27CD"/>
    <w:multiLevelType w:val="multilevel"/>
    <w:tmpl w:val="C794152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95C338C"/>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A3E2821"/>
    <w:multiLevelType w:val="hybridMultilevel"/>
    <w:tmpl w:val="BF467564"/>
    <w:lvl w:ilvl="0" w:tplc="0988F5F0">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A6093"/>
    <w:multiLevelType w:val="multilevel"/>
    <w:tmpl w:val="73D63EE8"/>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C2359F7"/>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3CA128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FCF2B79"/>
    <w:multiLevelType w:val="hybridMultilevel"/>
    <w:tmpl w:val="056080E6"/>
    <w:lvl w:ilvl="0" w:tplc="999EE502">
      <w:start w:val="1"/>
      <w:numFmt w:val="bullet"/>
      <w:lvlText w:val=""/>
      <w:lvlJc w:val="left"/>
      <w:pPr>
        <w:ind w:left="1620" w:hanging="360"/>
      </w:pPr>
      <w:rPr>
        <w:rFonts w:ascii="Wingdings" w:hAnsi="Wingdings" w:hint="default"/>
        <w:sz w:val="24"/>
        <w:szCs w:val="24"/>
      </w:rPr>
    </w:lvl>
    <w:lvl w:ilvl="1" w:tplc="04090003" w:tentative="1">
      <w:start w:val="1"/>
      <w:numFmt w:val="bullet"/>
      <w:lvlText w:val="o"/>
      <w:lvlJc w:val="left"/>
      <w:pPr>
        <w:ind w:left="2340" w:hanging="360"/>
      </w:pPr>
      <w:rPr>
        <w:rFonts w:ascii="Courier New" w:hAnsi="Courier New" w:cs="Calibri"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alibri"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alibri" w:hint="default"/>
      </w:rPr>
    </w:lvl>
    <w:lvl w:ilvl="8" w:tplc="04090005" w:tentative="1">
      <w:start w:val="1"/>
      <w:numFmt w:val="bullet"/>
      <w:lvlText w:val=""/>
      <w:lvlJc w:val="left"/>
      <w:pPr>
        <w:ind w:left="7380" w:hanging="360"/>
      </w:pPr>
      <w:rPr>
        <w:rFonts w:ascii="Wingdings" w:hAnsi="Wingdings" w:hint="default"/>
      </w:rPr>
    </w:lvl>
  </w:abstractNum>
  <w:abstractNum w:abstractNumId="21" w15:restartNumberingAfterBreak="0">
    <w:nsid w:val="42B96FCC"/>
    <w:multiLevelType w:val="hybridMultilevel"/>
    <w:tmpl w:val="5A7CC260"/>
    <w:lvl w:ilvl="0" w:tplc="999EE502">
      <w:start w:val="1"/>
      <w:numFmt w:val="bullet"/>
      <w:lvlText w:val=""/>
      <w:lvlJc w:val="left"/>
      <w:pPr>
        <w:ind w:left="1588" w:hanging="360"/>
      </w:pPr>
      <w:rPr>
        <w:rFonts w:ascii="Wingdings" w:hAnsi="Wingdings" w:hint="default"/>
        <w:sz w:val="24"/>
        <w:szCs w:val="24"/>
      </w:rPr>
    </w:lvl>
    <w:lvl w:ilvl="1" w:tplc="04090003" w:tentative="1">
      <w:start w:val="1"/>
      <w:numFmt w:val="bullet"/>
      <w:lvlText w:val="o"/>
      <w:lvlJc w:val="left"/>
      <w:pPr>
        <w:ind w:left="2308" w:hanging="360"/>
      </w:pPr>
      <w:rPr>
        <w:rFonts w:ascii="Courier New" w:hAnsi="Courier New" w:cs="Calibri" w:hint="default"/>
      </w:rPr>
    </w:lvl>
    <w:lvl w:ilvl="2" w:tplc="04090005" w:tentative="1">
      <w:start w:val="1"/>
      <w:numFmt w:val="bullet"/>
      <w:lvlText w:val=""/>
      <w:lvlJc w:val="left"/>
      <w:pPr>
        <w:ind w:left="3028" w:hanging="360"/>
      </w:pPr>
      <w:rPr>
        <w:rFonts w:ascii="Wingdings" w:hAnsi="Wingdings" w:hint="default"/>
      </w:rPr>
    </w:lvl>
    <w:lvl w:ilvl="3" w:tplc="04090001" w:tentative="1">
      <w:start w:val="1"/>
      <w:numFmt w:val="bullet"/>
      <w:lvlText w:val=""/>
      <w:lvlJc w:val="left"/>
      <w:pPr>
        <w:ind w:left="3748" w:hanging="360"/>
      </w:pPr>
      <w:rPr>
        <w:rFonts w:ascii="Symbol" w:hAnsi="Symbol" w:hint="default"/>
      </w:rPr>
    </w:lvl>
    <w:lvl w:ilvl="4" w:tplc="04090003" w:tentative="1">
      <w:start w:val="1"/>
      <w:numFmt w:val="bullet"/>
      <w:lvlText w:val="o"/>
      <w:lvlJc w:val="left"/>
      <w:pPr>
        <w:ind w:left="4468" w:hanging="360"/>
      </w:pPr>
      <w:rPr>
        <w:rFonts w:ascii="Courier New" w:hAnsi="Courier New" w:cs="Calibri" w:hint="default"/>
      </w:rPr>
    </w:lvl>
    <w:lvl w:ilvl="5" w:tplc="04090005" w:tentative="1">
      <w:start w:val="1"/>
      <w:numFmt w:val="bullet"/>
      <w:lvlText w:val=""/>
      <w:lvlJc w:val="left"/>
      <w:pPr>
        <w:ind w:left="5188" w:hanging="360"/>
      </w:pPr>
      <w:rPr>
        <w:rFonts w:ascii="Wingdings" w:hAnsi="Wingdings" w:hint="default"/>
      </w:rPr>
    </w:lvl>
    <w:lvl w:ilvl="6" w:tplc="04090001" w:tentative="1">
      <w:start w:val="1"/>
      <w:numFmt w:val="bullet"/>
      <w:lvlText w:val=""/>
      <w:lvlJc w:val="left"/>
      <w:pPr>
        <w:ind w:left="5908" w:hanging="360"/>
      </w:pPr>
      <w:rPr>
        <w:rFonts w:ascii="Symbol" w:hAnsi="Symbol" w:hint="default"/>
      </w:rPr>
    </w:lvl>
    <w:lvl w:ilvl="7" w:tplc="04090003" w:tentative="1">
      <w:start w:val="1"/>
      <w:numFmt w:val="bullet"/>
      <w:lvlText w:val="o"/>
      <w:lvlJc w:val="left"/>
      <w:pPr>
        <w:ind w:left="6628" w:hanging="360"/>
      </w:pPr>
      <w:rPr>
        <w:rFonts w:ascii="Courier New" w:hAnsi="Courier New" w:cs="Calibri" w:hint="default"/>
      </w:rPr>
    </w:lvl>
    <w:lvl w:ilvl="8" w:tplc="04090005" w:tentative="1">
      <w:start w:val="1"/>
      <w:numFmt w:val="bullet"/>
      <w:lvlText w:val=""/>
      <w:lvlJc w:val="left"/>
      <w:pPr>
        <w:ind w:left="7348" w:hanging="360"/>
      </w:pPr>
      <w:rPr>
        <w:rFonts w:ascii="Wingdings" w:hAnsi="Wingdings" w:hint="default"/>
      </w:rPr>
    </w:lvl>
  </w:abstractNum>
  <w:abstractNum w:abstractNumId="22" w15:restartNumberingAfterBreak="0">
    <w:nsid w:val="42CE1698"/>
    <w:multiLevelType w:val="hybridMultilevel"/>
    <w:tmpl w:val="D7DA6564"/>
    <w:lvl w:ilvl="0" w:tplc="999EE502">
      <w:start w:val="1"/>
      <w:numFmt w:val="bullet"/>
      <w:lvlText w:val=""/>
      <w:lvlJc w:val="left"/>
      <w:pPr>
        <w:ind w:left="880" w:hanging="360"/>
      </w:pPr>
      <w:rPr>
        <w:rFonts w:ascii="Wingdings" w:hAnsi="Wingdings" w:hint="default"/>
        <w:sz w:val="24"/>
        <w:szCs w:val="24"/>
      </w:rPr>
    </w:lvl>
    <w:lvl w:ilvl="1" w:tplc="04090003" w:tentative="1">
      <w:start w:val="1"/>
      <w:numFmt w:val="bullet"/>
      <w:lvlText w:val="o"/>
      <w:lvlJc w:val="left"/>
      <w:pPr>
        <w:ind w:left="1600" w:hanging="360"/>
      </w:pPr>
      <w:rPr>
        <w:rFonts w:ascii="Courier New" w:hAnsi="Courier New" w:cs="Calibri"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alibri"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alibri" w:hint="default"/>
      </w:rPr>
    </w:lvl>
    <w:lvl w:ilvl="8" w:tplc="04090005" w:tentative="1">
      <w:start w:val="1"/>
      <w:numFmt w:val="bullet"/>
      <w:lvlText w:val=""/>
      <w:lvlJc w:val="left"/>
      <w:pPr>
        <w:ind w:left="6640" w:hanging="360"/>
      </w:pPr>
      <w:rPr>
        <w:rFonts w:ascii="Wingdings" w:hAnsi="Wingdings" w:hint="default"/>
      </w:rPr>
    </w:lvl>
  </w:abstractNum>
  <w:abstractNum w:abstractNumId="23" w15:restartNumberingAfterBreak="0">
    <w:nsid w:val="45FF1440"/>
    <w:multiLevelType w:val="hybridMultilevel"/>
    <w:tmpl w:val="0ED6AC06"/>
    <w:lvl w:ilvl="0" w:tplc="C4DA65A6">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4" w15:restartNumberingAfterBreak="0">
    <w:nsid w:val="4BE97325"/>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5" w15:restartNumberingAfterBreak="0">
    <w:nsid w:val="4CB753DF"/>
    <w:multiLevelType w:val="hybridMultilevel"/>
    <w:tmpl w:val="C794152C"/>
    <w:lvl w:ilvl="0" w:tplc="F42827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5B57D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18700BE"/>
    <w:multiLevelType w:val="hybridMultilevel"/>
    <w:tmpl w:val="6966030C"/>
    <w:lvl w:ilvl="0" w:tplc="999EE502">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libr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libri"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3D04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DE26406"/>
    <w:multiLevelType w:val="multilevel"/>
    <w:tmpl w:val="44DAD2A4"/>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5FCB32BB"/>
    <w:multiLevelType w:val="hybridMultilevel"/>
    <w:tmpl w:val="7DB046D4"/>
    <w:lvl w:ilvl="0" w:tplc="BEEE38F6">
      <w:start w:val="1"/>
      <w:numFmt w:val="decimal"/>
      <w:lvlText w:val="%1."/>
      <w:lvlJc w:val="left"/>
      <w:pPr>
        <w:ind w:left="720" w:hanging="360"/>
      </w:pPr>
      <w:rPr>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4B3448"/>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5A1036B"/>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761A03E5"/>
    <w:multiLevelType w:val="hybridMultilevel"/>
    <w:tmpl w:val="1324D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EA66D2"/>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7A3104A6"/>
    <w:multiLevelType w:val="hybridMultilevel"/>
    <w:tmpl w:val="131EC0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libr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libri"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EA00FC"/>
    <w:multiLevelType w:val="multilevel"/>
    <w:tmpl w:val="44DAD2A4"/>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7D7C484C"/>
    <w:multiLevelType w:val="hybridMultilevel"/>
    <w:tmpl w:val="AFEA2284"/>
    <w:lvl w:ilvl="0" w:tplc="F42827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1"/>
  </w:num>
  <w:num w:numId="5">
    <w:abstractNumId w:val="4"/>
  </w:num>
  <w:num w:numId="6">
    <w:abstractNumId w:val="34"/>
  </w:num>
  <w:num w:numId="7">
    <w:abstractNumId w:val="18"/>
  </w:num>
  <w:num w:numId="8">
    <w:abstractNumId w:val="9"/>
  </w:num>
  <w:num w:numId="9">
    <w:abstractNumId w:val="12"/>
  </w:num>
  <w:num w:numId="10">
    <w:abstractNumId w:val="8"/>
  </w:num>
  <w:num w:numId="11">
    <w:abstractNumId w:val="36"/>
  </w:num>
  <w:num w:numId="12">
    <w:abstractNumId w:val="23"/>
  </w:num>
  <w:num w:numId="13">
    <w:abstractNumId w:val="7"/>
  </w:num>
  <w:num w:numId="14">
    <w:abstractNumId w:val="11"/>
  </w:num>
  <w:num w:numId="15">
    <w:abstractNumId w:val="29"/>
  </w:num>
  <w:num w:numId="16">
    <w:abstractNumId w:val="32"/>
  </w:num>
  <w:num w:numId="17">
    <w:abstractNumId w:val="31"/>
  </w:num>
  <w:num w:numId="18">
    <w:abstractNumId w:val="24"/>
  </w:num>
  <w:num w:numId="19">
    <w:abstractNumId w:val="15"/>
  </w:num>
  <w:num w:numId="20">
    <w:abstractNumId w:val="30"/>
  </w:num>
  <w:num w:numId="21">
    <w:abstractNumId w:val="35"/>
  </w:num>
  <w:num w:numId="22">
    <w:abstractNumId w:val="21"/>
  </w:num>
  <w:num w:numId="23">
    <w:abstractNumId w:val="13"/>
  </w:num>
  <w:num w:numId="24">
    <w:abstractNumId w:val="3"/>
  </w:num>
  <w:num w:numId="25">
    <w:abstractNumId w:val="22"/>
  </w:num>
  <w:num w:numId="26">
    <w:abstractNumId w:val="27"/>
  </w:num>
  <w:num w:numId="27">
    <w:abstractNumId w:val="20"/>
  </w:num>
  <w:num w:numId="28">
    <w:abstractNumId w:val="16"/>
  </w:num>
  <w:num w:numId="29">
    <w:abstractNumId w:val="37"/>
  </w:num>
  <w:num w:numId="30">
    <w:abstractNumId w:val="5"/>
  </w:num>
  <w:num w:numId="31">
    <w:abstractNumId w:val="25"/>
  </w:num>
  <w:num w:numId="32">
    <w:abstractNumId w:val="14"/>
  </w:num>
  <w:num w:numId="33">
    <w:abstractNumId w:val="6"/>
  </w:num>
  <w:num w:numId="34">
    <w:abstractNumId w:val="33"/>
  </w:num>
  <w:num w:numId="35">
    <w:abstractNumId w:val="28"/>
  </w:num>
  <w:num w:numId="36">
    <w:abstractNumId w:val="26"/>
  </w:num>
  <w:num w:numId="37">
    <w:abstractNumId w:val="10"/>
  </w:num>
  <w:num w:numId="38">
    <w:abstractNumId w:val="19"/>
  </w:num>
  <w:num w:numId="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yMbQ0NTUyszAyMzVX0lEKTi0uzszPAykwrAUAKQcF8iwAAAA="/>
  </w:docVars>
  <w:rsids>
    <w:rsidRoot w:val="00595461"/>
    <w:rsid w:val="0000536A"/>
    <w:rsid w:val="00024E77"/>
    <w:rsid w:val="00027E29"/>
    <w:rsid w:val="00031007"/>
    <w:rsid w:val="00031592"/>
    <w:rsid w:val="000371B6"/>
    <w:rsid w:val="00037753"/>
    <w:rsid w:val="0004487A"/>
    <w:rsid w:val="00044C25"/>
    <w:rsid w:val="000470CF"/>
    <w:rsid w:val="000576E2"/>
    <w:rsid w:val="00073F19"/>
    <w:rsid w:val="0009432D"/>
    <w:rsid w:val="000A1EF1"/>
    <w:rsid w:val="000A3410"/>
    <w:rsid w:val="000A3940"/>
    <w:rsid w:val="000B24EF"/>
    <w:rsid w:val="000B2CCC"/>
    <w:rsid w:val="000C34AF"/>
    <w:rsid w:val="000C6E7E"/>
    <w:rsid w:val="000D349C"/>
    <w:rsid w:val="000D4746"/>
    <w:rsid w:val="000D706C"/>
    <w:rsid w:val="000E5BEE"/>
    <w:rsid w:val="00105C0E"/>
    <w:rsid w:val="001076E4"/>
    <w:rsid w:val="00134684"/>
    <w:rsid w:val="00135667"/>
    <w:rsid w:val="00136D4F"/>
    <w:rsid w:val="00140438"/>
    <w:rsid w:val="00153D73"/>
    <w:rsid w:val="00171D7F"/>
    <w:rsid w:val="00172C0F"/>
    <w:rsid w:val="001814D3"/>
    <w:rsid w:val="00187617"/>
    <w:rsid w:val="00197F80"/>
    <w:rsid w:val="001A12BE"/>
    <w:rsid w:val="001A1603"/>
    <w:rsid w:val="001A24E3"/>
    <w:rsid w:val="001A7958"/>
    <w:rsid w:val="001B018A"/>
    <w:rsid w:val="001B3846"/>
    <w:rsid w:val="001C2066"/>
    <w:rsid w:val="001C62B1"/>
    <w:rsid w:val="001E0151"/>
    <w:rsid w:val="001E16FB"/>
    <w:rsid w:val="001E18E9"/>
    <w:rsid w:val="001E7709"/>
    <w:rsid w:val="001F16FC"/>
    <w:rsid w:val="001F2D7D"/>
    <w:rsid w:val="001F6CD5"/>
    <w:rsid w:val="0020097F"/>
    <w:rsid w:val="00204580"/>
    <w:rsid w:val="0021384B"/>
    <w:rsid w:val="002275D9"/>
    <w:rsid w:val="00234577"/>
    <w:rsid w:val="002376BF"/>
    <w:rsid w:val="00251F53"/>
    <w:rsid w:val="00254381"/>
    <w:rsid w:val="002630F9"/>
    <w:rsid w:val="00264D37"/>
    <w:rsid w:val="002759B7"/>
    <w:rsid w:val="00281796"/>
    <w:rsid w:val="00292E66"/>
    <w:rsid w:val="002B0859"/>
    <w:rsid w:val="002C47CD"/>
    <w:rsid w:val="002C617E"/>
    <w:rsid w:val="002D1691"/>
    <w:rsid w:val="002F2289"/>
    <w:rsid w:val="002F4ACB"/>
    <w:rsid w:val="00300308"/>
    <w:rsid w:val="003225D5"/>
    <w:rsid w:val="003263EB"/>
    <w:rsid w:val="0034372B"/>
    <w:rsid w:val="00352EB1"/>
    <w:rsid w:val="00354819"/>
    <w:rsid w:val="00355B82"/>
    <w:rsid w:val="0036293B"/>
    <w:rsid w:val="00362A17"/>
    <w:rsid w:val="00366944"/>
    <w:rsid w:val="0037196B"/>
    <w:rsid w:val="00372C3A"/>
    <w:rsid w:val="00374B2A"/>
    <w:rsid w:val="00381AC1"/>
    <w:rsid w:val="0038431B"/>
    <w:rsid w:val="00384E17"/>
    <w:rsid w:val="00385400"/>
    <w:rsid w:val="00394FE3"/>
    <w:rsid w:val="00396D89"/>
    <w:rsid w:val="003A27AC"/>
    <w:rsid w:val="003A6A5B"/>
    <w:rsid w:val="003C0217"/>
    <w:rsid w:val="003C50BC"/>
    <w:rsid w:val="003D0AC0"/>
    <w:rsid w:val="003D13AE"/>
    <w:rsid w:val="003D1D08"/>
    <w:rsid w:val="003D6ED1"/>
    <w:rsid w:val="003E6A59"/>
    <w:rsid w:val="003F720D"/>
    <w:rsid w:val="00403E36"/>
    <w:rsid w:val="00410C95"/>
    <w:rsid w:val="0041203A"/>
    <w:rsid w:val="00427016"/>
    <w:rsid w:val="00441919"/>
    <w:rsid w:val="00447640"/>
    <w:rsid w:val="00447695"/>
    <w:rsid w:val="00460078"/>
    <w:rsid w:val="00464E81"/>
    <w:rsid w:val="004708D3"/>
    <w:rsid w:val="0047211D"/>
    <w:rsid w:val="00483A80"/>
    <w:rsid w:val="00493CB9"/>
    <w:rsid w:val="004A7123"/>
    <w:rsid w:val="004B14E1"/>
    <w:rsid w:val="004B2EEB"/>
    <w:rsid w:val="004C1380"/>
    <w:rsid w:val="004D2E5E"/>
    <w:rsid w:val="004D6442"/>
    <w:rsid w:val="004F0EDE"/>
    <w:rsid w:val="00524A4B"/>
    <w:rsid w:val="00530418"/>
    <w:rsid w:val="00530E00"/>
    <w:rsid w:val="00532014"/>
    <w:rsid w:val="00535DBC"/>
    <w:rsid w:val="00540BDB"/>
    <w:rsid w:val="00547585"/>
    <w:rsid w:val="00551252"/>
    <w:rsid w:val="005568BB"/>
    <w:rsid w:val="005608BF"/>
    <w:rsid w:val="00561869"/>
    <w:rsid w:val="00567088"/>
    <w:rsid w:val="00570293"/>
    <w:rsid w:val="0058035F"/>
    <w:rsid w:val="00581B58"/>
    <w:rsid w:val="005850D1"/>
    <w:rsid w:val="005920B9"/>
    <w:rsid w:val="00595461"/>
    <w:rsid w:val="00595DAF"/>
    <w:rsid w:val="005B1B11"/>
    <w:rsid w:val="005B1FF5"/>
    <w:rsid w:val="005C0F0C"/>
    <w:rsid w:val="005C66A6"/>
    <w:rsid w:val="005D3060"/>
    <w:rsid w:val="005D370B"/>
    <w:rsid w:val="005E025B"/>
    <w:rsid w:val="005E2243"/>
    <w:rsid w:val="005F0D39"/>
    <w:rsid w:val="006002AD"/>
    <w:rsid w:val="00611924"/>
    <w:rsid w:val="006240EE"/>
    <w:rsid w:val="006249E1"/>
    <w:rsid w:val="0063347C"/>
    <w:rsid w:val="006446A7"/>
    <w:rsid w:val="006546B3"/>
    <w:rsid w:val="00654CD6"/>
    <w:rsid w:val="006571E2"/>
    <w:rsid w:val="00660F50"/>
    <w:rsid w:val="0066710E"/>
    <w:rsid w:val="006716B8"/>
    <w:rsid w:val="00673576"/>
    <w:rsid w:val="00681753"/>
    <w:rsid w:val="006929C5"/>
    <w:rsid w:val="00695382"/>
    <w:rsid w:val="006965E7"/>
    <w:rsid w:val="006A24E0"/>
    <w:rsid w:val="006A5CC9"/>
    <w:rsid w:val="006B116A"/>
    <w:rsid w:val="006B4F01"/>
    <w:rsid w:val="006C655B"/>
    <w:rsid w:val="006D63A9"/>
    <w:rsid w:val="006E7C25"/>
    <w:rsid w:val="006F404D"/>
    <w:rsid w:val="006F59B0"/>
    <w:rsid w:val="00700346"/>
    <w:rsid w:val="00716609"/>
    <w:rsid w:val="00717496"/>
    <w:rsid w:val="00717DF1"/>
    <w:rsid w:val="00720A81"/>
    <w:rsid w:val="00727654"/>
    <w:rsid w:val="0074127D"/>
    <w:rsid w:val="00742287"/>
    <w:rsid w:val="00746EBA"/>
    <w:rsid w:val="007766D1"/>
    <w:rsid w:val="007908CA"/>
    <w:rsid w:val="00791F04"/>
    <w:rsid w:val="007B475E"/>
    <w:rsid w:val="007B4D49"/>
    <w:rsid w:val="007C25D6"/>
    <w:rsid w:val="007C2A48"/>
    <w:rsid w:val="007D326A"/>
    <w:rsid w:val="007D785D"/>
    <w:rsid w:val="007E6DBE"/>
    <w:rsid w:val="0080043C"/>
    <w:rsid w:val="00803F88"/>
    <w:rsid w:val="00817DD8"/>
    <w:rsid w:val="00822848"/>
    <w:rsid w:val="00835D57"/>
    <w:rsid w:val="0087606F"/>
    <w:rsid w:val="008850CC"/>
    <w:rsid w:val="008977F4"/>
    <w:rsid w:val="008A0628"/>
    <w:rsid w:val="008A35EB"/>
    <w:rsid w:val="008B3898"/>
    <w:rsid w:val="008C79BC"/>
    <w:rsid w:val="008D0024"/>
    <w:rsid w:val="008D28A5"/>
    <w:rsid w:val="008D3393"/>
    <w:rsid w:val="008E39C0"/>
    <w:rsid w:val="008E3C0D"/>
    <w:rsid w:val="008F2DD7"/>
    <w:rsid w:val="008F42CD"/>
    <w:rsid w:val="009118E9"/>
    <w:rsid w:val="00914119"/>
    <w:rsid w:val="00917C61"/>
    <w:rsid w:val="00933DB9"/>
    <w:rsid w:val="009438B2"/>
    <w:rsid w:val="009621BB"/>
    <w:rsid w:val="00965E3B"/>
    <w:rsid w:val="00972756"/>
    <w:rsid w:val="009767A6"/>
    <w:rsid w:val="009950A7"/>
    <w:rsid w:val="009A34E8"/>
    <w:rsid w:val="009C2B2A"/>
    <w:rsid w:val="009C364E"/>
    <w:rsid w:val="009C3850"/>
    <w:rsid w:val="009D111F"/>
    <w:rsid w:val="009E1AE0"/>
    <w:rsid w:val="009E4CDA"/>
    <w:rsid w:val="00A138E5"/>
    <w:rsid w:val="00A15D05"/>
    <w:rsid w:val="00A177FC"/>
    <w:rsid w:val="00A26CA2"/>
    <w:rsid w:val="00A27228"/>
    <w:rsid w:val="00A31892"/>
    <w:rsid w:val="00A357C2"/>
    <w:rsid w:val="00A37687"/>
    <w:rsid w:val="00A40E71"/>
    <w:rsid w:val="00A41DD2"/>
    <w:rsid w:val="00A4506B"/>
    <w:rsid w:val="00A47393"/>
    <w:rsid w:val="00A479D6"/>
    <w:rsid w:val="00A504DA"/>
    <w:rsid w:val="00A5465D"/>
    <w:rsid w:val="00A65920"/>
    <w:rsid w:val="00A70827"/>
    <w:rsid w:val="00A72E11"/>
    <w:rsid w:val="00A87BC8"/>
    <w:rsid w:val="00AA533E"/>
    <w:rsid w:val="00AA5B25"/>
    <w:rsid w:val="00AA735C"/>
    <w:rsid w:val="00AB4FA0"/>
    <w:rsid w:val="00AB523E"/>
    <w:rsid w:val="00AB69CE"/>
    <w:rsid w:val="00AB7EA8"/>
    <w:rsid w:val="00AD04F3"/>
    <w:rsid w:val="00AD2DD1"/>
    <w:rsid w:val="00AE6816"/>
    <w:rsid w:val="00AF396F"/>
    <w:rsid w:val="00AF50B2"/>
    <w:rsid w:val="00B01E30"/>
    <w:rsid w:val="00B04CAE"/>
    <w:rsid w:val="00B06D6C"/>
    <w:rsid w:val="00B13F39"/>
    <w:rsid w:val="00B215DB"/>
    <w:rsid w:val="00B26DDE"/>
    <w:rsid w:val="00B5311E"/>
    <w:rsid w:val="00B532CB"/>
    <w:rsid w:val="00B55DB6"/>
    <w:rsid w:val="00B62978"/>
    <w:rsid w:val="00B710D7"/>
    <w:rsid w:val="00B74591"/>
    <w:rsid w:val="00B766F3"/>
    <w:rsid w:val="00BA4885"/>
    <w:rsid w:val="00BB687A"/>
    <w:rsid w:val="00BC14A1"/>
    <w:rsid w:val="00BD004C"/>
    <w:rsid w:val="00BD25B4"/>
    <w:rsid w:val="00BD6DAB"/>
    <w:rsid w:val="00BE6D3D"/>
    <w:rsid w:val="00BF2F68"/>
    <w:rsid w:val="00BF64A5"/>
    <w:rsid w:val="00C07EF0"/>
    <w:rsid w:val="00C115C7"/>
    <w:rsid w:val="00C14E08"/>
    <w:rsid w:val="00C26D41"/>
    <w:rsid w:val="00C315C5"/>
    <w:rsid w:val="00C34AF4"/>
    <w:rsid w:val="00C40091"/>
    <w:rsid w:val="00C5048B"/>
    <w:rsid w:val="00C57F62"/>
    <w:rsid w:val="00C62C07"/>
    <w:rsid w:val="00C651F8"/>
    <w:rsid w:val="00C66EF7"/>
    <w:rsid w:val="00C7152A"/>
    <w:rsid w:val="00C71E88"/>
    <w:rsid w:val="00C95E6B"/>
    <w:rsid w:val="00CC1BC4"/>
    <w:rsid w:val="00CC3F21"/>
    <w:rsid w:val="00CE28B6"/>
    <w:rsid w:val="00CE4AFF"/>
    <w:rsid w:val="00CF1984"/>
    <w:rsid w:val="00CF1A1C"/>
    <w:rsid w:val="00CF41E9"/>
    <w:rsid w:val="00CF4889"/>
    <w:rsid w:val="00CF5BF6"/>
    <w:rsid w:val="00D15033"/>
    <w:rsid w:val="00D15096"/>
    <w:rsid w:val="00D15BDB"/>
    <w:rsid w:val="00D17730"/>
    <w:rsid w:val="00D221E5"/>
    <w:rsid w:val="00D252C0"/>
    <w:rsid w:val="00D452CD"/>
    <w:rsid w:val="00D5190A"/>
    <w:rsid w:val="00D604A6"/>
    <w:rsid w:val="00D71523"/>
    <w:rsid w:val="00D84785"/>
    <w:rsid w:val="00D87A21"/>
    <w:rsid w:val="00D97AEA"/>
    <w:rsid w:val="00DA5C59"/>
    <w:rsid w:val="00DA6DE2"/>
    <w:rsid w:val="00DB00EE"/>
    <w:rsid w:val="00DB12CF"/>
    <w:rsid w:val="00DC1E89"/>
    <w:rsid w:val="00DD605B"/>
    <w:rsid w:val="00DE269D"/>
    <w:rsid w:val="00E04308"/>
    <w:rsid w:val="00E07106"/>
    <w:rsid w:val="00E12469"/>
    <w:rsid w:val="00E1264E"/>
    <w:rsid w:val="00E15D06"/>
    <w:rsid w:val="00E16D6A"/>
    <w:rsid w:val="00E21A48"/>
    <w:rsid w:val="00E24DC5"/>
    <w:rsid w:val="00E83459"/>
    <w:rsid w:val="00E84064"/>
    <w:rsid w:val="00E8507A"/>
    <w:rsid w:val="00E92833"/>
    <w:rsid w:val="00E9310E"/>
    <w:rsid w:val="00E95873"/>
    <w:rsid w:val="00EC57FB"/>
    <w:rsid w:val="00ED477C"/>
    <w:rsid w:val="00EE3335"/>
    <w:rsid w:val="00EE72C9"/>
    <w:rsid w:val="00EF3E17"/>
    <w:rsid w:val="00EF7266"/>
    <w:rsid w:val="00F00E1B"/>
    <w:rsid w:val="00F33BE6"/>
    <w:rsid w:val="00F35826"/>
    <w:rsid w:val="00F41044"/>
    <w:rsid w:val="00F438C2"/>
    <w:rsid w:val="00F44999"/>
    <w:rsid w:val="00F65652"/>
    <w:rsid w:val="00F75B8E"/>
    <w:rsid w:val="00F7695C"/>
    <w:rsid w:val="00F97011"/>
    <w:rsid w:val="00FA1BFE"/>
    <w:rsid w:val="00FB4D03"/>
    <w:rsid w:val="00FC52DB"/>
    <w:rsid w:val="00FC76EB"/>
    <w:rsid w:val="00FE04E8"/>
    <w:rsid w:val="00FE27A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71E587"/>
  <w15:docId w15:val="{AC24D587-8C3C-4D80-97C7-74A0CAF3E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5461"/>
  </w:style>
  <w:style w:type="paragraph" w:styleId="Heading1">
    <w:name w:val="heading 1"/>
    <w:basedOn w:val="Normal"/>
    <w:next w:val="Normal"/>
    <w:link w:val="Heading1Char"/>
    <w:uiPriority w:val="9"/>
    <w:qFormat/>
    <w:rsid w:val="0059546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1A160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461"/>
    <w:rPr>
      <w:rFonts w:asciiTheme="majorHAnsi" w:eastAsiaTheme="majorEastAsia" w:hAnsiTheme="majorHAnsi" w:cstheme="majorBidi"/>
      <w:color w:val="2E74B5" w:themeColor="accent1" w:themeShade="BF"/>
      <w:sz w:val="32"/>
      <w:szCs w:val="32"/>
    </w:rPr>
  </w:style>
  <w:style w:type="paragraph" w:customStyle="1" w:styleId="paragraph">
    <w:name w:val="paragraph"/>
    <w:link w:val="paragraphChar"/>
    <w:autoRedefine/>
    <w:qFormat/>
    <w:rsid w:val="002F2289"/>
    <w:pPr>
      <w:jc w:val="both"/>
    </w:pPr>
    <w:rPr>
      <w:rFonts w:ascii="Cambria" w:eastAsiaTheme="majorEastAsia" w:hAnsi="Cambria" w:cstheme="majorBidi"/>
      <w:bCs/>
      <w:color w:val="000000"/>
      <w:sz w:val="24"/>
      <w:szCs w:val="32"/>
    </w:rPr>
  </w:style>
  <w:style w:type="character" w:customStyle="1" w:styleId="paragraphChar">
    <w:name w:val="paragraph Char"/>
    <w:basedOn w:val="DefaultParagraphFont"/>
    <w:link w:val="paragraph"/>
    <w:rsid w:val="002F2289"/>
    <w:rPr>
      <w:rFonts w:ascii="Cambria" w:eastAsiaTheme="majorEastAsia" w:hAnsi="Cambria" w:cstheme="majorBidi"/>
      <w:bCs/>
      <w:color w:val="000000"/>
      <w:sz w:val="24"/>
      <w:szCs w:val="32"/>
    </w:rPr>
  </w:style>
  <w:style w:type="character" w:customStyle="1" w:styleId="Heading2Char">
    <w:name w:val="Heading 2 Char"/>
    <w:basedOn w:val="DefaultParagraphFont"/>
    <w:link w:val="Heading2"/>
    <w:uiPriority w:val="9"/>
    <w:semiHidden/>
    <w:rsid w:val="001A1603"/>
    <w:rPr>
      <w:rFonts w:asciiTheme="majorHAnsi" w:eastAsiaTheme="majorEastAsia" w:hAnsiTheme="majorHAnsi" w:cstheme="majorBidi"/>
      <w:color w:val="2E74B5" w:themeColor="accent1" w:themeShade="BF"/>
      <w:sz w:val="26"/>
      <w:szCs w:val="26"/>
    </w:rPr>
  </w:style>
  <w:style w:type="paragraph" w:styleId="TOC3">
    <w:name w:val="toc 3"/>
    <w:basedOn w:val="Normal"/>
    <w:next w:val="Normal"/>
    <w:autoRedefine/>
    <w:uiPriority w:val="39"/>
    <w:semiHidden/>
    <w:unhideWhenUsed/>
    <w:rsid w:val="001E16FB"/>
    <w:pPr>
      <w:spacing w:after="0"/>
      <w:ind w:left="440"/>
    </w:pPr>
  </w:style>
  <w:style w:type="paragraph" w:styleId="TOC4">
    <w:name w:val="toc 4"/>
    <w:basedOn w:val="Normal"/>
    <w:next w:val="Normal"/>
    <w:autoRedefine/>
    <w:uiPriority w:val="39"/>
    <w:semiHidden/>
    <w:unhideWhenUsed/>
    <w:rsid w:val="001E16FB"/>
    <w:pPr>
      <w:spacing w:after="0"/>
      <w:ind w:left="660"/>
    </w:pPr>
    <w:rPr>
      <w:sz w:val="20"/>
      <w:szCs w:val="20"/>
    </w:rPr>
  </w:style>
  <w:style w:type="paragraph" w:styleId="TOC5">
    <w:name w:val="toc 5"/>
    <w:basedOn w:val="Normal"/>
    <w:next w:val="Normal"/>
    <w:autoRedefine/>
    <w:uiPriority w:val="39"/>
    <w:semiHidden/>
    <w:unhideWhenUsed/>
    <w:rsid w:val="001E16FB"/>
    <w:pPr>
      <w:spacing w:after="0"/>
      <w:ind w:left="880"/>
    </w:pPr>
    <w:rPr>
      <w:sz w:val="20"/>
      <w:szCs w:val="20"/>
    </w:rPr>
  </w:style>
  <w:style w:type="paragraph" w:styleId="TOC6">
    <w:name w:val="toc 6"/>
    <w:basedOn w:val="Normal"/>
    <w:next w:val="Normal"/>
    <w:autoRedefine/>
    <w:uiPriority w:val="39"/>
    <w:semiHidden/>
    <w:unhideWhenUsed/>
    <w:rsid w:val="001E16FB"/>
    <w:pPr>
      <w:spacing w:after="0"/>
      <w:ind w:left="1100"/>
    </w:pPr>
    <w:rPr>
      <w:sz w:val="20"/>
      <w:szCs w:val="20"/>
    </w:rPr>
  </w:style>
  <w:style w:type="paragraph" w:styleId="TOC7">
    <w:name w:val="toc 7"/>
    <w:basedOn w:val="Normal"/>
    <w:next w:val="Normal"/>
    <w:autoRedefine/>
    <w:uiPriority w:val="39"/>
    <w:semiHidden/>
    <w:unhideWhenUsed/>
    <w:rsid w:val="001E16FB"/>
    <w:pPr>
      <w:spacing w:after="0"/>
      <w:ind w:left="1320"/>
    </w:pPr>
    <w:rPr>
      <w:sz w:val="20"/>
      <w:szCs w:val="20"/>
    </w:rPr>
  </w:style>
  <w:style w:type="paragraph" w:styleId="TOC8">
    <w:name w:val="toc 8"/>
    <w:basedOn w:val="Normal"/>
    <w:next w:val="Normal"/>
    <w:autoRedefine/>
    <w:uiPriority w:val="39"/>
    <w:semiHidden/>
    <w:unhideWhenUsed/>
    <w:rsid w:val="001E16FB"/>
    <w:pPr>
      <w:spacing w:after="0"/>
      <w:ind w:left="1540"/>
    </w:pPr>
    <w:rPr>
      <w:sz w:val="20"/>
      <w:szCs w:val="20"/>
    </w:rPr>
  </w:style>
  <w:style w:type="paragraph" w:styleId="TOC9">
    <w:name w:val="toc 9"/>
    <w:basedOn w:val="Normal"/>
    <w:next w:val="Normal"/>
    <w:autoRedefine/>
    <w:uiPriority w:val="39"/>
    <w:semiHidden/>
    <w:unhideWhenUsed/>
    <w:rsid w:val="001E16FB"/>
    <w:pPr>
      <w:spacing w:after="0"/>
      <w:ind w:left="1760"/>
    </w:pPr>
    <w:rPr>
      <w:sz w:val="20"/>
      <w:szCs w:val="20"/>
    </w:rPr>
  </w:style>
  <w:style w:type="paragraph" w:customStyle="1" w:styleId="Chapter">
    <w:name w:val="Chapter"/>
    <w:next w:val="Normal"/>
    <w:autoRedefine/>
    <w:qFormat/>
    <w:rsid w:val="00366944"/>
    <w:rPr>
      <w:rFonts w:ascii="Cambria" w:eastAsiaTheme="majorEastAsia" w:hAnsi="Cambria" w:cstheme="majorBidi"/>
      <w:b/>
      <w:sz w:val="48"/>
      <w:szCs w:val="48"/>
    </w:rPr>
  </w:style>
  <w:style w:type="paragraph" w:customStyle="1" w:styleId="Section">
    <w:name w:val="Section"/>
    <w:autoRedefine/>
    <w:qFormat/>
    <w:rsid w:val="00C71E88"/>
    <w:rPr>
      <w:rFonts w:ascii="Cambria" w:eastAsiaTheme="majorEastAsia" w:hAnsi="Cambria" w:cstheme="majorBidi"/>
      <w:b/>
      <w:bCs/>
      <w:color w:val="000000"/>
      <w:sz w:val="28"/>
      <w:szCs w:val="32"/>
    </w:rPr>
  </w:style>
  <w:style w:type="paragraph" w:customStyle="1" w:styleId="Subsection">
    <w:name w:val="Subsection"/>
    <w:basedOn w:val="paragraph"/>
    <w:autoRedefine/>
    <w:qFormat/>
    <w:rsid w:val="00366944"/>
    <w:pPr>
      <w:numPr>
        <w:ilvl w:val="2"/>
        <w:numId w:val="37"/>
      </w:numPr>
    </w:pPr>
    <w:rPr>
      <w:b/>
    </w:rPr>
  </w:style>
  <w:style w:type="paragraph" w:customStyle="1" w:styleId="Level1">
    <w:name w:val="Level1"/>
    <w:basedOn w:val="Normal"/>
    <w:autoRedefine/>
    <w:qFormat/>
    <w:rsid w:val="006F404D"/>
    <w:rPr>
      <w:rFonts w:ascii="Cambria" w:hAnsi="Cambria"/>
      <w:b/>
      <w:sz w:val="48"/>
    </w:rPr>
  </w:style>
  <w:style w:type="paragraph" w:customStyle="1" w:styleId="Figure">
    <w:name w:val="Figure"/>
    <w:basedOn w:val="Normal"/>
    <w:qFormat/>
    <w:rsid w:val="00027E29"/>
    <w:rPr>
      <w:rFonts w:ascii="Calibri" w:hAnsi="Calibri" w:cstheme="majorBidi"/>
      <w:bCs/>
      <w:color w:val="000000"/>
      <w:sz w:val="24"/>
      <w:szCs w:val="48"/>
    </w:rPr>
  </w:style>
  <w:style w:type="paragraph" w:customStyle="1" w:styleId="Table">
    <w:name w:val="Table"/>
    <w:basedOn w:val="Normal"/>
    <w:qFormat/>
    <w:rsid w:val="00027E29"/>
    <w:rPr>
      <w:rFonts w:ascii="Calibri" w:hAnsi="Calibri"/>
      <w:sz w:val="24"/>
    </w:rPr>
  </w:style>
  <w:style w:type="paragraph" w:styleId="BalloonText">
    <w:name w:val="Balloon Text"/>
    <w:basedOn w:val="Normal"/>
    <w:link w:val="BalloonTextChar"/>
    <w:semiHidden/>
    <w:unhideWhenUsed/>
    <w:rsid w:val="004721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47211D"/>
    <w:rPr>
      <w:rFonts w:ascii="Tahoma" w:hAnsi="Tahoma" w:cs="Tahoma"/>
      <w:sz w:val="16"/>
      <w:szCs w:val="16"/>
    </w:rPr>
  </w:style>
  <w:style w:type="paragraph" w:styleId="TOCHeading">
    <w:name w:val="TOC Heading"/>
    <w:basedOn w:val="Heading1"/>
    <w:next w:val="Normal"/>
    <w:uiPriority w:val="39"/>
    <w:unhideWhenUsed/>
    <w:qFormat/>
    <w:rsid w:val="00366944"/>
    <w:pPr>
      <w:outlineLvl w:val="9"/>
    </w:pPr>
  </w:style>
  <w:style w:type="paragraph" w:styleId="TOC1">
    <w:name w:val="toc 1"/>
    <w:basedOn w:val="Normal"/>
    <w:next w:val="Normal"/>
    <w:autoRedefine/>
    <w:uiPriority w:val="39"/>
    <w:unhideWhenUsed/>
    <w:rsid w:val="00366944"/>
    <w:pPr>
      <w:spacing w:after="100"/>
    </w:pPr>
  </w:style>
  <w:style w:type="character" w:styleId="Hyperlink">
    <w:name w:val="Hyperlink"/>
    <w:basedOn w:val="DefaultParagraphFont"/>
    <w:uiPriority w:val="99"/>
    <w:unhideWhenUsed/>
    <w:rsid w:val="00366944"/>
    <w:rPr>
      <w:color w:val="0563C1" w:themeColor="hyperlink"/>
      <w:u w:val="single"/>
    </w:rPr>
  </w:style>
  <w:style w:type="character" w:styleId="UnresolvedMention">
    <w:name w:val="Unresolved Mention"/>
    <w:basedOn w:val="DefaultParagraphFont"/>
    <w:uiPriority w:val="99"/>
    <w:semiHidden/>
    <w:unhideWhenUsed/>
    <w:rsid w:val="00105C0E"/>
    <w:rPr>
      <w:color w:val="605E5C"/>
      <w:shd w:val="clear" w:color="auto" w:fill="E1DFDD"/>
    </w:rPr>
  </w:style>
  <w:style w:type="character" w:styleId="FollowedHyperlink">
    <w:name w:val="FollowedHyperlink"/>
    <w:basedOn w:val="DefaultParagraphFont"/>
    <w:unhideWhenUsed/>
    <w:rsid w:val="00105C0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3746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A532BD-6918-4B4B-8F2A-3212B6CC0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TotalTime>
  <Pages>18</Pages>
  <Words>2030</Words>
  <Characters>1157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Yazan Farrah</cp:lastModifiedBy>
  <cp:revision>8</cp:revision>
  <dcterms:created xsi:type="dcterms:W3CDTF">2022-03-01T06:19:00Z</dcterms:created>
  <dcterms:modified xsi:type="dcterms:W3CDTF">2022-07-12T22:00:00Z</dcterms:modified>
</cp:coreProperties>
</file>